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B880F" w14:textId="77777777" w:rsidR="006679A4" w:rsidRDefault="006679A4" w:rsidP="006679A4">
      <w:pPr>
        <w:rPr>
          <w:b/>
          <w:sz w:val="48"/>
        </w:rPr>
      </w:pPr>
      <w:r>
        <w:rPr>
          <w:b/>
          <w:sz w:val="48"/>
        </w:rPr>
        <w:t>ANSWERS</w:t>
      </w:r>
    </w:p>
    <w:p w14:paraId="53EF6B7C" w14:textId="77777777" w:rsidR="006679A4" w:rsidRDefault="006679A4" w:rsidP="006679A4">
      <w:pPr>
        <w:rPr>
          <w:b/>
          <w:sz w:val="48"/>
        </w:rPr>
      </w:pPr>
      <w:r>
        <w:rPr>
          <w:b/>
          <w:sz w:val="48"/>
        </w:rPr>
        <w:t>Hang Out</w:t>
      </w:r>
      <w:r w:rsidR="00CA7787">
        <w:rPr>
          <w:b/>
          <w:sz w:val="48"/>
        </w:rPr>
        <w:t>!</w:t>
      </w:r>
    </w:p>
    <w:p w14:paraId="22FB4B31" w14:textId="77777777" w:rsidR="006679A4" w:rsidRPr="00122028" w:rsidRDefault="00CA7787" w:rsidP="006679A4">
      <w:pPr>
        <w:rPr>
          <w:b/>
          <w:sz w:val="48"/>
        </w:rPr>
      </w:pPr>
      <w:r>
        <w:rPr>
          <w:rFonts w:hint="eastAsia"/>
          <w:b/>
          <w:sz w:val="48"/>
        </w:rPr>
        <w:t>Work</w:t>
      </w:r>
      <w:r>
        <w:rPr>
          <w:b/>
          <w:sz w:val="48"/>
        </w:rPr>
        <w:t>b</w:t>
      </w:r>
      <w:r w:rsidR="006679A4">
        <w:rPr>
          <w:b/>
          <w:sz w:val="48"/>
        </w:rPr>
        <w:t xml:space="preserve">ook </w:t>
      </w:r>
      <w:r w:rsidR="006679A4">
        <w:rPr>
          <w:rFonts w:hint="eastAsia"/>
          <w:b/>
          <w:sz w:val="48"/>
        </w:rPr>
        <w:t>4</w:t>
      </w:r>
    </w:p>
    <w:p w14:paraId="1D8053CB" w14:textId="77777777" w:rsidR="006679A4" w:rsidRDefault="006679A4" w:rsidP="006679A4">
      <w:pPr>
        <w:shd w:val="clear" w:color="auto" w:fill="BFBFBF" w:themeFill="background1" w:themeFillShade="BF"/>
        <w:rPr>
          <w:rFonts w:ascii="Arial" w:hAnsi="Arial" w:cs="Arial"/>
          <w:b/>
        </w:rPr>
      </w:pPr>
      <w:r>
        <w:rPr>
          <w:rFonts w:ascii="Arial" w:hAnsi="Arial" w:cs="Arial"/>
          <w:b/>
        </w:rPr>
        <w:t>Welcome Unit</w:t>
      </w:r>
    </w:p>
    <w:p w14:paraId="5F1B670A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</w:t>
      </w:r>
      <w:r>
        <w:rPr>
          <w:rFonts w:ascii="Arial" w:hAnsi="Arial" w:cs="Arial"/>
        </w:rPr>
        <w:t xml:space="preserve">. </w:t>
      </w:r>
    </w:p>
    <w:p w14:paraId="394CD1BC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6C5A7F">
        <w:rPr>
          <w:rFonts w:ascii="Arial" w:hAnsi="Arial" w:cs="Arial" w:hint="eastAsia"/>
        </w:rPr>
        <w:t>Clare</w:t>
      </w:r>
    </w:p>
    <w:p w14:paraId="5316F0BD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6C5A7F">
        <w:rPr>
          <w:rFonts w:ascii="Arial" w:hAnsi="Arial" w:cs="Arial" w:hint="eastAsia"/>
        </w:rPr>
        <w:t xml:space="preserve"> Brian</w:t>
      </w:r>
    </w:p>
    <w:p w14:paraId="321E5B87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6C5A7F">
        <w:rPr>
          <w:rFonts w:ascii="Arial" w:hAnsi="Arial" w:cs="Arial" w:hint="eastAsia"/>
        </w:rPr>
        <w:t xml:space="preserve"> Emma</w:t>
      </w:r>
    </w:p>
    <w:p w14:paraId="51AA0DDA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6C5A7F">
        <w:rPr>
          <w:rFonts w:ascii="Arial" w:hAnsi="Arial" w:cs="Arial" w:hint="eastAsia"/>
        </w:rPr>
        <w:t xml:space="preserve"> Alex</w:t>
      </w:r>
    </w:p>
    <w:p w14:paraId="03E24CCD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6C5A7F">
        <w:rPr>
          <w:rFonts w:ascii="Arial" w:hAnsi="Arial" w:cs="Arial" w:hint="eastAsia"/>
        </w:rPr>
        <w:t xml:space="preserve"> Steven</w:t>
      </w:r>
    </w:p>
    <w:p w14:paraId="1BA8F777" w14:textId="77777777" w:rsidR="006679A4" w:rsidRDefault="006679A4" w:rsidP="006679A4">
      <w:pPr>
        <w:rPr>
          <w:rFonts w:ascii="Arial" w:hAnsi="Arial" w:cs="Arial"/>
        </w:rPr>
      </w:pPr>
    </w:p>
    <w:p w14:paraId="3C2A6367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413431B9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6C5A7F">
        <w:rPr>
          <w:rFonts w:ascii="Arial" w:hAnsi="Arial" w:cs="Arial" w:hint="eastAsia"/>
        </w:rPr>
        <w:t xml:space="preserve"> b</w:t>
      </w:r>
    </w:p>
    <w:p w14:paraId="0A644EBE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6C5A7F">
        <w:rPr>
          <w:rFonts w:ascii="Arial" w:hAnsi="Arial" w:cs="Arial" w:hint="eastAsia"/>
        </w:rPr>
        <w:t xml:space="preserve"> d</w:t>
      </w:r>
    </w:p>
    <w:p w14:paraId="452D7BE8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6C5A7F">
        <w:rPr>
          <w:rFonts w:ascii="Arial" w:hAnsi="Arial" w:cs="Arial" w:hint="eastAsia"/>
        </w:rPr>
        <w:t xml:space="preserve"> c</w:t>
      </w:r>
    </w:p>
    <w:p w14:paraId="7CF7458D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6C5A7F">
        <w:rPr>
          <w:rFonts w:ascii="Arial" w:hAnsi="Arial" w:cs="Arial" w:hint="eastAsia"/>
        </w:rPr>
        <w:t xml:space="preserve"> a</w:t>
      </w:r>
    </w:p>
    <w:p w14:paraId="35341CFF" w14:textId="77777777" w:rsidR="006679A4" w:rsidRDefault="006679A4" w:rsidP="006679A4">
      <w:pPr>
        <w:rPr>
          <w:rFonts w:ascii="Arial" w:hAnsi="Arial" w:cs="Arial"/>
        </w:rPr>
      </w:pPr>
    </w:p>
    <w:p w14:paraId="2B493655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32B63099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6C5A7F">
        <w:rPr>
          <w:rFonts w:ascii="Arial" w:hAnsi="Arial" w:cs="Arial" w:hint="eastAsia"/>
        </w:rPr>
        <w:t xml:space="preserve"> 7:20</w:t>
      </w:r>
    </w:p>
    <w:p w14:paraId="12732FA2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6C5A7F">
        <w:rPr>
          <w:rFonts w:ascii="Arial" w:hAnsi="Arial" w:cs="Arial" w:hint="eastAsia"/>
        </w:rPr>
        <w:t xml:space="preserve"> 5:15</w:t>
      </w:r>
    </w:p>
    <w:p w14:paraId="67F7095B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6C5A7F">
        <w:rPr>
          <w:rFonts w:ascii="Arial" w:hAnsi="Arial" w:cs="Arial" w:hint="eastAsia"/>
        </w:rPr>
        <w:t>12:55</w:t>
      </w:r>
    </w:p>
    <w:p w14:paraId="0B2EC80C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6C5A7F">
        <w:rPr>
          <w:rFonts w:ascii="Arial" w:hAnsi="Arial" w:cs="Arial" w:hint="eastAsia"/>
        </w:rPr>
        <w:t xml:space="preserve"> 2:30</w:t>
      </w:r>
    </w:p>
    <w:p w14:paraId="1CBD1BA0" w14:textId="77777777" w:rsidR="006679A4" w:rsidRDefault="006679A4" w:rsidP="006679A4">
      <w:pPr>
        <w:rPr>
          <w:rFonts w:ascii="Arial" w:hAnsi="Arial" w:cs="Arial"/>
        </w:rPr>
      </w:pPr>
    </w:p>
    <w:p w14:paraId="1DD9837F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D.</w:t>
      </w:r>
    </w:p>
    <w:p w14:paraId="3C9665B8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6C5A7F">
        <w:rPr>
          <w:rFonts w:ascii="Arial" w:hAnsi="Arial" w:cs="Arial" w:hint="eastAsia"/>
        </w:rPr>
        <w:t xml:space="preserve"> Spain</w:t>
      </w:r>
    </w:p>
    <w:p w14:paraId="70C921BA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6C5A7F">
        <w:rPr>
          <w:rFonts w:ascii="Arial" w:hAnsi="Arial" w:cs="Arial" w:hint="eastAsia"/>
        </w:rPr>
        <w:t xml:space="preserve"> Canada</w:t>
      </w:r>
    </w:p>
    <w:p w14:paraId="6F1FCD43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6C5A7F">
        <w:rPr>
          <w:rFonts w:ascii="Arial" w:hAnsi="Arial" w:cs="Arial" w:hint="eastAsia"/>
        </w:rPr>
        <w:t xml:space="preserve"> Australia</w:t>
      </w:r>
    </w:p>
    <w:p w14:paraId="32126460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6C5A7F">
        <w:rPr>
          <w:rFonts w:ascii="Arial" w:hAnsi="Arial" w:cs="Arial" w:hint="eastAsia"/>
        </w:rPr>
        <w:t xml:space="preserve"> America</w:t>
      </w:r>
    </w:p>
    <w:p w14:paraId="06A1730C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6C5A7F">
        <w:rPr>
          <w:rFonts w:ascii="Arial" w:hAnsi="Arial" w:cs="Arial" w:hint="eastAsia"/>
        </w:rPr>
        <w:t xml:space="preserve"> China</w:t>
      </w:r>
    </w:p>
    <w:p w14:paraId="7AC7415D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6.</w:t>
      </w:r>
      <w:r w:rsidR="006C5A7F">
        <w:rPr>
          <w:rFonts w:ascii="Arial" w:hAnsi="Arial" w:cs="Arial" w:hint="eastAsia"/>
        </w:rPr>
        <w:t xml:space="preserve"> Mexico</w:t>
      </w:r>
    </w:p>
    <w:p w14:paraId="49237ADB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7.</w:t>
      </w:r>
      <w:r w:rsidR="006C5A7F">
        <w:rPr>
          <w:rFonts w:ascii="Arial" w:hAnsi="Arial" w:cs="Arial" w:hint="eastAsia"/>
        </w:rPr>
        <w:t xml:space="preserve"> Japan</w:t>
      </w:r>
    </w:p>
    <w:p w14:paraId="712CF6F3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8.</w:t>
      </w:r>
      <w:r w:rsidR="006C5A7F">
        <w:rPr>
          <w:rFonts w:ascii="Arial" w:hAnsi="Arial" w:cs="Arial" w:hint="eastAsia"/>
        </w:rPr>
        <w:t xml:space="preserve"> Korea</w:t>
      </w:r>
    </w:p>
    <w:p w14:paraId="650ACED9" w14:textId="77777777" w:rsidR="006679A4" w:rsidRDefault="006679A4" w:rsidP="006679A4">
      <w:pPr>
        <w:rPr>
          <w:rFonts w:ascii="Arial" w:hAnsi="Arial" w:cs="Arial"/>
        </w:rPr>
      </w:pPr>
    </w:p>
    <w:p w14:paraId="6AAE3D5C" w14:textId="77777777" w:rsidR="006679A4" w:rsidRDefault="006C5A7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E.</w:t>
      </w:r>
    </w:p>
    <w:p w14:paraId="3974ED28" w14:textId="77777777" w:rsidR="006C5A7F" w:rsidRDefault="006C5A7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1. American</w:t>
      </w:r>
    </w:p>
    <w:p w14:paraId="55BADF3D" w14:textId="77777777" w:rsidR="006C5A7F" w:rsidRDefault="006C5A7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2. Australia</w:t>
      </w:r>
    </w:p>
    <w:p w14:paraId="7D12FA7A" w14:textId="77777777" w:rsidR="006C5A7F" w:rsidRDefault="006C5A7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3. China</w:t>
      </w:r>
    </w:p>
    <w:p w14:paraId="5C2019EC" w14:textId="77777777" w:rsidR="006C5A7F" w:rsidRDefault="006C5A7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4. Canadian</w:t>
      </w:r>
    </w:p>
    <w:p w14:paraId="568F5976" w14:textId="77777777" w:rsidR="006C5A7F" w:rsidRDefault="006C5A7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5. Korea</w:t>
      </w:r>
    </w:p>
    <w:p w14:paraId="5467DED4" w14:textId="77777777" w:rsidR="006C5A7F" w:rsidRDefault="006C5A7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6. Japan</w:t>
      </w:r>
    </w:p>
    <w:p w14:paraId="2FDC587D" w14:textId="77777777" w:rsidR="006C5A7F" w:rsidRDefault="006C5A7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7. Mexican</w:t>
      </w:r>
    </w:p>
    <w:p w14:paraId="333B7559" w14:textId="77777777" w:rsidR="006C5A7F" w:rsidRDefault="006C5A7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8. Spanish</w:t>
      </w:r>
    </w:p>
    <w:p w14:paraId="0B11AB2E" w14:textId="77777777" w:rsidR="006679A4" w:rsidRDefault="006679A4" w:rsidP="006679A4">
      <w:pPr>
        <w:rPr>
          <w:rFonts w:ascii="Arial" w:hAnsi="Arial" w:cs="Arial"/>
        </w:rPr>
      </w:pPr>
    </w:p>
    <w:p w14:paraId="3FE0C101" w14:textId="77777777" w:rsidR="006679A4" w:rsidRDefault="006C5A7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F.</w:t>
      </w:r>
    </w:p>
    <w:p w14:paraId="2C590D2B" w14:textId="77777777" w:rsidR="006C5A7F" w:rsidRDefault="006C5A7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1. I come from Mexico.</w:t>
      </w:r>
    </w:p>
    <w:p w14:paraId="6F5B013C" w14:textId="77777777" w:rsidR="006C5A7F" w:rsidRDefault="006C5A7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2. We come from Korea.</w:t>
      </w:r>
    </w:p>
    <w:p w14:paraId="114B5A1A" w14:textId="77777777" w:rsidR="006C5A7F" w:rsidRDefault="006C5A7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3. They come from Australia.</w:t>
      </w:r>
    </w:p>
    <w:p w14:paraId="12CC624D" w14:textId="77777777" w:rsidR="006C5A7F" w:rsidRDefault="006C5A7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4. He comes from Canada.</w:t>
      </w:r>
    </w:p>
    <w:p w14:paraId="45E3E90E" w14:textId="77777777" w:rsidR="006C5A7F" w:rsidRDefault="006C5A7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5. She comes from China.</w:t>
      </w:r>
    </w:p>
    <w:p w14:paraId="5370AA0F" w14:textId="77777777" w:rsidR="006C5A7F" w:rsidRDefault="006C5A7F" w:rsidP="006679A4">
      <w:pPr>
        <w:rPr>
          <w:rFonts w:ascii="Arial" w:hAnsi="Arial" w:cs="Arial"/>
        </w:rPr>
      </w:pPr>
    </w:p>
    <w:p w14:paraId="2438D17A" w14:textId="77777777" w:rsidR="006C5A7F" w:rsidRDefault="006C5A7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G.</w:t>
      </w:r>
    </w:p>
    <w:p w14:paraId="32C8E87F" w14:textId="77777777" w:rsidR="006C5A7F" w:rsidRDefault="006C5A7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391311">
        <w:rPr>
          <w:rFonts w:ascii="Arial" w:hAnsi="Arial" w:cs="Arial" w:hint="eastAsia"/>
        </w:rPr>
        <w:t xml:space="preserve"> Canadian</w:t>
      </w:r>
    </w:p>
    <w:p w14:paraId="608C2C4C" w14:textId="77777777" w:rsidR="006C5A7F" w:rsidRDefault="006C5A7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391311">
        <w:rPr>
          <w:rFonts w:ascii="Arial" w:hAnsi="Arial" w:cs="Arial" w:hint="eastAsia"/>
        </w:rPr>
        <w:t xml:space="preserve"> They</w:t>
      </w:r>
    </w:p>
    <w:p w14:paraId="7C8C497B" w14:textId="77777777" w:rsidR="006C5A7F" w:rsidRDefault="006C5A7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391311">
        <w:rPr>
          <w:rFonts w:ascii="Arial" w:hAnsi="Arial" w:cs="Arial" w:hint="eastAsia"/>
        </w:rPr>
        <w:t xml:space="preserve"> He</w:t>
      </w:r>
    </w:p>
    <w:p w14:paraId="2CEBE6C6" w14:textId="77777777" w:rsidR="006C5A7F" w:rsidRDefault="006C5A7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391311">
        <w:rPr>
          <w:rFonts w:ascii="Arial" w:hAnsi="Arial" w:cs="Arial" w:hint="eastAsia"/>
        </w:rPr>
        <w:t xml:space="preserve"> We</w:t>
      </w:r>
    </w:p>
    <w:p w14:paraId="710113C4" w14:textId="77777777" w:rsidR="006679A4" w:rsidRDefault="006679A4" w:rsidP="006679A4">
      <w:pPr>
        <w:rPr>
          <w:rFonts w:ascii="Arial" w:hAnsi="Arial" w:cs="Arial"/>
        </w:rPr>
      </w:pPr>
    </w:p>
    <w:p w14:paraId="51603E3D" w14:textId="77777777" w:rsidR="00391311" w:rsidRDefault="00391311" w:rsidP="006679A4">
      <w:pPr>
        <w:rPr>
          <w:rFonts w:ascii="Arial" w:hAnsi="Arial" w:cs="Arial"/>
        </w:rPr>
      </w:pPr>
    </w:p>
    <w:p w14:paraId="744083B2" w14:textId="77777777" w:rsidR="006679A4" w:rsidRDefault="006679A4" w:rsidP="006679A4">
      <w:pPr>
        <w:shd w:val="clear" w:color="auto" w:fill="D9D9D9" w:themeFill="background1" w:themeFillShade="D9"/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lastRenderedPageBreak/>
        <w:t>Unit 1</w:t>
      </w:r>
    </w:p>
    <w:p w14:paraId="6A094630" w14:textId="77777777" w:rsidR="006679A4" w:rsidRPr="00E544AC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</w:t>
      </w:r>
      <w:r w:rsidRPr="00E544AC">
        <w:rPr>
          <w:rFonts w:ascii="Arial" w:hAnsi="Arial" w:cs="Arial"/>
        </w:rPr>
        <w:t>.</w:t>
      </w:r>
    </w:p>
    <w:p w14:paraId="00D68977" w14:textId="77777777" w:rsidR="006679A4" w:rsidRDefault="006679A4" w:rsidP="00391311">
      <w:pPr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391311">
        <w:rPr>
          <w:rFonts w:ascii="Arial" w:hAnsi="Arial" w:cs="Arial" w:hint="eastAsia"/>
        </w:rPr>
        <w:t>haircut</w:t>
      </w:r>
    </w:p>
    <w:p w14:paraId="41644E88" w14:textId="77777777" w:rsidR="00391311" w:rsidRDefault="00391311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>2. look for</w:t>
      </w:r>
    </w:p>
    <w:p w14:paraId="40258901" w14:textId="77777777" w:rsidR="00391311" w:rsidRDefault="00391311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>3. medicine</w:t>
      </w:r>
    </w:p>
    <w:p w14:paraId="7B05C93F" w14:textId="77777777" w:rsidR="00391311" w:rsidRDefault="00391311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>4. return</w:t>
      </w:r>
    </w:p>
    <w:p w14:paraId="28066695" w14:textId="77777777" w:rsidR="00391311" w:rsidRDefault="00391311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>5. bill</w:t>
      </w:r>
    </w:p>
    <w:p w14:paraId="189A1CCD" w14:textId="77777777" w:rsidR="00391311" w:rsidRDefault="00391311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>6. tickets</w:t>
      </w:r>
    </w:p>
    <w:p w14:paraId="6B4FA090" w14:textId="77777777" w:rsidR="00391311" w:rsidRDefault="00391311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>7. mail</w:t>
      </w:r>
    </w:p>
    <w:p w14:paraId="68CFA813" w14:textId="77777777" w:rsidR="00391311" w:rsidRDefault="00391311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>8. groceries</w:t>
      </w:r>
    </w:p>
    <w:p w14:paraId="016FD32C" w14:textId="77777777" w:rsidR="00391311" w:rsidRDefault="00391311" w:rsidP="00391311">
      <w:pPr>
        <w:rPr>
          <w:rFonts w:ascii="Arial" w:hAnsi="Arial" w:cs="Arial"/>
        </w:rPr>
      </w:pPr>
    </w:p>
    <w:p w14:paraId="3A04F289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6AD94A69" w14:textId="77777777" w:rsidR="006679A4" w:rsidRDefault="006679A4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proofErr w:type="gramStart"/>
      <w:r w:rsidR="00391311">
        <w:rPr>
          <w:rFonts w:ascii="Arial" w:hAnsi="Arial" w:cs="Arial" w:hint="eastAsia"/>
        </w:rPr>
        <w:t>has to</w:t>
      </w:r>
      <w:proofErr w:type="gramEnd"/>
      <w:r w:rsidR="00391311">
        <w:rPr>
          <w:rFonts w:ascii="Arial" w:hAnsi="Arial" w:cs="Arial" w:hint="eastAsia"/>
        </w:rPr>
        <w:t xml:space="preserve"> </w:t>
      </w:r>
    </w:p>
    <w:p w14:paraId="2D087EE1" w14:textId="77777777" w:rsidR="00391311" w:rsidRDefault="00391311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</w:t>
      </w:r>
      <w:proofErr w:type="gramStart"/>
      <w:r>
        <w:rPr>
          <w:rFonts w:ascii="Arial" w:hAnsi="Arial" w:cs="Arial" w:hint="eastAsia"/>
        </w:rPr>
        <w:t>has to</w:t>
      </w:r>
      <w:proofErr w:type="gramEnd"/>
      <w:r>
        <w:rPr>
          <w:rFonts w:ascii="Arial" w:hAnsi="Arial" w:cs="Arial" w:hint="eastAsia"/>
        </w:rPr>
        <w:t xml:space="preserve"> </w:t>
      </w:r>
    </w:p>
    <w:p w14:paraId="39F84465" w14:textId="77777777" w:rsidR="00391311" w:rsidRDefault="00391311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3. </w:t>
      </w:r>
      <w:proofErr w:type="gramStart"/>
      <w:r>
        <w:rPr>
          <w:rFonts w:ascii="Arial" w:hAnsi="Arial" w:cs="Arial" w:hint="eastAsia"/>
        </w:rPr>
        <w:t>have to</w:t>
      </w:r>
      <w:proofErr w:type="gramEnd"/>
      <w:r>
        <w:rPr>
          <w:rFonts w:ascii="Arial" w:hAnsi="Arial" w:cs="Arial" w:hint="eastAsia"/>
        </w:rPr>
        <w:t xml:space="preserve"> </w:t>
      </w:r>
    </w:p>
    <w:p w14:paraId="0464BB8D" w14:textId="77777777" w:rsidR="00391311" w:rsidRDefault="00391311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4. </w:t>
      </w:r>
      <w:proofErr w:type="gramStart"/>
      <w:r>
        <w:rPr>
          <w:rFonts w:ascii="Arial" w:hAnsi="Arial" w:cs="Arial" w:hint="eastAsia"/>
        </w:rPr>
        <w:t>have to</w:t>
      </w:r>
      <w:proofErr w:type="gramEnd"/>
      <w:r>
        <w:rPr>
          <w:rFonts w:ascii="Arial" w:hAnsi="Arial" w:cs="Arial" w:hint="eastAsia"/>
        </w:rPr>
        <w:t xml:space="preserve"> </w:t>
      </w:r>
    </w:p>
    <w:p w14:paraId="277BB012" w14:textId="77777777" w:rsidR="00391311" w:rsidRDefault="00391311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5. </w:t>
      </w:r>
      <w:proofErr w:type="gramStart"/>
      <w:r>
        <w:rPr>
          <w:rFonts w:ascii="Arial" w:hAnsi="Arial" w:cs="Arial" w:hint="eastAsia"/>
        </w:rPr>
        <w:t>have to</w:t>
      </w:r>
      <w:proofErr w:type="gramEnd"/>
      <w:r>
        <w:rPr>
          <w:rFonts w:ascii="Arial" w:hAnsi="Arial" w:cs="Arial" w:hint="eastAsia"/>
        </w:rPr>
        <w:t xml:space="preserve"> </w:t>
      </w:r>
    </w:p>
    <w:p w14:paraId="4F1E5D95" w14:textId="77777777" w:rsidR="00391311" w:rsidRDefault="00391311" w:rsidP="00391311">
      <w:pPr>
        <w:rPr>
          <w:rFonts w:ascii="Arial" w:hAnsi="Arial" w:cs="Arial"/>
        </w:rPr>
      </w:pPr>
    </w:p>
    <w:p w14:paraId="5AF8FC10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1CEAD0F9" w14:textId="77777777" w:rsidR="006679A4" w:rsidRDefault="006679A4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391311">
        <w:rPr>
          <w:rFonts w:ascii="Arial" w:hAnsi="Arial" w:cs="Arial" w:hint="eastAsia"/>
        </w:rPr>
        <w:t xml:space="preserve">He </w:t>
      </w:r>
      <w:proofErr w:type="gramStart"/>
      <w:r w:rsidR="00391311">
        <w:rPr>
          <w:rFonts w:ascii="Arial" w:hAnsi="Arial" w:cs="Arial" w:hint="eastAsia"/>
        </w:rPr>
        <w:t>has to</w:t>
      </w:r>
      <w:proofErr w:type="gramEnd"/>
      <w:r w:rsidR="00391311">
        <w:rPr>
          <w:rFonts w:ascii="Arial" w:hAnsi="Arial" w:cs="Arial" w:hint="eastAsia"/>
        </w:rPr>
        <w:t xml:space="preserve"> mail a letter. </w:t>
      </w:r>
    </w:p>
    <w:p w14:paraId="775FAE28" w14:textId="77777777" w:rsidR="00391311" w:rsidRDefault="00391311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He </w:t>
      </w:r>
      <w:proofErr w:type="gramStart"/>
      <w:r>
        <w:rPr>
          <w:rFonts w:ascii="Arial" w:hAnsi="Arial" w:cs="Arial" w:hint="eastAsia"/>
        </w:rPr>
        <w:t>has to</w:t>
      </w:r>
      <w:proofErr w:type="gramEnd"/>
      <w:r>
        <w:rPr>
          <w:rFonts w:ascii="Arial" w:hAnsi="Arial" w:cs="Arial" w:hint="eastAsia"/>
        </w:rPr>
        <w:t xml:space="preserve"> get a haircut.</w:t>
      </w:r>
    </w:p>
    <w:p w14:paraId="2CA91C3C" w14:textId="77777777" w:rsidR="00391311" w:rsidRDefault="00391311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3. She </w:t>
      </w:r>
      <w:proofErr w:type="gramStart"/>
      <w:r>
        <w:rPr>
          <w:rFonts w:ascii="Arial" w:hAnsi="Arial" w:cs="Arial" w:hint="eastAsia"/>
        </w:rPr>
        <w:t>has to</w:t>
      </w:r>
      <w:proofErr w:type="gramEnd"/>
      <w:r>
        <w:rPr>
          <w:rFonts w:ascii="Arial" w:hAnsi="Arial" w:cs="Arial" w:hint="eastAsia"/>
        </w:rPr>
        <w:t xml:space="preserve"> get medicine.</w:t>
      </w:r>
    </w:p>
    <w:p w14:paraId="6EACEC41" w14:textId="77777777" w:rsidR="00391311" w:rsidRDefault="00391311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4. I </w:t>
      </w:r>
      <w:proofErr w:type="gramStart"/>
      <w:r>
        <w:rPr>
          <w:rFonts w:ascii="Arial" w:hAnsi="Arial" w:cs="Arial" w:hint="eastAsia"/>
        </w:rPr>
        <w:t>have to</w:t>
      </w:r>
      <w:proofErr w:type="gramEnd"/>
      <w:r>
        <w:rPr>
          <w:rFonts w:ascii="Arial" w:hAnsi="Arial" w:cs="Arial" w:hint="eastAsia"/>
        </w:rPr>
        <w:t xml:space="preserve"> return the clothes.</w:t>
      </w:r>
    </w:p>
    <w:p w14:paraId="7AF07E3C" w14:textId="77777777" w:rsidR="00391311" w:rsidRDefault="00391311" w:rsidP="00391311">
      <w:pPr>
        <w:rPr>
          <w:rFonts w:ascii="Arial" w:hAnsi="Arial" w:cs="Arial"/>
        </w:rPr>
      </w:pPr>
    </w:p>
    <w:p w14:paraId="7727B11D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D.</w:t>
      </w:r>
    </w:p>
    <w:p w14:paraId="48C2A656" w14:textId="77777777" w:rsidR="00391311" w:rsidRDefault="006679A4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proofErr w:type="gramStart"/>
      <w:r w:rsidR="00391311">
        <w:rPr>
          <w:rFonts w:ascii="Arial" w:hAnsi="Arial" w:cs="Arial" w:hint="eastAsia"/>
        </w:rPr>
        <w:t>have to</w:t>
      </w:r>
      <w:proofErr w:type="gramEnd"/>
      <w:r w:rsidR="00391311">
        <w:rPr>
          <w:rFonts w:ascii="Arial" w:hAnsi="Arial" w:cs="Arial" w:hint="eastAsia"/>
        </w:rPr>
        <w:t xml:space="preserve"> buy groceries.</w:t>
      </w:r>
    </w:p>
    <w:p w14:paraId="6E74145F" w14:textId="77777777" w:rsidR="00391311" w:rsidRDefault="00391311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</w:t>
      </w:r>
      <w:proofErr w:type="gramStart"/>
      <w:r>
        <w:rPr>
          <w:rFonts w:ascii="Arial" w:hAnsi="Arial" w:cs="Arial" w:hint="eastAsia"/>
        </w:rPr>
        <w:t>has to</w:t>
      </w:r>
      <w:proofErr w:type="gramEnd"/>
      <w:r>
        <w:rPr>
          <w:rFonts w:ascii="Arial" w:hAnsi="Arial" w:cs="Arial" w:hint="eastAsia"/>
        </w:rPr>
        <w:t xml:space="preserve"> look for a book.</w:t>
      </w:r>
    </w:p>
    <w:p w14:paraId="763E6643" w14:textId="77777777" w:rsidR="00391311" w:rsidRDefault="00391311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3. </w:t>
      </w:r>
      <w:proofErr w:type="gramStart"/>
      <w:r>
        <w:rPr>
          <w:rFonts w:ascii="Arial" w:hAnsi="Arial" w:cs="Arial" w:hint="eastAsia"/>
        </w:rPr>
        <w:t>have to</w:t>
      </w:r>
      <w:proofErr w:type="gramEnd"/>
      <w:r>
        <w:rPr>
          <w:rFonts w:ascii="Arial" w:hAnsi="Arial" w:cs="Arial" w:hint="eastAsia"/>
        </w:rPr>
        <w:t xml:space="preserve"> pay a bill.</w:t>
      </w:r>
    </w:p>
    <w:p w14:paraId="52E60BF4" w14:textId="77777777" w:rsidR="006679A4" w:rsidRDefault="00391311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4. </w:t>
      </w:r>
      <w:proofErr w:type="gramStart"/>
      <w:r>
        <w:rPr>
          <w:rFonts w:ascii="Arial" w:hAnsi="Arial" w:cs="Arial" w:hint="eastAsia"/>
        </w:rPr>
        <w:t>has to</w:t>
      </w:r>
      <w:proofErr w:type="gramEnd"/>
      <w:r>
        <w:rPr>
          <w:rFonts w:ascii="Arial" w:hAnsi="Arial" w:cs="Arial" w:hint="eastAsia"/>
        </w:rPr>
        <w:t xml:space="preserve"> get tickets.</w:t>
      </w:r>
    </w:p>
    <w:p w14:paraId="5E6573F8" w14:textId="77777777" w:rsidR="00391311" w:rsidRDefault="00391311" w:rsidP="006679A4">
      <w:pPr>
        <w:rPr>
          <w:rFonts w:ascii="Arial" w:hAnsi="Arial" w:cs="Arial"/>
          <w:b/>
        </w:rPr>
      </w:pPr>
    </w:p>
    <w:p w14:paraId="751ED33F" w14:textId="77777777" w:rsidR="006679A4" w:rsidRPr="001B6587" w:rsidRDefault="006679A4" w:rsidP="006679A4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Listening</w:t>
      </w:r>
    </w:p>
    <w:p w14:paraId="3A9B1624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6AAD3F76" w14:textId="77777777" w:rsidR="006679A4" w:rsidRDefault="006679A4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391311">
        <w:rPr>
          <w:rFonts w:ascii="Arial" w:hAnsi="Arial" w:cs="Arial" w:hint="eastAsia"/>
        </w:rPr>
        <w:t>Yes</w:t>
      </w:r>
    </w:p>
    <w:p w14:paraId="136890A6" w14:textId="77777777" w:rsidR="00391311" w:rsidRDefault="00391311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>2. No</w:t>
      </w:r>
    </w:p>
    <w:p w14:paraId="2D81F0AB" w14:textId="77777777" w:rsidR="00391311" w:rsidRDefault="00391311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>3. Yes</w:t>
      </w:r>
    </w:p>
    <w:p w14:paraId="6CFAAB15" w14:textId="77777777" w:rsidR="00391311" w:rsidRDefault="00391311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>4. No</w:t>
      </w:r>
    </w:p>
    <w:p w14:paraId="67823219" w14:textId="77777777" w:rsidR="00391311" w:rsidRDefault="00391311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>5. Yes</w:t>
      </w:r>
    </w:p>
    <w:p w14:paraId="08C8D176" w14:textId="77777777" w:rsidR="00391311" w:rsidRDefault="00391311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>6. No</w:t>
      </w:r>
    </w:p>
    <w:p w14:paraId="1B185052" w14:textId="77777777" w:rsidR="00391311" w:rsidRPr="00391311" w:rsidRDefault="00391311" w:rsidP="00391311">
      <w:pPr>
        <w:rPr>
          <w:rFonts w:ascii="Arial" w:hAnsi="Arial" w:cs="Arial"/>
        </w:rPr>
      </w:pPr>
    </w:p>
    <w:p w14:paraId="0ECE12F6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12BA318D" w14:textId="77777777" w:rsidR="006679A4" w:rsidRDefault="006679A4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391311">
        <w:rPr>
          <w:rFonts w:ascii="Arial" w:hAnsi="Arial" w:cs="Arial" w:hint="eastAsia"/>
        </w:rPr>
        <w:t>a</w:t>
      </w:r>
    </w:p>
    <w:p w14:paraId="0C0B9AF5" w14:textId="77777777" w:rsidR="00391311" w:rsidRDefault="00391311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>2. b</w:t>
      </w:r>
    </w:p>
    <w:p w14:paraId="34446D57" w14:textId="77777777" w:rsidR="00391311" w:rsidRDefault="00391311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>3. b</w:t>
      </w:r>
    </w:p>
    <w:p w14:paraId="40236F42" w14:textId="77777777" w:rsidR="00391311" w:rsidRDefault="00391311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>4. b</w:t>
      </w:r>
    </w:p>
    <w:p w14:paraId="2A7009D9" w14:textId="77777777" w:rsidR="00391311" w:rsidRDefault="00391311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>5. a</w:t>
      </w:r>
    </w:p>
    <w:p w14:paraId="27369FA0" w14:textId="77777777" w:rsidR="00391311" w:rsidRDefault="00391311" w:rsidP="00391311">
      <w:pPr>
        <w:rPr>
          <w:rFonts w:ascii="Arial" w:hAnsi="Arial" w:cs="Arial"/>
        </w:rPr>
      </w:pPr>
      <w:r>
        <w:rPr>
          <w:rFonts w:ascii="Arial" w:hAnsi="Arial" w:cs="Arial" w:hint="eastAsia"/>
        </w:rPr>
        <w:t>6. a</w:t>
      </w:r>
    </w:p>
    <w:p w14:paraId="75969623" w14:textId="77777777" w:rsidR="00391311" w:rsidRDefault="00391311" w:rsidP="00391311">
      <w:pPr>
        <w:rPr>
          <w:rFonts w:ascii="Arial" w:hAnsi="Arial" w:cs="Arial"/>
        </w:rPr>
      </w:pPr>
    </w:p>
    <w:p w14:paraId="2D0AB4D4" w14:textId="77777777" w:rsidR="006679A4" w:rsidRPr="001B6587" w:rsidRDefault="006679A4" w:rsidP="006679A4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Writing</w:t>
      </w:r>
    </w:p>
    <w:p w14:paraId="0EC7E317" w14:textId="77777777" w:rsidR="006679A4" w:rsidRDefault="006679A4" w:rsidP="006679A4">
      <w:pPr>
        <w:rPr>
          <w:rFonts w:ascii="Arial" w:hAnsi="Arial" w:cs="Arial"/>
        </w:rPr>
      </w:pPr>
      <w:r w:rsidRPr="001235A8">
        <w:rPr>
          <w:rFonts w:ascii="Arial" w:hAnsi="Arial" w:cs="Arial" w:hint="eastAsia"/>
        </w:rPr>
        <w:t>A.</w:t>
      </w:r>
    </w:p>
    <w:p w14:paraId="255F9411" w14:textId="77777777" w:rsidR="00391311" w:rsidRDefault="00391311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proofErr w:type="gramStart"/>
      <w:r>
        <w:rPr>
          <w:rFonts w:ascii="Arial" w:hAnsi="Arial" w:cs="Arial" w:hint="eastAsia"/>
        </w:rPr>
        <w:t>have to</w:t>
      </w:r>
      <w:proofErr w:type="gramEnd"/>
      <w:r>
        <w:rPr>
          <w:rFonts w:ascii="Arial" w:hAnsi="Arial" w:cs="Arial" w:hint="eastAsia"/>
        </w:rPr>
        <w:t xml:space="preserve"> </w:t>
      </w:r>
    </w:p>
    <w:p w14:paraId="5EC0182E" w14:textId="77777777" w:rsidR="00391311" w:rsidRDefault="00391311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</w:t>
      </w:r>
      <w:proofErr w:type="gramStart"/>
      <w:r>
        <w:rPr>
          <w:rFonts w:ascii="Arial" w:hAnsi="Arial" w:cs="Arial" w:hint="eastAsia"/>
        </w:rPr>
        <w:t>has to</w:t>
      </w:r>
      <w:proofErr w:type="gramEnd"/>
      <w:r>
        <w:rPr>
          <w:rFonts w:ascii="Arial" w:hAnsi="Arial" w:cs="Arial" w:hint="eastAsia"/>
        </w:rPr>
        <w:t xml:space="preserve"> </w:t>
      </w:r>
    </w:p>
    <w:p w14:paraId="0A6C8BE8" w14:textId="77777777" w:rsidR="00391311" w:rsidRDefault="00391311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3. do </w:t>
      </w:r>
    </w:p>
    <w:p w14:paraId="01400C0A" w14:textId="77777777" w:rsidR="00391311" w:rsidRDefault="00391311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4. does he</w:t>
      </w:r>
    </w:p>
    <w:p w14:paraId="111A9D6C" w14:textId="77777777" w:rsidR="00391311" w:rsidRPr="001235A8" w:rsidRDefault="00391311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5. to do, </w:t>
      </w:r>
      <w:proofErr w:type="gramStart"/>
      <w:r>
        <w:rPr>
          <w:rFonts w:ascii="Arial" w:hAnsi="Arial" w:cs="Arial" w:hint="eastAsia"/>
        </w:rPr>
        <w:t>have to</w:t>
      </w:r>
      <w:proofErr w:type="gramEnd"/>
      <w:r>
        <w:rPr>
          <w:rFonts w:ascii="Arial" w:hAnsi="Arial" w:cs="Arial" w:hint="eastAsia"/>
        </w:rPr>
        <w:t xml:space="preserve"> get</w:t>
      </w:r>
    </w:p>
    <w:p w14:paraId="4515FE25" w14:textId="77777777" w:rsidR="006679A4" w:rsidRDefault="006679A4" w:rsidP="006679A4">
      <w:pPr>
        <w:rPr>
          <w:rFonts w:ascii="Arial" w:hAnsi="Arial" w:cs="Arial"/>
        </w:rPr>
      </w:pPr>
    </w:p>
    <w:p w14:paraId="77C3A279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273CF9FD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/>
        </w:rPr>
        <w:t>Answers will vary.</w:t>
      </w:r>
    </w:p>
    <w:p w14:paraId="694F2677" w14:textId="77777777" w:rsidR="00B8082F" w:rsidRDefault="00B8082F" w:rsidP="006679A4">
      <w:pPr>
        <w:rPr>
          <w:rFonts w:ascii="Arial" w:hAnsi="Arial" w:cs="Arial"/>
        </w:rPr>
      </w:pPr>
    </w:p>
    <w:p w14:paraId="1C838EFB" w14:textId="77777777" w:rsidR="00B8082F" w:rsidRDefault="00B8082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7E10EE4C" w14:textId="77777777" w:rsidR="00B8082F" w:rsidRDefault="00B8082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proofErr w:type="gramStart"/>
      <w:r>
        <w:rPr>
          <w:rFonts w:ascii="Arial" w:hAnsi="Arial" w:cs="Arial" w:hint="eastAsia"/>
        </w:rPr>
        <w:t>has to</w:t>
      </w:r>
      <w:proofErr w:type="gramEnd"/>
      <w:r>
        <w:rPr>
          <w:rFonts w:ascii="Arial" w:hAnsi="Arial" w:cs="Arial" w:hint="eastAsia"/>
        </w:rPr>
        <w:t xml:space="preserve"> buy</w:t>
      </w:r>
    </w:p>
    <w:p w14:paraId="6A92E5DF" w14:textId="77777777" w:rsidR="00B8082F" w:rsidRDefault="00B8082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 xml:space="preserve">2. </w:t>
      </w:r>
      <w:proofErr w:type="gramStart"/>
      <w:r>
        <w:rPr>
          <w:rFonts w:ascii="Arial" w:hAnsi="Arial" w:cs="Arial" w:hint="eastAsia"/>
        </w:rPr>
        <w:t>has to</w:t>
      </w:r>
      <w:proofErr w:type="gramEnd"/>
      <w:r>
        <w:rPr>
          <w:rFonts w:ascii="Arial" w:hAnsi="Arial" w:cs="Arial" w:hint="eastAsia"/>
        </w:rPr>
        <w:t xml:space="preserve"> get medicine</w:t>
      </w:r>
    </w:p>
    <w:p w14:paraId="20899D6A" w14:textId="77777777" w:rsidR="00B8082F" w:rsidRDefault="00B8082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3. mail a letter</w:t>
      </w:r>
    </w:p>
    <w:p w14:paraId="5A68B995" w14:textId="77777777" w:rsidR="00B8082F" w:rsidRDefault="00B8082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4. </w:t>
      </w:r>
      <w:r>
        <w:rPr>
          <w:rFonts w:ascii="Arial" w:hAnsi="Arial" w:cs="Arial"/>
        </w:rPr>
        <w:t>Answers will vary.</w:t>
      </w:r>
    </w:p>
    <w:p w14:paraId="7EA46D4E" w14:textId="77777777" w:rsidR="00B8082F" w:rsidRDefault="00B8082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5. </w:t>
      </w:r>
      <w:r>
        <w:rPr>
          <w:rFonts w:ascii="Arial" w:hAnsi="Arial" w:cs="Arial"/>
        </w:rPr>
        <w:t>Answers will vary.</w:t>
      </w:r>
    </w:p>
    <w:p w14:paraId="050243EC" w14:textId="77777777" w:rsidR="00B8082F" w:rsidRDefault="00B8082F" w:rsidP="00B8082F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6. </w:t>
      </w:r>
      <w:r>
        <w:rPr>
          <w:rFonts w:ascii="Arial" w:hAnsi="Arial" w:cs="Arial"/>
        </w:rPr>
        <w:t>Answers will vary.</w:t>
      </w:r>
    </w:p>
    <w:p w14:paraId="42F46E81" w14:textId="77777777" w:rsidR="00B8082F" w:rsidRPr="00B8082F" w:rsidRDefault="00B8082F" w:rsidP="006679A4">
      <w:pPr>
        <w:rPr>
          <w:rFonts w:ascii="Arial" w:hAnsi="Arial" w:cs="Arial"/>
          <w:b/>
        </w:rPr>
      </w:pPr>
    </w:p>
    <w:p w14:paraId="3640266D" w14:textId="77777777" w:rsidR="006679A4" w:rsidRDefault="00B8082F" w:rsidP="006679A4">
      <w:pPr>
        <w:rPr>
          <w:rFonts w:ascii="Arial" w:hAnsi="Arial" w:cs="Arial"/>
          <w:b/>
        </w:rPr>
      </w:pPr>
      <w:r w:rsidRPr="00B8082F">
        <w:rPr>
          <w:rFonts w:ascii="Arial" w:hAnsi="Arial" w:cs="Arial" w:hint="eastAsia"/>
          <w:b/>
        </w:rPr>
        <w:t>Vocabulary</w:t>
      </w:r>
    </w:p>
    <w:p w14:paraId="560EFC16" w14:textId="77777777" w:rsidR="00B8082F" w:rsidRPr="00B8082F" w:rsidRDefault="00B8082F" w:rsidP="006679A4">
      <w:pPr>
        <w:rPr>
          <w:rFonts w:ascii="Arial" w:hAnsi="Arial" w:cs="Arial"/>
        </w:rPr>
      </w:pPr>
      <w:r w:rsidRPr="00B8082F">
        <w:rPr>
          <w:rFonts w:ascii="Arial" w:hAnsi="Arial" w:cs="Arial" w:hint="eastAsia"/>
        </w:rPr>
        <w:t>A.</w:t>
      </w:r>
    </w:p>
    <w:p w14:paraId="17E9C5B1" w14:textId="77777777" w:rsidR="00B8082F" w:rsidRPr="00B8082F" w:rsidRDefault="00B8082F" w:rsidP="006679A4">
      <w:pPr>
        <w:rPr>
          <w:rFonts w:ascii="Arial" w:hAnsi="Arial" w:cs="Arial"/>
        </w:rPr>
      </w:pPr>
      <w:r w:rsidRPr="00B8082F">
        <w:rPr>
          <w:rFonts w:ascii="Arial" w:hAnsi="Arial" w:cs="Arial" w:hint="eastAsia"/>
        </w:rPr>
        <w:t>1.</w:t>
      </w:r>
      <w:r>
        <w:rPr>
          <w:rFonts w:ascii="Arial" w:hAnsi="Arial" w:cs="Arial" w:hint="eastAsia"/>
        </w:rPr>
        <w:t xml:space="preserve"> hairdresser</w:t>
      </w:r>
    </w:p>
    <w:p w14:paraId="7E51C7C7" w14:textId="77777777" w:rsidR="00B8082F" w:rsidRPr="00B8082F" w:rsidRDefault="00B8082F" w:rsidP="006679A4">
      <w:pPr>
        <w:rPr>
          <w:rFonts w:ascii="Arial" w:hAnsi="Arial" w:cs="Arial"/>
        </w:rPr>
      </w:pPr>
      <w:r w:rsidRPr="00B8082F">
        <w:rPr>
          <w:rFonts w:ascii="Arial" w:hAnsi="Arial" w:cs="Arial" w:hint="eastAsia"/>
        </w:rPr>
        <w:t>2.</w:t>
      </w:r>
      <w:r>
        <w:rPr>
          <w:rFonts w:ascii="Arial" w:hAnsi="Arial" w:cs="Arial" w:hint="eastAsia"/>
        </w:rPr>
        <w:t xml:space="preserve"> pharmacy</w:t>
      </w:r>
    </w:p>
    <w:p w14:paraId="226A0B24" w14:textId="77777777" w:rsidR="00B8082F" w:rsidRPr="00B8082F" w:rsidRDefault="00B8082F" w:rsidP="006679A4">
      <w:pPr>
        <w:rPr>
          <w:rFonts w:ascii="Arial" w:hAnsi="Arial" w:cs="Arial"/>
        </w:rPr>
      </w:pPr>
      <w:r w:rsidRPr="00B8082F">
        <w:rPr>
          <w:rFonts w:ascii="Arial" w:hAnsi="Arial" w:cs="Arial" w:hint="eastAsia"/>
        </w:rPr>
        <w:t>3.</w:t>
      </w:r>
      <w:r>
        <w:rPr>
          <w:rFonts w:ascii="Arial" w:hAnsi="Arial" w:cs="Arial" w:hint="eastAsia"/>
        </w:rPr>
        <w:t xml:space="preserve"> supermarket</w:t>
      </w:r>
    </w:p>
    <w:p w14:paraId="593A22A4" w14:textId="77777777" w:rsidR="00B8082F" w:rsidRPr="00B8082F" w:rsidRDefault="00B8082F" w:rsidP="006679A4">
      <w:pPr>
        <w:rPr>
          <w:rFonts w:ascii="Arial" w:hAnsi="Arial" w:cs="Arial"/>
        </w:rPr>
      </w:pPr>
      <w:r w:rsidRPr="00B8082F">
        <w:rPr>
          <w:rFonts w:ascii="Arial" w:hAnsi="Arial" w:cs="Arial" w:hint="eastAsia"/>
        </w:rPr>
        <w:t>4.</w:t>
      </w:r>
      <w:r>
        <w:rPr>
          <w:rFonts w:ascii="Arial" w:hAnsi="Arial" w:cs="Arial" w:hint="eastAsia"/>
        </w:rPr>
        <w:t xml:space="preserve"> bookstore</w:t>
      </w:r>
    </w:p>
    <w:p w14:paraId="264FE11F" w14:textId="77777777" w:rsidR="00B8082F" w:rsidRPr="00B8082F" w:rsidRDefault="00B8082F" w:rsidP="006679A4">
      <w:pPr>
        <w:rPr>
          <w:rFonts w:ascii="Arial" w:hAnsi="Arial" w:cs="Arial"/>
        </w:rPr>
      </w:pPr>
      <w:r w:rsidRPr="00B8082F">
        <w:rPr>
          <w:rFonts w:ascii="Arial" w:hAnsi="Arial" w:cs="Arial" w:hint="eastAsia"/>
        </w:rPr>
        <w:t>5.</w:t>
      </w:r>
      <w:r>
        <w:rPr>
          <w:rFonts w:ascii="Arial" w:hAnsi="Arial" w:cs="Arial" w:hint="eastAsia"/>
        </w:rPr>
        <w:t xml:space="preserve"> post office</w:t>
      </w:r>
    </w:p>
    <w:p w14:paraId="617C192F" w14:textId="77777777" w:rsidR="00B8082F" w:rsidRPr="00B8082F" w:rsidRDefault="00B8082F" w:rsidP="006679A4">
      <w:pPr>
        <w:rPr>
          <w:rFonts w:ascii="Arial" w:hAnsi="Arial" w:cs="Arial"/>
        </w:rPr>
      </w:pPr>
      <w:r w:rsidRPr="00B8082F">
        <w:rPr>
          <w:rFonts w:ascii="Arial" w:hAnsi="Arial" w:cs="Arial" w:hint="eastAsia"/>
        </w:rPr>
        <w:t>6.</w:t>
      </w:r>
      <w:r>
        <w:rPr>
          <w:rFonts w:ascii="Arial" w:hAnsi="Arial" w:cs="Arial" w:hint="eastAsia"/>
        </w:rPr>
        <w:t xml:space="preserve"> theater</w:t>
      </w:r>
    </w:p>
    <w:p w14:paraId="70DEFF61" w14:textId="77777777" w:rsidR="00B8082F" w:rsidRPr="00B8082F" w:rsidRDefault="00B8082F" w:rsidP="006679A4">
      <w:pPr>
        <w:rPr>
          <w:rFonts w:ascii="Arial" w:hAnsi="Arial" w:cs="Arial"/>
        </w:rPr>
      </w:pPr>
      <w:r w:rsidRPr="00B8082F">
        <w:rPr>
          <w:rFonts w:ascii="Arial" w:hAnsi="Arial" w:cs="Arial" w:hint="eastAsia"/>
        </w:rPr>
        <w:t>7.</w:t>
      </w:r>
      <w:r>
        <w:rPr>
          <w:rFonts w:ascii="Arial" w:hAnsi="Arial" w:cs="Arial" w:hint="eastAsia"/>
        </w:rPr>
        <w:t xml:space="preserve"> bank</w:t>
      </w:r>
    </w:p>
    <w:p w14:paraId="35F82E3D" w14:textId="77777777" w:rsidR="00B8082F" w:rsidRDefault="00B8082F" w:rsidP="006679A4">
      <w:pPr>
        <w:rPr>
          <w:rFonts w:ascii="Arial" w:hAnsi="Arial" w:cs="Arial"/>
        </w:rPr>
      </w:pPr>
      <w:r w:rsidRPr="00B8082F">
        <w:rPr>
          <w:rFonts w:ascii="Arial" w:hAnsi="Arial" w:cs="Arial" w:hint="eastAsia"/>
        </w:rPr>
        <w:t>8.</w:t>
      </w:r>
      <w:r>
        <w:rPr>
          <w:rFonts w:ascii="Arial" w:hAnsi="Arial" w:cs="Arial" w:hint="eastAsia"/>
        </w:rPr>
        <w:t xml:space="preserve"> department store</w:t>
      </w:r>
    </w:p>
    <w:p w14:paraId="0D12B9B2" w14:textId="77777777" w:rsidR="00B8082F" w:rsidRDefault="00B8082F" w:rsidP="006679A4">
      <w:pPr>
        <w:rPr>
          <w:rFonts w:ascii="Arial" w:hAnsi="Arial" w:cs="Arial"/>
        </w:rPr>
      </w:pPr>
    </w:p>
    <w:p w14:paraId="226AABD8" w14:textId="77777777" w:rsidR="00B8082F" w:rsidRDefault="00B8082F" w:rsidP="006679A4">
      <w:pPr>
        <w:rPr>
          <w:rFonts w:ascii="Arial" w:hAnsi="Arial" w:cs="Arial"/>
          <w:b/>
        </w:rPr>
      </w:pPr>
      <w:r w:rsidRPr="00B8082F">
        <w:rPr>
          <w:rFonts w:ascii="Arial" w:hAnsi="Arial" w:cs="Arial" w:hint="eastAsia"/>
          <w:b/>
        </w:rPr>
        <w:t>Speaking</w:t>
      </w:r>
    </w:p>
    <w:p w14:paraId="714F5090" w14:textId="77777777" w:rsidR="00B8082F" w:rsidRPr="00B8082F" w:rsidRDefault="00B8082F" w:rsidP="006679A4">
      <w:pPr>
        <w:rPr>
          <w:rFonts w:ascii="Arial" w:hAnsi="Arial" w:cs="Arial"/>
        </w:rPr>
      </w:pPr>
      <w:r w:rsidRPr="00B8082F">
        <w:rPr>
          <w:rFonts w:ascii="Arial" w:hAnsi="Arial" w:cs="Arial" w:hint="eastAsia"/>
        </w:rPr>
        <w:t>A.</w:t>
      </w:r>
    </w:p>
    <w:p w14:paraId="0AD28F04" w14:textId="77777777" w:rsidR="00B8082F" w:rsidRPr="00B8082F" w:rsidRDefault="00B8082F" w:rsidP="006679A4">
      <w:pPr>
        <w:rPr>
          <w:rFonts w:ascii="Arial" w:hAnsi="Arial" w:cs="Arial"/>
        </w:rPr>
      </w:pPr>
      <w:r w:rsidRPr="00B8082F">
        <w:rPr>
          <w:rFonts w:ascii="Arial" w:hAnsi="Arial" w:cs="Arial" w:hint="eastAsia"/>
        </w:rPr>
        <w:t>1.</w:t>
      </w:r>
      <w:r>
        <w:rPr>
          <w:rFonts w:ascii="Arial" w:hAnsi="Arial" w:cs="Arial" w:hint="eastAsia"/>
        </w:rPr>
        <w:t xml:space="preserve"> Does</w:t>
      </w:r>
    </w:p>
    <w:p w14:paraId="4AC532BE" w14:textId="77777777" w:rsidR="00B8082F" w:rsidRPr="00B8082F" w:rsidRDefault="00B8082F" w:rsidP="006679A4">
      <w:pPr>
        <w:rPr>
          <w:rFonts w:ascii="Arial" w:hAnsi="Arial" w:cs="Arial"/>
        </w:rPr>
      </w:pPr>
      <w:r w:rsidRPr="00B8082F">
        <w:rPr>
          <w:rFonts w:ascii="Arial" w:hAnsi="Arial" w:cs="Arial" w:hint="eastAsia"/>
        </w:rPr>
        <w:t>2.</w:t>
      </w:r>
      <w:r>
        <w:rPr>
          <w:rFonts w:ascii="Arial" w:hAnsi="Arial" w:cs="Arial" w:hint="eastAsia"/>
        </w:rPr>
        <w:t xml:space="preserve"> </w:t>
      </w:r>
      <w:r w:rsidR="00C90F52">
        <w:rPr>
          <w:rFonts w:ascii="Arial" w:hAnsi="Arial" w:cs="Arial" w:hint="eastAsia"/>
        </w:rPr>
        <w:t>doesn</w:t>
      </w:r>
      <w:r w:rsidR="00C90F52">
        <w:rPr>
          <w:rFonts w:ascii="Arial" w:hAnsi="Arial" w:cs="Arial"/>
        </w:rPr>
        <w:t>’</w:t>
      </w:r>
      <w:r w:rsidR="00C90F52">
        <w:rPr>
          <w:rFonts w:ascii="Arial" w:hAnsi="Arial" w:cs="Arial" w:hint="eastAsia"/>
        </w:rPr>
        <w:t>t</w:t>
      </w:r>
    </w:p>
    <w:p w14:paraId="0A3875E6" w14:textId="77777777" w:rsidR="00B8082F" w:rsidRPr="00B8082F" w:rsidRDefault="00B8082F" w:rsidP="006679A4">
      <w:pPr>
        <w:rPr>
          <w:rFonts w:ascii="Arial" w:hAnsi="Arial" w:cs="Arial"/>
        </w:rPr>
      </w:pPr>
      <w:r w:rsidRPr="00B8082F">
        <w:rPr>
          <w:rFonts w:ascii="Arial" w:hAnsi="Arial" w:cs="Arial" w:hint="eastAsia"/>
        </w:rPr>
        <w:t>3.</w:t>
      </w:r>
      <w:r w:rsidR="00C90F52">
        <w:rPr>
          <w:rFonts w:ascii="Arial" w:hAnsi="Arial" w:cs="Arial" w:hint="eastAsia"/>
        </w:rPr>
        <w:t xml:space="preserve"> do</w:t>
      </w:r>
    </w:p>
    <w:p w14:paraId="330FA7FC" w14:textId="77777777" w:rsidR="00B8082F" w:rsidRPr="00B8082F" w:rsidRDefault="00B8082F" w:rsidP="006679A4">
      <w:pPr>
        <w:rPr>
          <w:rFonts w:ascii="Arial" w:hAnsi="Arial" w:cs="Arial"/>
        </w:rPr>
      </w:pPr>
      <w:r w:rsidRPr="00B8082F">
        <w:rPr>
          <w:rFonts w:ascii="Arial" w:hAnsi="Arial" w:cs="Arial" w:hint="eastAsia"/>
        </w:rPr>
        <w:t>4.</w:t>
      </w:r>
      <w:r w:rsidR="00C90F52">
        <w:rPr>
          <w:rFonts w:ascii="Arial" w:hAnsi="Arial" w:cs="Arial" w:hint="eastAsia"/>
        </w:rPr>
        <w:t xml:space="preserve"> do</w:t>
      </w:r>
    </w:p>
    <w:p w14:paraId="7AAC478F" w14:textId="77777777" w:rsidR="00B8082F" w:rsidRPr="00B8082F" w:rsidRDefault="00B8082F" w:rsidP="006679A4">
      <w:pPr>
        <w:rPr>
          <w:rFonts w:ascii="Arial" w:hAnsi="Arial" w:cs="Arial"/>
        </w:rPr>
      </w:pPr>
      <w:r w:rsidRPr="00B8082F">
        <w:rPr>
          <w:rFonts w:ascii="Arial" w:hAnsi="Arial" w:cs="Arial" w:hint="eastAsia"/>
        </w:rPr>
        <w:t>5.</w:t>
      </w:r>
      <w:r w:rsidR="00C90F52">
        <w:rPr>
          <w:rFonts w:ascii="Arial" w:hAnsi="Arial" w:cs="Arial" w:hint="eastAsia"/>
        </w:rPr>
        <w:t xml:space="preserve"> Does, No</w:t>
      </w:r>
    </w:p>
    <w:p w14:paraId="3E42310F" w14:textId="77777777" w:rsidR="00B8082F" w:rsidRDefault="00B8082F" w:rsidP="006679A4">
      <w:pPr>
        <w:rPr>
          <w:rFonts w:ascii="Arial" w:hAnsi="Arial" w:cs="Arial"/>
        </w:rPr>
      </w:pPr>
      <w:r w:rsidRPr="00B8082F">
        <w:rPr>
          <w:rFonts w:ascii="Arial" w:hAnsi="Arial" w:cs="Arial" w:hint="eastAsia"/>
        </w:rPr>
        <w:t>6.</w:t>
      </w:r>
      <w:r w:rsidR="00C90F52">
        <w:rPr>
          <w:rFonts w:ascii="Arial" w:hAnsi="Arial" w:cs="Arial" w:hint="eastAsia"/>
        </w:rPr>
        <w:t xml:space="preserve"> Yes, </w:t>
      </w:r>
      <w:proofErr w:type="gramStart"/>
      <w:r w:rsidR="00C90F52">
        <w:rPr>
          <w:rFonts w:ascii="Arial" w:hAnsi="Arial" w:cs="Arial" w:hint="eastAsia"/>
        </w:rPr>
        <w:t>has to</w:t>
      </w:r>
      <w:proofErr w:type="gramEnd"/>
      <w:r w:rsidR="00C90F52">
        <w:rPr>
          <w:rFonts w:ascii="Arial" w:hAnsi="Arial" w:cs="Arial" w:hint="eastAsia"/>
        </w:rPr>
        <w:t xml:space="preserve"> </w:t>
      </w:r>
    </w:p>
    <w:p w14:paraId="0C60ECE3" w14:textId="77777777" w:rsidR="00B8082F" w:rsidRPr="00B8082F" w:rsidRDefault="00B8082F" w:rsidP="006679A4">
      <w:pPr>
        <w:rPr>
          <w:rFonts w:ascii="Arial" w:hAnsi="Arial" w:cs="Arial"/>
        </w:rPr>
      </w:pPr>
    </w:p>
    <w:p w14:paraId="7D6C6B2C" w14:textId="77777777" w:rsidR="006679A4" w:rsidRPr="001B6587" w:rsidRDefault="006679A4" w:rsidP="006679A4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Connect</w:t>
      </w:r>
    </w:p>
    <w:p w14:paraId="4358655B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31351CF7" w14:textId="77777777" w:rsidR="00C90F52" w:rsidRDefault="006679A4" w:rsidP="00C90F52">
      <w:pPr>
        <w:rPr>
          <w:rFonts w:ascii="Arial" w:hAnsi="Arial" w:cs="Arial"/>
        </w:rPr>
      </w:pPr>
      <w:r>
        <w:rPr>
          <w:rFonts w:ascii="Arial" w:hAnsi="Arial" w:cs="Arial" w:hint="eastAsia"/>
        </w:rPr>
        <w:t>1</w:t>
      </w:r>
      <w:r w:rsidR="009A1C65">
        <w:rPr>
          <w:rFonts w:ascii="Arial" w:hAnsi="Arial" w:cs="Arial" w:hint="eastAsia"/>
        </w:rPr>
        <w:t>. No</w:t>
      </w:r>
    </w:p>
    <w:p w14:paraId="5DA4FF74" w14:textId="77777777" w:rsidR="00C90F52" w:rsidRDefault="00C90F52" w:rsidP="00C90F52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9A1C65">
        <w:rPr>
          <w:rFonts w:ascii="Arial" w:hAnsi="Arial" w:cs="Arial" w:hint="eastAsia"/>
        </w:rPr>
        <w:t xml:space="preserve"> Yes</w:t>
      </w:r>
    </w:p>
    <w:p w14:paraId="1DE8E92C" w14:textId="77777777" w:rsidR="00C90F52" w:rsidRDefault="00C90F52" w:rsidP="00C90F52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9A1C65">
        <w:rPr>
          <w:rFonts w:ascii="Arial" w:hAnsi="Arial" w:cs="Arial" w:hint="eastAsia"/>
        </w:rPr>
        <w:t xml:space="preserve"> No</w:t>
      </w:r>
    </w:p>
    <w:p w14:paraId="0B460345" w14:textId="77777777" w:rsidR="006679A4" w:rsidRDefault="00C90F52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9A1C65">
        <w:rPr>
          <w:rFonts w:ascii="Arial" w:hAnsi="Arial" w:cs="Arial" w:hint="eastAsia"/>
        </w:rPr>
        <w:t xml:space="preserve"> Yes</w:t>
      </w:r>
    </w:p>
    <w:p w14:paraId="17F83015" w14:textId="77777777" w:rsidR="009A1C65" w:rsidRDefault="009A1C65" w:rsidP="006679A4">
      <w:pPr>
        <w:rPr>
          <w:rFonts w:ascii="Arial" w:hAnsi="Arial" w:cs="Arial"/>
        </w:rPr>
      </w:pPr>
    </w:p>
    <w:p w14:paraId="27594A15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  <w:b/>
        </w:rPr>
        <w:t>Reading &amp; Writing</w:t>
      </w:r>
    </w:p>
    <w:p w14:paraId="277BC0CD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51A042A7" w14:textId="77777777" w:rsidR="006679A4" w:rsidRDefault="009A1C65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2. post office</w:t>
      </w:r>
    </w:p>
    <w:p w14:paraId="0C29D3C4" w14:textId="77777777" w:rsidR="009A1C65" w:rsidRDefault="009A1C65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3. get a haircut</w:t>
      </w:r>
    </w:p>
    <w:p w14:paraId="3BADCA8A" w14:textId="77777777" w:rsidR="009A1C65" w:rsidRDefault="009A1C65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4. get tickets</w:t>
      </w:r>
    </w:p>
    <w:p w14:paraId="153FDCCA" w14:textId="77777777" w:rsidR="009A1C65" w:rsidRDefault="009A1C65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5. bank</w:t>
      </w:r>
    </w:p>
    <w:p w14:paraId="4E05DDE4" w14:textId="77777777" w:rsidR="009A1C65" w:rsidRDefault="009A1C65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6. look for a book</w:t>
      </w:r>
    </w:p>
    <w:p w14:paraId="521E499F" w14:textId="77777777" w:rsidR="009A1C65" w:rsidRDefault="009A1C65" w:rsidP="006679A4">
      <w:pPr>
        <w:rPr>
          <w:rFonts w:ascii="Arial" w:hAnsi="Arial" w:cs="Arial"/>
        </w:rPr>
      </w:pPr>
    </w:p>
    <w:p w14:paraId="6EFB31C6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35B1710A" w14:textId="77777777" w:rsidR="006679A4" w:rsidRDefault="009A1C65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</w:t>
      </w:r>
    </w:p>
    <w:p w14:paraId="734A6D10" w14:textId="77777777" w:rsidR="006679A4" w:rsidRDefault="006679A4" w:rsidP="006679A4">
      <w:pPr>
        <w:rPr>
          <w:rFonts w:ascii="Arial" w:hAnsi="Arial" w:cs="Arial"/>
        </w:rPr>
      </w:pPr>
    </w:p>
    <w:p w14:paraId="0946F640" w14:textId="77777777" w:rsidR="006679A4" w:rsidRPr="008C3E39" w:rsidRDefault="006679A4" w:rsidP="006679A4">
      <w:pPr>
        <w:shd w:val="clear" w:color="auto" w:fill="D9D9D9" w:themeFill="background1" w:themeFillShade="D9"/>
        <w:rPr>
          <w:rFonts w:ascii="Arial" w:hAnsi="Arial" w:cs="Arial"/>
          <w:b/>
        </w:rPr>
      </w:pPr>
      <w:r w:rsidRPr="008C3E39">
        <w:rPr>
          <w:rFonts w:ascii="Arial" w:hAnsi="Arial" w:cs="Arial" w:hint="eastAsia"/>
          <w:b/>
        </w:rPr>
        <w:t>Unit 2</w:t>
      </w:r>
    </w:p>
    <w:p w14:paraId="0261BD69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7AAC158C" w14:textId="77777777" w:rsidR="006679A4" w:rsidRDefault="006679A4" w:rsidP="009A1C65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9A1C65">
        <w:rPr>
          <w:rFonts w:ascii="Arial" w:hAnsi="Arial" w:cs="Arial" w:hint="eastAsia"/>
        </w:rPr>
        <w:t>sit on</w:t>
      </w:r>
    </w:p>
    <w:p w14:paraId="36C382BD" w14:textId="77777777" w:rsidR="009A1C65" w:rsidRDefault="009A1C65" w:rsidP="009A1C65">
      <w:pPr>
        <w:rPr>
          <w:rFonts w:ascii="Arial" w:hAnsi="Arial" w:cs="Arial"/>
        </w:rPr>
      </w:pPr>
      <w:r>
        <w:rPr>
          <w:rFonts w:ascii="Arial" w:hAnsi="Arial" w:cs="Arial" w:hint="eastAsia"/>
        </w:rPr>
        <w:t>2. turn off</w:t>
      </w:r>
    </w:p>
    <w:p w14:paraId="057B6634" w14:textId="77777777" w:rsidR="009A1C65" w:rsidRDefault="009A1C65" w:rsidP="009A1C65">
      <w:pPr>
        <w:rPr>
          <w:rFonts w:ascii="Arial" w:hAnsi="Arial" w:cs="Arial"/>
        </w:rPr>
      </w:pPr>
      <w:r>
        <w:rPr>
          <w:rFonts w:ascii="Arial" w:hAnsi="Arial" w:cs="Arial" w:hint="eastAsia"/>
        </w:rPr>
        <w:t>3. return</w:t>
      </w:r>
    </w:p>
    <w:p w14:paraId="6A0C8EB0" w14:textId="77777777" w:rsidR="009A1C65" w:rsidRDefault="009A1C65" w:rsidP="009A1C65">
      <w:pPr>
        <w:rPr>
          <w:rFonts w:ascii="Arial" w:hAnsi="Arial" w:cs="Arial"/>
        </w:rPr>
      </w:pPr>
      <w:r>
        <w:rPr>
          <w:rFonts w:ascii="Arial" w:hAnsi="Arial" w:cs="Arial" w:hint="eastAsia"/>
        </w:rPr>
        <w:t>4. bring</w:t>
      </w:r>
    </w:p>
    <w:p w14:paraId="7ECADFCF" w14:textId="77777777" w:rsidR="009A1C65" w:rsidRDefault="009A1C65" w:rsidP="009A1C65">
      <w:pPr>
        <w:rPr>
          <w:rFonts w:ascii="Arial" w:hAnsi="Arial" w:cs="Arial"/>
        </w:rPr>
      </w:pPr>
      <w:r>
        <w:rPr>
          <w:rFonts w:ascii="Arial" w:hAnsi="Arial" w:cs="Arial" w:hint="eastAsia"/>
        </w:rPr>
        <w:t>5. headphone</w:t>
      </w:r>
    </w:p>
    <w:p w14:paraId="47F8FB4A" w14:textId="77777777" w:rsidR="009A1C65" w:rsidRDefault="009A1C65" w:rsidP="009A1C65">
      <w:pPr>
        <w:rPr>
          <w:rFonts w:ascii="Arial" w:hAnsi="Arial" w:cs="Arial"/>
        </w:rPr>
      </w:pPr>
      <w:r>
        <w:rPr>
          <w:rFonts w:ascii="Arial" w:hAnsi="Arial" w:cs="Arial" w:hint="eastAsia"/>
        </w:rPr>
        <w:t>6. photos</w:t>
      </w:r>
    </w:p>
    <w:p w14:paraId="35CD1FB9" w14:textId="77777777" w:rsidR="009A1C65" w:rsidRDefault="009A1C65" w:rsidP="009A1C65">
      <w:pPr>
        <w:rPr>
          <w:rFonts w:ascii="Arial" w:hAnsi="Arial" w:cs="Arial"/>
        </w:rPr>
      </w:pPr>
      <w:r>
        <w:rPr>
          <w:rFonts w:ascii="Arial" w:hAnsi="Arial" w:cs="Arial" w:hint="eastAsia"/>
        </w:rPr>
        <w:t>7. shout</w:t>
      </w:r>
    </w:p>
    <w:p w14:paraId="1946CDE2" w14:textId="77777777" w:rsidR="009A1C65" w:rsidRDefault="009A1C65" w:rsidP="009A1C65">
      <w:pPr>
        <w:rPr>
          <w:rFonts w:ascii="Arial" w:hAnsi="Arial" w:cs="Arial"/>
        </w:rPr>
      </w:pPr>
      <w:r>
        <w:rPr>
          <w:rFonts w:ascii="Arial" w:hAnsi="Arial" w:cs="Arial" w:hint="eastAsia"/>
        </w:rPr>
        <w:t>8. librarian</w:t>
      </w:r>
    </w:p>
    <w:p w14:paraId="4C550A21" w14:textId="77777777" w:rsidR="009A1C65" w:rsidRDefault="009A1C65" w:rsidP="009A1C65">
      <w:pPr>
        <w:rPr>
          <w:rFonts w:ascii="Arial" w:hAnsi="Arial" w:cs="Arial"/>
        </w:rPr>
      </w:pPr>
    </w:p>
    <w:p w14:paraId="75726236" w14:textId="77777777" w:rsidR="009A1C65" w:rsidRDefault="006679A4" w:rsidP="009A1C65">
      <w:pPr>
        <w:rPr>
          <w:rFonts w:ascii="Arial" w:hAnsi="Arial" w:cs="Arial"/>
        </w:rPr>
      </w:pPr>
      <w:r w:rsidRPr="008C3E39">
        <w:rPr>
          <w:rFonts w:ascii="Arial" w:hAnsi="Arial" w:cs="Arial" w:hint="eastAsia"/>
        </w:rPr>
        <w:t>B.</w:t>
      </w:r>
    </w:p>
    <w:p w14:paraId="402EA3BC" w14:textId="77777777" w:rsidR="009A1C65" w:rsidRDefault="009A1C65" w:rsidP="009A1C65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FE2021">
        <w:rPr>
          <w:rFonts w:ascii="Arial" w:hAnsi="Arial" w:cs="Arial" w:hint="eastAsia"/>
        </w:rPr>
        <w:t xml:space="preserve"> must turn off the phone.</w:t>
      </w:r>
    </w:p>
    <w:p w14:paraId="584C2F59" w14:textId="77777777" w:rsidR="009A1C65" w:rsidRDefault="009A1C65" w:rsidP="009A1C65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FE2021">
        <w:rPr>
          <w:rFonts w:ascii="Arial" w:hAnsi="Arial" w:cs="Arial" w:hint="eastAsia"/>
        </w:rPr>
        <w:t xml:space="preserve"> must return books on time.</w:t>
      </w:r>
    </w:p>
    <w:p w14:paraId="7DC1512E" w14:textId="77777777" w:rsidR="009A1C65" w:rsidRDefault="009A1C65" w:rsidP="009A1C65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FE2021">
        <w:rPr>
          <w:rFonts w:ascii="Arial" w:hAnsi="Arial" w:cs="Arial" w:hint="eastAsia"/>
        </w:rPr>
        <w:t xml:space="preserve"> must bring a library card.</w:t>
      </w:r>
    </w:p>
    <w:p w14:paraId="7C544878" w14:textId="77777777" w:rsidR="009A1C65" w:rsidRDefault="009A1C65" w:rsidP="009A1C65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FE2021">
        <w:rPr>
          <w:rFonts w:ascii="Arial" w:hAnsi="Arial" w:cs="Arial" w:hint="eastAsia"/>
        </w:rPr>
        <w:t xml:space="preserve"> must wear headphone.</w:t>
      </w:r>
    </w:p>
    <w:p w14:paraId="486D200D" w14:textId="77777777" w:rsidR="009A1C65" w:rsidRDefault="009A1C65" w:rsidP="009A1C65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6.</w:t>
      </w:r>
      <w:r w:rsidR="00FE2021">
        <w:rPr>
          <w:rFonts w:ascii="Arial" w:hAnsi="Arial" w:cs="Arial" w:hint="eastAsia"/>
        </w:rPr>
        <w:t xml:space="preserve"> must not take photos.</w:t>
      </w:r>
    </w:p>
    <w:p w14:paraId="1D736153" w14:textId="77777777" w:rsidR="009A1C65" w:rsidRDefault="009A1C65" w:rsidP="009A1C65">
      <w:pPr>
        <w:rPr>
          <w:rFonts w:ascii="Arial" w:hAnsi="Arial" w:cs="Arial"/>
        </w:rPr>
      </w:pPr>
      <w:r>
        <w:rPr>
          <w:rFonts w:ascii="Arial" w:hAnsi="Arial" w:cs="Arial" w:hint="eastAsia"/>
        </w:rPr>
        <w:t>7.</w:t>
      </w:r>
      <w:r w:rsidR="00FE2021">
        <w:rPr>
          <w:rFonts w:ascii="Arial" w:hAnsi="Arial" w:cs="Arial" w:hint="eastAsia"/>
        </w:rPr>
        <w:t xml:space="preserve"> must not shout.</w:t>
      </w:r>
    </w:p>
    <w:p w14:paraId="6E697561" w14:textId="77777777" w:rsidR="009A1C65" w:rsidRDefault="009A1C65" w:rsidP="009A1C65">
      <w:pPr>
        <w:rPr>
          <w:rFonts w:ascii="Arial" w:hAnsi="Arial" w:cs="Arial"/>
        </w:rPr>
      </w:pPr>
      <w:r>
        <w:rPr>
          <w:rFonts w:ascii="Arial" w:hAnsi="Arial" w:cs="Arial" w:hint="eastAsia"/>
        </w:rPr>
        <w:t>8.</w:t>
      </w:r>
      <w:r w:rsidR="00FE2021">
        <w:rPr>
          <w:rFonts w:ascii="Arial" w:hAnsi="Arial" w:cs="Arial" w:hint="eastAsia"/>
        </w:rPr>
        <w:t xml:space="preserve"> must listen to the librarian.</w:t>
      </w:r>
    </w:p>
    <w:p w14:paraId="5EC90E56" w14:textId="77777777" w:rsidR="006679A4" w:rsidRDefault="006679A4" w:rsidP="006679A4">
      <w:pPr>
        <w:rPr>
          <w:rFonts w:ascii="Arial" w:hAnsi="Arial" w:cs="Arial"/>
        </w:rPr>
      </w:pPr>
    </w:p>
    <w:p w14:paraId="6237DC12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14028EC9" w14:textId="77777777" w:rsidR="006679A4" w:rsidRDefault="006679A4" w:rsidP="009A1C65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FE2021">
        <w:rPr>
          <w:rFonts w:ascii="Arial" w:hAnsi="Arial" w:cs="Arial" w:hint="eastAsia"/>
        </w:rPr>
        <w:t>c</w:t>
      </w:r>
    </w:p>
    <w:p w14:paraId="412C6C3E" w14:textId="77777777" w:rsidR="009A1C65" w:rsidRDefault="009A1C65" w:rsidP="009A1C65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FE2021">
        <w:rPr>
          <w:rFonts w:ascii="Arial" w:hAnsi="Arial" w:cs="Arial" w:hint="eastAsia"/>
        </w:rPr>
        <w:t xml:space="preserve"> b</w:t>
      </w:r>
    </w:p>
    <w:p w14:paraId="60415B57" w14:textId="77777777" w:rsidR="009A1C65" w:rsidRDefault="009A1C65" w:rsidP="009A1C65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FE2021">
        <w:rPr>
          <w:rFonts w:ascii="Arial" w:hAnsi="Arial" w:cs="Arial" w:hint="eastAsia"/>
        </w:rPr>
        <w:t xml:space="preserve"> a</w:t>
      </w:r>
    </w:p>
    <w:p w14:paraId="465A0A1F" w14:textId="77777777" w:rsidR="009A1C65" w:rsidRDefault="009A1C65" w:rsidP="009A1C65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FE2021">
        <w:rPr>
          <w:rFonts w:ascii="Arial" w:hAnsi="Arial" w:cs="Arial" w:hint="eastAsia"/>
        </w:rPr>
        <w:t xml:space="preserve"> d</w:t>
      </w:r>
    </w:p>
    <w:p w14:paraId="07432839" w14:textId="77777777" w:rsidR="009A1C65" w:rsidRDefault="009A1C65" w:rsidP="009A1C65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FE2021">
        <w:rPr>
          <w:rFonts w:ascii="Arial" w:hAnsi="Arial" w:cs="Arial" w:hint="eastAsia"/>
        </w:rPr>
        <w:t xml:space="preserve"> h</w:t>
      </w:r>
    </w:p>
    <w:p w14:paraId="366AC7D5" w14:textId="77777777" w:rsidR="009A1C65" w:rsidRDefault="009A1C65" w:rsidP="009A1C65">
      <w:pPr>
        <w:rPr>
          <w:rFonts w:ascii="Arial" w:hAnsi="Arial" w:cs="Arial"/>
        </w:rPr>
      </w:pPr>
      <w:r>
        <w:rPr>
          <w:rFonts w:ascii="Arial" w:hAnsi="Arial" w:cs="Arial" w:hint="eastAsia"/>
        </w:rPr>
        <w:t>6.</w:t>
      </w:r>
      <w:r w:rsidR="00FE2021">
        <w:rPr>
          <w:rFonts w:ascii="Arial" w:hAnsi="Arial" w:cs="Arial" w:hint="eastAsia"/>
        </w:rPr>
        <w:t xml:space="preserve"> e</w:t>
      </w:r>
    </w:p>
    <w:p w14:paraId="398107E7" w14:textId="77777777" w:rsidR="009A1C65" w:rsidRDefault="009A1C65" w:rsidP="009A1C65">
      <w:pPr>
        <w:rPr>
          <w:rFonts w:ascii="Arial" w:hAnsi="Arial" w:cs="Arial"/>
        </w:rPr>
      </w:pPr>
      <w:r>
        <w:rPr>
          <w:rFonts w:ascii="Arial" w:hAnsi="Arial" w:cs="Arial" w:hint="eastAsia"/>
        </w:rPr>
        <w:t>7.</w:t>
      </w:r>
      <w:r w:rsidR="00FE2021">
        <w:rPr>
          <w:rFonts w:ascii="Arial" w:hAnsi="Arial" w:cs="Arial" w:hint="eastAsia"/>
        </w:rPr>
        <w:t xml:space="preserve"> f</w:t>
      </w:r>
    </w:p>
    <w:p w14:paraId="2618F45F" w14:textId="77777777" w:rsidR="006679A4" w:rsidRDefault="009A1C65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8.</w:t>
      </w:r>
      <w:r w:rsidR="00FE2021">
        <w:rPr>
          <w:rFonts w:ascii="Arial" w:hAnsi="Arial" w:cs="Arial" w:hint="eastAsia"/>
        </w:rPr>
        <w:t xml:space="preserve"> g</w:t>
      </w:r>
    </w:p>
    <w:p w14:paraId="2663B6FB" w14:textId="77777777" w:rsidR="00FE2021" w:rsidRDefault="00FE2021" w:rsidP="006679A4">
      <w:pPr>
        <w:rPr>
          <w:rFonts w:ascii="Arial" w:hAnsi="Arial" w:cs="Arial"/>
        </w:rPr>
      </w:pPr>
    </w:p>
    <w:p w14:paraId="5A6F862F" w14:textId="77777777" w:rsidR="00FE2021" w:rsidRDefault="00FE2021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D.</w:t>
      </w:r>
    </w:p>
    <w:p w14:paraId="037BB276" w14:textId="77777777" w:rsidR="006679A4" w:rsidRDefault="006679A4" w:rsidP="009A1C65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FE2021">
        <w:rPr>
          <w:rFonts w:ascii="Arial" w:hAnsi="Arial" w:cs="Arial" w:hint="eastAsia"/>
        </w:rPr>
        <w:t>must not</w:t>
      </w:r>
    </w:p>
    <w:p w14:paraId="3B7A163C" w14:textId="77777777" w:rsidR="009A1C65" w:rsidRDefault="009A1C65" w:rsidP="009A1C65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FE2021">
        <w:rPr>
          <w:rFonts w:ascii="Arial" w:hAnsi="Arial" w:cs="Arial" w:hint="eastAsia"/>
        </w:rPr>
        <w:t xml:space="preserve"> must</w:t>
      </w:r>
    </w:p>
    <w:p w14:paraId="55B3CC92" w14:textId="77777777" w:rsidR="009A1C65" w:rsidRDefault="009A1C65" w:rsidP="009A1C65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FE2021">
        <w:rPr>
          <w:rFonts w:ascii="Arial" w:hAnsi="Arial" w:cs="Arial" w:hint="eastAsia"/>
        </w:rPr>
        <w:t xml:space="preserve"> return books on time</w:t>
      </w:r>
    </w:p>
    <w:p w14:paraId="6DBBCF88" w14:textId="77777777" w:rsidR="009A1C65" w:rsidRDefault="009A1C65" w:rsidP="009A1C65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FE2021">
        <w:rPr>
          <w:rFonts w:ascii="Arial" w:hAnsi="Arial" w:cs="Arial" w:hint="eastAsia"/>
        </w:rPr>
        <w:t xml:space="preserve"> take photos</w:t>
      </w:r>
    </w:p>
    <w:p w14:paraId="59159415" w14:textId="77777777" w:rsidR="009A1C65" w:rsidRDefault="009A1C65" w:rsidP="009A1C65">
      <w:pPr>
        <w:rPr>
          <w:rFonts w:ascii="Arial" w:hAnsi="Arial" w:cs="Arial"/>
          <w:b/>
        </w:rPr>
      </w:pPr>
    </w:p>
    <w:p w14:paraId="2BDED740" w14:textId="77777777" w:rsidR="006679A4" w:rsidRPr="001B6587" w:rsidRDefault="006679A4" w:rsidP="006679A4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Listening</w:t>
      </w:r>
    </w:p>
    <w:p w14:paraId="1EF48220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2530D13B" w14:textId="77777777" w:rsidR="006679A4" w:rsidRDefault="00FE2021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1. listen to</w:t>
      </w:r>
    </w:p>
    <w:p w14:paraId="5CD78279" w14:textId="77777777" w:rsidR="00FE2021" w:rsidRDefault="00FE2021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2. library card</w:t>
      </w:r>
    </w:p>
    <w:p w14:paraId="52B54515" w14:textId="77777777" w:rsidR="00FE2021" w:rsidRDefault="00FE2021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3. phone</w:t>
      </w:r>
    </w:p>
    <w:p w14:paraId="0F280A67" w14:textId="77777777" w:rsidR="00FE2021" w:rsidRDefault="00FE2021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4. take photos</w:t>
      </w:r>
    </w:p>
    <w:p w14:paraId="0E23C7BF" w14:textId="77777777" w:rsidR="00FE2021" w:rsidRDefault="00FE2021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5. sit on the desks</w:t>
      </w:r>
    </w:p>
    <w:p w14:paraId="0DB291F4" w14:textId="77777777" w:rsidR="00FE2021" w:rsidRDefault="00FE2021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6. shout</w:t>
      </w:r>
    </w:p>
    <w:p w14:paraId="1695ED86" w14:textId="77777777" w:rsidR="006679A4" w:rsidRDefault="006679A4" w:rsidP="006679A4">
      <w:pPr>
        <w:rPr>
          <w:rFonts w:ascii="Arial" w:hAnsi="Arial" w:cs="Arial"/>
        </w:rPr>
      </w:pPr>
    </w:p>
    <w:p w14:paraId="10C5E3C8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12C028AE" w14:textId="77777777" w:rsidR="00FE2021" w:rsidRDefault="00FE2021" w:rsidP="00FE2021">
      <w:pPr>
        <w:rPr>
          <w:rFonts w:ascii="Arial" w:hAnsi="Arial" w:cs="Arial"/>
        </w:rPr>
      </w:pPr>
      <w:r>
        <w:rPr>
          <w:rFonts w:ascii="Arial" w:hAnsi="Arial" w:cs="Arial" w:hint="eastAsia"/>
        </w:rPr>
        <w:t>&lt;You must&gt;</w:t>
      </w:r>
    </w:p>
    <w:p w14:paraId="70E55773" w14:textId="77777777" w:rsidR="00FE2021" w:rsidRDefault="00FE2021" w:rsidP="00FE2021">
      <w:pPr>
        <w:rPr>
          <w:rFonts w:ascii="Arial" w:hAnsi="Arial" w:cs="Arial"/>
        </w:rPr>
      </w:pPr>
      <w:r>
        <w:rPr>
          <w:rFonts w:ascii="Arial" w:hAnsi="Arial" w:cs="Arial" w:hint="eastAsia"/>
        </w:rPr>
        <w:t>listen to the librarian</w:t>
      </w:r>
    </w:p>
    <w:p w14:paraId="2958D87B" w14:textId="77777777" w:rsidR="00FE2021" w:rsidRDefault="00FE2021" w:rsidP="00FE2021">
      <w:pPr>
        <w:rPr>
          <w:rFonts w:ascii="Arial" w:hAnsi="Arial" w:cs="Arial"/>
        </w:rPr>
      </w:pPr>
      <w:r>
        <w:rPr>
          <w:rFonts w:ascii="Arial" w:hAnsi="Arial" w:cs="Arial" w:hint="eastAsia"/>
        </w:rPr>
        <w:t>bring a library card</w:t>
      </w:r>
    </w:p>
    <w:p w14:paraId="5075AA58" w14:textId="77777777" w:rsidR="00FE2021" w:rsidRDefault="00FE2021" w:rsidP="00FE2021">
      <w:pPr>
        <w:rPr>
          <w:rFonts w:ascii="Arial" w:hAnsi="Arial" w:cs="Arial"/>
        </w:rPr>
      </w:pPr>
      <w:r>
        <w:rPr>
          <w:rFonts w:ascii="Arial" w:hAnsi="Arial" w:cs="Arial" w:hint="eastAsia"/>
        </w:rPr>
        <w:t>turn off your phone</w:t>
      </w:r>
    </w:p>
    <w:p w14:paraId="4D14CCA2" w14:textId="77777777" w:rsidR="00FE2021" w:rsidRDefault="00FE2021" w:rsidP="00FE2021">
      <w:pPr>
        <w:rPr>
          <w:rFonts w:ascii="Arial" w:hAnsi="Arial" w:cs="Arial"/>
        </w:rPr>
      </w:pPr>
    </w:p>
    <w:p w14:paraId="31FB3473" w14:textId="77777777" w:rsidR="00FE2021" w:rsidRDefault="00FE2021" w:rsidP="00FE2021">
      <w:pPr>
        <w:rPr>
          <w:rFonts w:ascii="Arial" w:hAnsi="Arial" w:cs="Arial"/>
        </w:rPr>
      </w:pPr>
      <w:r>
        <w:rPr>
          <w:rFonts w:ascii="Arial" w:hAnsi="Arial" w:cs="Arial" w:hint="eastAsia"/>
        </w:rPr>
        <w:t>&lt;You must not&gt;</w:t>
      </w:r>
    </w:p>
    <w:p w14:paraId="0D17F234" w14:textId="77777777" w:rsidR="00FE2021" w:rsidRDefault="00FE2021" w:rsidP="00FE2021">
      <w:pPr>
        <w:rPr>
          <w:rFonts w:ascii="Arial" w:hAnsi="Arial" w:cs="Arial"/>
        </w:rPr>
      </w:pPr>
      <w:r>
        <w:rPr>
          <w:rFonts w:ascii="Arial" w:hAnsi="Arial" w:cs="Arial" w:hint="eastAsia"/>
        </w:rPr>
        <w:t>take photos</w:t>
      </w:r>
    </w:p>
    <w:p w14:paraId="6AB360DF" w14:textId="77777777" w:rsidR="00FE2021" w:rsidRDefault="00FE2021" w:rsidP="00FE2021">
      <w:pPr>
        <w:rPr>
          <w:rFonts w:ascii="Arial" w:hAnsi="Arial" w:cs="Arial"/>
        </w:rPr>
      </w:pPr>
      <w:r>
        <w:rPr>
          <w:rFonts w:ascii="Arial" w:hAnsi="Arial" w:cs="Arial" w:hint="eastAsia"/>
        </w:rPr>
        <w:t>sit on the desks</w:t>
      </w:r>
    </w:p>
    <w:p w14:paraId="7E983CC0" w14:textId="77777777" w:rsidR="00FE2021" w:rsidRDefault="00FE2021" w:rsidP="00FE2021">
      <w:pPr>
        <w:rPr>
          <w:rFonts w:ascii="Arial" w:hAnsi="Arial" w:cs="Arial"/>
        </w:rPr>
      </w:pPr>
      <w:r>
        <w:rPr>
          <w:rFonts w:ascii="Arial" w:hAnsi="Arial" w:cs="Arial" w:hint="eastAsia"/>
        </w:rPr>
        <w:t>shout</w:t>
      </w:r>
    </w:p>
    <w:p w14:paraId="315F879D" w14:textId="77777777" w:rsidR="006679A4" w:rsidRDefault="006679A4" w:rsidP="006679A4">
      <w:pPr>
        <w:rPr>
          <w:rFonts w:ascii="Arial" w:hAnsi="Arial" w:cs="Arial"/>
        </w:rPr>
      </w:pPr>
    </w:p>
    <w:p w14:paraId="38E2613C" w14:textId="77777777" w:rsidR="006679A4" w:rsidRPr="00D2458B" w:rsidRDefault="006679A4" w:rsidP="006679A4">
      <w:pPr>
        <w:rPr>
          <w:rFonts w:ascii="Arial" w:hAnsi="Arial" w:cs="Arial"/>
          <w:b/>
        </w:rPr>
      </w:pPr>
      <w:r w:rsidRPr="00D2458B">
        <w:rPr>
          <w:rFonts w:ascii="Arial" w:hAnsi="Arial" w:cs="Arial" w:hint="eastAsia"/>
          <w:b/>
        </w:rPr>
        <w:t>Writing</w:t>
      </w:r>
    </w:p>
    <w:p w14:paraId="5FB91469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5A50E346" w14:textId="77777777" w:rsidR="006679A4" w:rsidRDefault="006679A4" w:rsidP="00FE2021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FE2021">
        <w:rPr>
          <w:rFonts w:ascii="Arial" w:hAnsi="Arial" w:cs="Arial" w:hint="eastAsia"/>
        </w:rPr>
        <w:t>You must not</w:t>
      </w:r>
    </w:p>
    <w:p w14:paraId="6C2BDA2E" w14:textId="77777777" w:rsidR="00FE2021" w:rsidRDefault="00FE2021" w:rsidP="00FE2021">
      <w:pPr>
        <w:rPr>
          <w:rFonts w:ascii="Arial" w:hAnsi="Arial" w:cs="Arial"/>
        </w:rPr>
      </w:pPr>
      <w:r>
        <w:rPr>
          <w:rFonts w:ascii="Arial" w:hAnsi="Arial" w:cs="Arial" w:hint="eastAsia"/>
        </w:rPr>
        <w:t>2. You must</w:t>
      </w:r>
    </w:p>
    <w:p w14:paraId="695E0A2C" w14:textId="77777777" w:rsidR="00FE2021" w:rsidRDefault="00FE2021" w:rsidP="00FE2021">
      <w:pPr>
        <w:rPr>
          <w:rFonts w:ascii="Arial" w:hAnsi="Arial" w:cs="Arial"/>
        </w:rPr>
      </w:pPr>
      <w:r>
        <w:rPr>
          <w:rFonts w:ascii="Arial" w:hAnsi="Arial" w:cs="Arial" w:hint="eastAsia"/>
        </w:rPr>
        <w:t>3. You must not</w:t>
      </w:r>
    </w:p>
    <w:p w14:paraId="57B936BD" w14:textId="77777777" w:rsidR="00FE2021" w:rsidRDefault="00FE2021" w:rsidP="00FE2021">
      <w:pPr>
        <w:rPr>
          <w:rFonts w:ascii="Arial" w:hAnsi="Arial" w:cs="Arial"/>
        </w:rPr>
      </w:pPr>
      <w:r>
        <w:rPr>
          <w:rFonts w:ascii="Arial" w:hAnsi="Arial" w:cs="Arial" w:hint="eastAsia"/>
        </w:rPr>
        <w:t>4. You must</w:t>
      </w:r>
    </w:p>
    <w:p w14:paraId="7775DB0E" w14:textId="77777777" w:rsidR="00FE2021" w:rsidRDefault="00FE2021" w:rsidP="00FE2021">
      <w:pPr>
        <w:rPr>
          <w:rFonts w:ascii="Arial" w:hAnsi="Arial" w:cs="Arial"/>
        </w:rPr>
      </w:pPr>
      <w:r>
        <w:rPr>
          <w:rFonts w:ascii="Arial" w:hAnsi="Arial" w:cs="Arial" w:hint="eastAsia"/>
        </w:rPr>
        <w:t>5. You must</w:t>
      </w:r>
    </w:p>
    <w:p w14:paraId="7F61A596" w14:textId="77777777" w:rsidR="00FE2021" w:rsidRDefault="00FE2021" w:rsidP="00FE2021">
      <w:pPr>
        <w:rPr>
          <w:rFonts w:ascii="Arial" w:hAnsi="Arial" w:cs="Arial"/>
        </w:rPr>
      </w:pPr>
      <w:r>
        <w:rPr>
          <w:rFonts w:ascii="Arial" w:hAnsi="Arial" w:cs="Arial" w:hint="eastAsia"/>
        </w:rPr>
        <w:t>6. You must not</w:t>
      </w:r>
    </w:p>
    <w:p w14:paraId="601A7549" w14:textId="77777777" w:rsidR="00FE2021" w:rsidRDefault="00FE2021" w:rsidP="00FE2021">
      <w:pPr>
        <w:rPr>
          <w:rFonts w:ascii="Arial" w:hAnsi="Arial" w:cs="Arial"/>
        </w:rPr>
      </w:pPr>
    </w:p>
    <w:p w14:paraId="72124CDB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431B5782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/>
        </w:rPr>
        <w:t>Answers will vary.</w:t>
      </w:r>
    </w:p>
    <w:p w14:paraId="0AF8EA13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 </w:t>
      </w:r>
    </w:p>
    <w:p w14:paraId="0A389833" w14:textId="77777777" w:rsidR="006679A4" w:rsidRPr="00D2458B" w:rsidRDefault="006679A4" w:rsidP="006679A4">
      <w:pPr>
        <w:rPr>
          <w:rFonts w:ascii="Arial" w:hAnsi="Arial" w:cs="Arial"/>
        </w:rPr>
      </w:pPr>
      <w:r w:rsidRPr="00D2458B">
        <w:rPr>
          <w:rFonts w:ascii="Arial" w:hAnsi="Arial" w:cs="Arial" w:hint="eastAsia"/>
          <w:b/>
        </w:rPr>
        <w:t>Vocabulary</w:t>
      </w:r>
    </w:p>
    <w:p w14:paraId="38337FF8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2AC123B6" w14:textId="77777777" w:rsidR="00330F4D" w:rsidRDefault="006679A4" w:rsidP="00330F4D">
      <w:pPr>
        <w:rPr>
          <w:rFonts w:ascii="Arial" w:hAnsi="Arial" w:cs="Arial"/>
        </w:rPr>
      </w:pPr>
      <w:r w:rsidRPr="00D2458B">
        <w:rPr>
          <w:rFonts w:ascii="Arial" w:hAnsi="Arial" w:cs="Arial" w:hint="eastAsia"/>
        </w:rPr>
        <w:t>1.</w:t>
      </w:r>
      <w:r>
        <w:rPr>
          <w:rFonts w:ascii="Arial" w:hAnsi="Arial" w:cs="Arial" w:hint="eastAsia"/>
        </w:rPr>
        <w:t xml:space="preserve"> </w:t>
      </w:r>
      <w:r w:rsidR="00330F4D">
        <w:rPr>
          <w:rFonts w:ascii="Arial" w:hAnsi="Arial" w:cs="Arial" w:hint="eastAsia"/>
        </w:rPr>
        <w:t>sketch</w:t>
      </w:r>
    </w:p>
    <w:p w14:paraId="4E83D60E" w14:textId="77777777" w:rsidR="00330F4D" w:rsidRDefault="00330F4D" w:rsidP="00330F4D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</w:t>
      </w:r>
      <w:r w:rsidR="00CA7787">
        <w:rPr>
          <w:rFonts w:ascii="Arial" w:hAnsi="Arial" w:cs="Arial"/>
        </w:rPr>
        <w:t>sculptures</w:t>
      </w:r>
    </w:p>
    <w:p w14:paraId="32B7C83B" w14:textId="77777777" w:rsidR="00330F4D" w:rsidRDefault="00330F4D" w:rsidP="00330F4D">
      <w:pPr>
        <w:rPr>
          <w:rFonts w:ascii="Arial" w:hAnsi="Arial" w:cs="Arial"/>
        </w:rPr>
      </w:pPr>
      <w:r>
        <w:rPr>
          <w:rFonts w:ascii="Arial" w:hAnsi="Arial" w:cs="Arial" w:hint="eastAsia"/>
        </w:rPr>
        <w:t>3. chew gum</w:t>
      </w:r>
    </w:p>
    <w:p w14:paraId="4F893D8C" w14:textId="77777777" w:rsidR="00330F4D" w:rsidRDefault="00330F4D" w:rsidP="00330F4D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4. </w:t>
      </w:r>
      <w:r w:rsidR="007729FC">
        <w:rPr>
          <w:rFonts w:ascii="Arial" w:hAnsi="Arial" w:cs="Arial" w:hint="eastAsia"/>
        </w:rPr>
        <w:t>touch</w:t>
      </w:r>
    </w:p>
    <w:p w14:paraId="5F0B13F3" w14:textId="77777777" w:rsidR="00330F4D" w:rsidRDefault="00330F4D" w:rsidP="00330F4D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7729FC">
        <w:rPr>
          <w:rFonts w:ascii="Arial" w:hAnsi="Arial" w:cs="Arial" w:hint="eastAsia"/>
        </w:rPr>
        <w:t xml:space="preserve"> notes</w:t>
      </w:r>
    </w:p>
    <w:p w14:paraId="4709474A" w14:textId="77777777" w:rsidR="00330F4D" w:rsidRDefault="00330F4D" w:rsidP="00330F4D">
      <w:pPr>
        <w:rPr>
          <w:rFonts w:ascii="Arial" w:hAnsi="Arial" w:cs="Arial"/>
        </w:rPr>
      </w:pPr>
      <w:r>
        <w:rPr>
          <w:rFonts w:ascii="Arial" w:hAnsi="Arial" w:cs="Arial" w:hint="eastAsia"/>
        </w:rPr>
        <w:t>6.</w:t>
      </w:r>
      <w:r w:rsidR="007729FC">
        <w:rPr>
          <w:rFonts w:ascii="Arial" w:hAnsi="Arial" w:cs="Arial" w:hint="eastAsia"/>
        </w:rPr>
        <w:t xml:space="preserve"> food</w:t>
      </w:r>
    </w:p>
    <w:p w14:paraId="4A00BEF2" w14:textId="77777777" w:rsidR="00330F4D" w:rsidRDefault="00330F4D" w:rsidP="00330F4D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7.</w:t>
      </w:r>
      <w:r w:rsidR="007729FC">
        <w:rPr>
          <w:rFonts w:ascii="Arial" w:hAnsi="Arial" w:cs="Arial" w:hint="eastAsia"/>
        </w:rPr>
        <w:t xml:space="preserve"> bag</w:t>
      </w:r>
    </w:p>
    <w:p w14:paraId="19AA1452" w14:textId="77777777" w:rsidR="00330F4D" w:rsidRDefault="00330F4D" w:rsidP="00330F4D">
      <w:pPr>
        <w:rPr>
          <w:rFonts w:ascii="Arial" w:hAnsi="Arial" w:cs="Arial"/>
        </w:rPr>
      </w:pPr>
      <w:r>
        <w:rPr>
          <w:rFonts w:ascii="Arial" w:hAnsi="Arial" w:cs="Arial" w:hint="eastAsia"/>
        </w:rPr>
        <w:t>8.</w:t>
      </w:r>
      <w:r w:rsidR="007729FC">
        <w:rPr>
          <w:rFonts w:ascii="Arial" w:hAnsi="Arial" w:cs="Arial" w:hint="eastAsia"/>
        </w:rPr>
        <w:t xml:space="preserve"> video camera</w:t>
      </w:r>
    </w:p>
    <w:p w14:paraId="2CDA4F6E" w14:textId="77777777" w:rsidR="006679A4" w:rsidRDefault="006679A4" w:rsidP="006679A4">
      <w:pPr>
        <w:rPr>
          <w:rFonts w:ascii="Arial" w:hAnsi="Arial" w:cs="Arial"/>
          <w:b/>
        </w:rPr>
      </w:pPr>
    </w:p>
    <w:p w14:paraId="4E25E6EF" w14:textId="77777777" w:rsidR="006679A4" w:rsidRPr="001B6587" w:rsidRDefault="006679A4" w:rsidP="006679A4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Speaking</w:t>
      </w:r>
    </w:p>
    <w:p w14:paraId="1F192C9A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23D0D841" w14:textId="77777777" w:rsidR="006679A4" w:rsidRDefault="006679A4" w:rsidP="00330F4D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7729FC">
        <w:rPr>
          <w:rFonts w:ascii="Arial" w:hAnsi="Arial" w:cs="Arial" w:hint="eastAsia"/>
        </w:rPr>
        <w:t xml:space="preserve"> may</w:t>
      </w:r>
    </w:p>
    <w:p w14:paraId="1E04F3F5" w14:textId="77777777" w:rsidR="00330F4D" w:rsidRDefault="00330F4D" w:rsidP="00330F4D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7729FC">
        <w:rPr>
          <w:rFonts w:ascii="Arial" w:hAnsi="Arial" w:cs="Arial" w:hint="eastAsia"/>
        </w:rPr>
        <w:t xml:space="preserve"> May</w:t>
      </w:r>
    </w:p>
    <w:p w14:paraId="3F0FB647" w14:textId="77777777" w:rsidR="00330F4D" w:rsidRDefault="00330F4D" w:rsidP="00330F4D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7729FC">
        <w:rPr>
          <w:rFonts w:ascii="Arial" w:hAnsi="Arial" w:cs="Arial" w:hint="eastAsia"/>
        </w:rPr>
        <w:t xml:space="preserve"> may not</w:t>
      </w:r>
    </w:p>
    <w:p w14:paraId="58D08514" w14:textId="77777777" w:rsidR="00330F4D" w:rsidRDefault="00330F4D" w:rsidP="00330F4D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7729FC">
        <w:rPr>
          <w:rFonts w:ascii="Arial" w:hAnsi="Arial" w:cs="Arial" w:hint="eastAsia"/>
        </w:rPr>
        <w:t xml:space="preserve"> May</w:t>
      </w:r>
    </w:p>
    <w:p w14:paraId="528E2E73" w14:textId="77777777" w:rsidR="00330F4D" w:rsidRDefault="00330F4D" w:rsidP="00330F4D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7729FC">
        <w:rPr>
          <w:rFonts w:ascii="Arial" w:hAnsi="Arial" w:cs="Arial" w:hint="eastAsia"/>
        </w:rPr>
        <w:t xml:space="preserve"> may not</w:t>
      </w:r>
    </w:p>
    <w:p w14:paraId="3398D7FB" w14:textId="77777777" w:rsidR="00330F4D" w:rsidRDefault="00330F4D" w:rsidP="00330F4D">
      <w:pPr>
        <w:rPr>
          <w:rFonts w:ascii="Arial" w:hAnsi="Arial" w:cs="Arial"/>
        </w:rPr>
      </w:pPr>
      <w:r>
        <w:rPr>
          <w:rFonts w:ascii="Arial" w:hAnsi="Arial" w:cs="Arial" w:hint="eastAsia"/>
        </w:rPr>
        <w:t>6.</w:t>
      </w:r>
      <w:r w:rsidR="007729FC">
        <w:rPr>
          <w:rFonts w:ascii="Arial" w:hAnsi="Arial" w:cs="Arial" w:hint="eastAsia"/>
        </w:rPr>
        <w:t xml:space="preserve"> may</w:t>
      </w:r>
    </w:p>
    <w:p w14:paraId="09A288BC" w14:textId="77777777" w:rsidR="00330F4D" w:rsidRPr="00832454" w:rsidRDefault="00330F4D" w:rsidP="00330F4D">
      <w:pPr>
        <w:rPr>
          <w:rFonts w:ascii="Arial" w:hAnsi="Arial" w:cs="Arial"/>
        </w:rPr>
      </w:pPr>
    </w:p>
    <w:p w14:paraId="3B6451E3" w14:textId="77777777" w:rsidR="006679A4" w:rsidRPr="001B6587" w:rsidRDefault="006679A4" w:rsidP="006679A4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Connect</w:t>
      </w:r>
    </w:p>
    <w:p w14:paraId="12A65725" w14:textId="77777777" w:rsidR="006679A4" w:rsidRDefault="00330F4D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  <w:r w:rsidR="007729FC">
        <w:rPr>
          <w:rFonts w:ascii="Arial" w:hAnsi="Arial" w:cs="Arial" w:hint="eastAsia"/>
        </w:rPr>
        <w:t xml:space="preserve"> </w:t>
      </w:r>
    </w:p>
    <w:p w14:paraId="1269EC94" w14:textId="77777777" w:rsidR="00330F4D" w:rsidRDefault="00330F4D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7729FC">
        <w:rPr>
          <w:rFonts w:ascii="Arial" w:hAnsi="Arial" w:cs="Arial" w:hint="eastAsia"/>
        </w:rPr>
        <w:t xml:space="preserve"> must not</w:t>
      </w:r>
    </w:p>
    <w:p w14:paraId="04A59DD8" w14:textId="77777777" w:rsidR="00330F4D" w:rsidRDefault="00330F4D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7729FC">
        <w:rPr>
          <w:rFonts w:ascii="Arial" w:hAnsi="Arial" w:cs="Arial" w:hint="eastAsia"/>
        </w:rPr>
        <w:t xml:space="preserve"> may</w:t>
      </w:r>
    </w:p>
    <w:p w14:paraId="60A52429" w14:textId="77777777" w:rsidR="00330F4D" w:rsidRDefault="00330F4D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7729FC">
        <w:rPr>
          <w:rFonts w:ascii="Arial" w:hAnsi="Arial" w:cs="Arial" w:hint="eastAsia"/>
        </w:rPr>
        <w:t xml:space="preserve"> must</w:t>
      </w:r>
    </w:p>
    <w:p w14:paraId="3A6917AE" w14:textId="77777777" w:rsidR="00330F4D" w:rsidRDefault="00330F4D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7729FC">
        <w:rPr>
          <w:rFonts w:ascii="Arial" w:hAnsi="Arial" w:cs="Arial" w:hint="eastAsia"/>
        </w:rPr>
        <w:t xml:space="preserve"> must not</w:t>
      </w:r>
    </w:p>
    <w:p w14:paraId="6CBE3F6E" w14:textId="77777777" w:rsidR="006679A4" w:rsidRPr="001B6587" w:rsidRDefault="006679A4" w:rsidP="006679A4">
      <w:pPr>
        <w:rPr>
          <w:rFonts w:ascii="Arial" w:hAnsi="Arial" w:cs="Arial"/>
          <w:b/>
        </w:rPr>
      </w:pPr>
    </w:p>
    <w:p w14:paraId="59945B44" w14:textId="77777777" w:rsidR="006679A4" w:rsidRPr="001B6587" w:rsidRDefault="006679A4" w:rsidP="006679A4">
      <w:pPr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Reading &amp; Writing</w:t>
      </w:r>
    </w:p>
    <w:p w14:paraId="2B7E26BB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21A0A469" w14:textId="77777777" w:rsidR="006679A4" w:rsidRDefault="006679A4" w:rsidP="007729FC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</w:t>
      </w:r>
      <w:r w:rsidR="007729FC">
        <w:rPr>
          <w:rFonts w:ascii="Arial" w:hAnsi="Arial" w:cs="Arial" w:hint="eastAsia"/>
        </w:rPr>
        <w:t>have food and drinks</w:t>
      </w:r>
    </w:p>
    <w:p w14:paraId="2AD006C5" w14:textId="77777777" w:rsidR="007729FC" w:rsidRDefault="007729FC" w:rsidP="007729FC">
      <w:pPr>
        <w:rPr>
          <w:rFonts w:ascii="Arial" w:hAnsi="Arial" w:cs="Arial"/>
        </w:rPr>
      </w:pPr>
      <w:r>
        <w:rPr>
          <w:rFonts w:ascii="Arial" w:hAnsi="Arial" w:cs="Arial" w:hint="eastAsia"/>
        </w:rPr>
        <w:t>3. bring our bag inside</w:t>
      </w:r>
    </w:p>
    <w:p w14:paraId="09A07701" w14:textId="77777777" w:rsidR="007729FC" w:rsidRDefault="007729FC" w:rsidP="007729FC">
      <w:pPr>
        <w:rPr>
          <w:rFonts w:ascii="Arial" w:hAnsi="Arial" w:cs="Arial"/>
        </w:rPr>
      </w:pPr>
      <w:r>
        <w:rPr>
          <w:rFonts w:ascii="Arial" w:hAnsi="Arial" w:cs="Arial" w:hint="eastAsia"/>
        </w:rPr>
        <w:t>4. shout</w:t>
      </w:r>
    </w:p>
    <w:p w14:paraId="6C02271F" w14:textId="77777777" w:rsidR="007729FC" w:rsidRDefault="007729FC" w:rsidP="007729FC">
      <w:pPr>
        <w:rPr>
          <w:rFonts w:ascii="Arial" w:hAnsi="Arial" w:cs="Arial"/>
        </w:rPr>
      </w:pPr>
      <w:r>
        <w:rPr>
          <w:rFonts w:ascii="Arial" w:hAnsi="Arial" w:cs="Arial" w:hint="eastAsia"/>
        </w:rPr>
        <w:t>5. wear headphones</w:t>
      </w:r>
    </w:p>
    <w:p w14:paraId="29A3AE39" w14:textId="77777777" w:rsidR="007729FC" w:rsidRDefault="007729FC" w:rsidP="007729FC">
      <w:pPr>
        <w:rPr>
          <w:rFonts w:ascii="Arial" w:hAnsi="Arial" w:cs="Arial"/>
        </w:rPr>
      </w:pPr>
      <w:r>
        <w:rPr>
          <w:rFonts w:ascii="Arial" w:hAnsi="Arial" w:cs="Arial" w:hint="eastAsia"/>
        </w:rPr>
        <w:t>6. sit on the desks</w:t>
      </w:r>
    </w:p>
    <w:p w14:paraId="075F9228" w14:textId="77777777" w:rsidR="007729FC" w:rsidRDefault="007729FC" w:rsidP="007729FC">
      <w:pPr>
        <w:rPr>
          <w:rFonts w:ascii="Arial" w:hAnsi="Arial" w:cs="Arial"/>
        </w:rPr>
      </w:pPr>
    </w:p>
    <w:p w14:paraId="7876CD03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00A3ED0C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</w:t>
      </w:r>
    </w:p>
    <w:p w14:paraId="2BC989B3" w14:textId="77777777" w:rsidR="006679A4" w:rsidRDefault="006679A4" w:rsidP="006679A4">
      <w:pPr>
        <w:rPr>
          <w:rFonts w:ascii="Arial" w:hAnsi="Arial" w:cs="Arial"/>
        </w:rPr>
      </w:pPr>
    </w:p>
    <w:p w14:paraId="6DB47589" w14:textId="77777777" w:rsidR="006679A4" w:rsidRPr="00D53441" w:rsidRDefault="006679A4" w:rsidP="006679A4">
      <w:pPr>
        <w:shd w:val="clear" w:color="auto" w:fill="D9D9D9" w:themeFill="background1" w:themeFillShade="D9"/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Unit 3</w:t>
      </w:r>
    </w:p>
    <w:p w14:paraId="3F0E087C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18685B16" w14:textId="77777777" w:rsidR="006679A4" w:rsidRDefault="006679A4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7A66CB">
        <w:rPr>
          <w:rFonts w:ascii="Arial" w:hAnsi="Arial" w:cs="Arial" w:hint="eastAsia"/>
        </w:rPr>
        <w:t>puppy</w:t>
      </w:r>
    </w:p>
    <w:p w14:paraId="767B0CE4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2. rabbit</w:t>
      </w:r>
    </w:p>
    <w:p w14:paraId="69AA85FB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3. goldfish</w:t>
      </w:r>
    </w:p>
    <w:p w14:paraId="4DE2D177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4. snake</w:t>
      </w:r>
    </w:p>
    <w:p w14:paraId="118A8F8F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5. turtle</w:t>
      </w:r>
    </w:p>
    <w:p w14:paraId="0BB225D0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6. lizard</w:t>
      </w:r>
    </w:p>
    <w:p w14:paraId="4C614D44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7. kitten</w:t>
      </w:r>
    </w:p>
    <w:p w14:paraId="4BDE0617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8. parrot</w:t>
      </w:r>
    </w:p>
    <w:p w14:paraId="1F9C78C6" w14:textId="77777777" w:rsidR="007A66CB" w:rsidRDefault="007A66CB" w:rsidP="007A66CB">
      <w:pPr>
        <w:rPr>
          <w:rFonts w:ascii="Arial" w:hAnsi="Arial" w:cs="Arial"/>
        </w:rPr>
      </w:pPr>
    </w:p>
    <w:p w14:paraId="50D2044B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23FB8C36" w14:textId="77777777" w:rsidR="006679A4" w:rsidRDefault="006679A4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7A66CB">
        <w:rPr>
          <w:rFonts w:ascii="Arial" w:hAnsi="Arial" w:cs="Arial" w:hint="eastAsia"/>
        </w:rPr>
        <w:t>puppy</w:t>
      </w:r>
    </w:p>
    <w:p w14:paraId="043EBABA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2. would rather</w:t>
      </w:r>
    </w:p>
    <w:p w14:paraId="758E3381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3. than</w:t>
      </w:r>
    </w:p>
    <w:p w14:paraId="6B5AD612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4. get</w:t>
      </w:r>
    </w:p>
    <w:p w14:paraId="16D35445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5. parrot</w:t>
      </w:r>
    </w:p>
    <w:p w14:paraId="4454ABEA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6. </w:t>
      </w:r>
      <w:r>
        <w:rPr>
          <w:rFonts w:ascii="Arial" w:hAnsi="Arial" w:cs="Arial"/>
        </w:rPr>
        <w:t>Answers will vary.</w:t>
      </w:r>
    </w:p>
    <w:p w14:paraId="7F540978" w14:textId="77777777" w:rsidR="007A66CB" w:rsidRDefault="007A66CB" w:rsidP="007A66CB">
      <w:pPr>
        <w:rPr>
          <w:rFonts w:ascii="Arial" w:hAnsi="Arial" w:cs="Arial"/>
        </w:rPr>
      </w:pPr>
    </w:p>
    <w:p w14:paraId="55FC3C26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/>
        </w:rPr>
        <w:t>C.</w:t>
      </w:r>
    </w:p>
    <w:p w14:paraId="489C6BE0" w14:textId="77777777" w:rsidR="006679A4" w:rsidRDefault="006679A4" w:rsidP="007A66CB">
      <w:pPr>
        <w:rPr>
          <w:rFonts w:ascii="Arial" w:hAnsi="Arial" w:cs="Arial"/>
        </w:rPr>
      </w:pPr>
      <w:r>
        <w:rPr>
          <w:rFonts w:ascii="Arial" w:hAnsi="Arial" w:cs="Arial"/>
        </w:rPr>
        <w:t>1.</w:t>
      </w:r>
      <w:r>
        <w:rPr>
          <w:rFonts w:ascii="Arial" w:hAnsi="Arial" w:cs="Arial" w:hint="eastAsia"/>
        </w:rPr>
        <w:t xml:space="preserve"> </w:t>
      </w:r>
      <w:r w:rsidR="007A66CB">
        <w:rPr>
          <w:rFonts w:ascii="Arial" w:hAnsi="Arial" w:cs="Arial" w:hint="eastAsia"/>
        </w:rPr>
        <w:t>c</w:t>
      </w:r>
    </w:p>
    <w:p w14:paraId="33E343B2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2. b</w:t>
      </w:r>
    </w:p>
    <w:p w14:paraId="30A8DCE8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3. d</w:t>
      </w:r>
    </w:p>
    <w:p w14:paraId="592F7092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4. a</w:t>
      </w:r>
    </w:p>
    <w:p w14:paraId="0BFE650A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5. h</w:t>
      </w:r>
    </w:p>
    <w:p w14:paraId="3976D580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6. g</w:t>
      </w:r>
    </w:p>
    <w:p w14:paraId="1EE95111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7. f</w:t>
      </w:r>
    </w:p>
    <w:p w14:paraId="77D7AA2D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8. e</w:t>
      </w:r>
    </w:p>
    <w:p w14:paraId="27A8789C" w14:textId="77777777" w:rsidR="007A66CB" w:rsidRDefault="007A66CB" w:rsidP="007A66CB">
      <w:pPr>
        <w:rPr>
          <w:rFonts w:ascii="Arial" w:hAnsi="Arial" w:cs="Arial"/>
        </w:rPr>
      </w:pPr>
    </w:p>
    <w:p w14:paraId="0527C0AF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/>
        </w:rPr>
        <w:t>D.</w:t>
      </w:r>
    </w:p>
    <w:p w14:paraId="61179C0A" w14:textId="77777777" w:rsidR="006679A4" w:rsidRDefault="006679A4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 xml:space="preserve">1. </w:t>
      </w:r>
      <w:r w:rsidR="007A66CB">
        <w:rPr>
          <w:rFonts w:ascii="Arial" w:hAnsi="Arial" w:cs="Arial" w:hint="eastAsia"/>
        </w:rPr>
        <w:t>would rather</w:t>
      </w:r>
    </w:p>
    <w:p w14:paraId="61CA1AC0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2. than</w:t>
      </w:r>
    </w:p>
    <w:p w14:paraId="21711FE7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3. would rather get</w:t>
      </w:r>
    </w:p>
    <w:p w14:paraId="0BE1A6D4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4. get a parrot</w:t>
      </w:r>
    </w:p>
    <w:p w14:paraId="6AC9D88C" w14:textId="77777777" w:rsidR="007A66CB" w:rsidRDefault="007A66CB" w:rsidP="007A66CB">
      <w:pPr>
        <w:rPr>
          <w:rFonts w:ascii="Arial" w:hAnsi="Arial" w:cs="Arial"/>
        </w:rPr>
      </w:pPr>
    </w:p>
    <w:p w14:paraId="5C856247" w14:textId="77777777" w:rsidR="006679A4" w:rsidRPr="001B6587" w:rsidRDefault="006679A4" w:rsidP="006679A4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Listening</w:t>
      </w:r>
    </w:p>
    <w:p w14:paraId="04181B88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2BE4ECCD" w14:textId="77777777" w:rsidR="006679A4" w:rsidRDefault="007A66CB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1. T</w:t>
      </w:r>
    </w:p>
    <w:p w14:paraId="085D3763" w14:textId="77777777" w:rsidR="007A66CB" w:rsidRDefault="007A66CB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2. F</w:t>
      </w:r>
    </w:p>
    <w:p w14:paraId="7B228C4E" w14:textId="77777777" w:rsidR="007A66CB" w:rsidRDefault="007A66CB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3. T</w:t>
      </w:r>
    </w:p>
    <w:p w14:paraId="776D8724" w14:textId="77777777" w:rsidR="007A66CB" w:rsidRDefault="007A66CB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4. F</w:t>
      </w:r>
    </w:p>
    <w:p w14:paraId="3FE66531" w14:textId="77777777" w:rsidR="007A66CB" w:rsidRDefault="007A66CB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5. T</w:t>
      </w:r>
    </w:p>
    <w:p w14:paraId="04C4DF0C" w14:textId="77777777" w:rsidR="006679A4" w:rsidRDefault="006679A4" w:rsidP="006679A4">
      <w:pPr>
        <w:rPr>
          <w:rFonts w:ascii="Arial" w:hAnsi="Arial" w:cs="Arial"/>
        </w:rPr>
      </w:pPr>
    </w:p>
    <w:p w14:paraId="0FAD8576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0EE5B8E4" w14:textId="77777777" w:rsidR="006679A4" w:rsidRDefault="006679A4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7A66CB">
        <w:rPr>
          <w:rFonts w:ascii="Arial" w:hAnsi="Arial" w:cs="Arial" w:hint="eastAsia"/>
        </w:rPr>
        <w:t>c</w:t>
      </w:r>
    </w:p>
    <w:p w14:paraId="1DF2BF13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2. e</w:t>
      </w:r>
    </w:p>
    <w:p w14:paraId="0498F0E1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3. b</w:t>
      </w:r>
    </w:p>
    <w:p w14:paraId="7A5DAB52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4. a</w:t>
      </w:r>
    </w:p>
    <w:p w14:paraId="768262D8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5. d</w:t>
      </w:r>
    </w:p>
    <w:p w14:paraId="0316F4A1" w14:textId="77777777" w:rsidR="007A66CB" w:rsidRDefault="007A66CB" w:rsidP="007A66CB">
      <w:pPr>
        <w:rPr>
          <w:rFonts w:ascii="Arial" w:hAnsi="Arial" w:cs="Arial"/>
        </w:rPr>
      </w:pPr>
    </w:p>
    <w:p w14:paraId="22B37738" w14:textId="77777777" w:rsidR="006679A4" w:rsidRPr="001B6587" w:rsidRDefault="006679A4" w:rsidP="006679A4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Writing</w:t>
      </w:r>
    </w:p>
    <w:p w14:paraId="59F151B2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19D80CE8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5B5DF1">
        <w:rPr>
          <w:rFonts w:ascii="Arial" w:hAnsi="Arial" w:cs="Arial" w:hint="eastAsia"/>
        </w:rPr>
        <w:t xml:space="preserve"> rabbit than a snake.</w:t>
      </w:r>
    </w:p>
    <w:p w14:paraId="1073E1B2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5B5DF1">
        <w:rPr>
          <w:rFonts w:ascii="Arial" w:hAnsi="Arial" w:cs="Arial" w:hint="eastAsia"/>
        </w:rPr>
        <w:t xml:space="preserve"> snake than a lizard.</w:t>
      </w:r>
    </w:p>
    <w:p w14:paraId="48A63318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5B5DF1">
        <w:rPr>
          <w:rFonts w:ascii="Arial" w:hAnsi="Arial" w:cs="Arial" w:hint="eastAsia"/>
        </w:rPr>
        <w:t xml:space="preserve"> lizard than a kitten</w:t>
      </w:r>
    </w:p>
    <w:p w14:paraId="2B02F9DC" w14:textId="77777777" w:rsidR="007A66CB" w:rsidRDefault="007A66CB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5B5DF1">
        <w:rPr>
          <w:rFonts w:ascii="Arial" w:hAnsi="Arial" w:cs="Arial" w:hint="eastAsia"/>
        </w:rPr>
        <w:t xml:space="preserve"> parrot than a kitten.</w:t>
      </w:r>
    </w:p>
    <w:p w14:paraId="2C38341B" w14:textId="77777777" w:rsidR="005B5DF1" w:rsidRDefault="005B5DF1" w:rsidP="007A66CB">
      <w:pPr>
        <w:rPr>
          <w:rFonts w:ascii="Arial" w:hAnsi="Arial" w:cs="Arial"/>
        </w:rPr>
      </w:pPr>
    </w:p>
    <w:p w14:paraId="0333B8B8" w14:textId="77777777" w:rsidR="005B5DF1" w:rsidRDefault="005B5DF1" w:rsidP="007A66CB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72421434" w14:textId="77777777" w:rsidR="005B5DF1" w:rsidRDefault="005B5DF1" w:rsidP="007A66CB">
      <w:pPr>
        <w:rPr>
          <w:rFonts w:ascii="Arial" w:hAnsi="Arial" w:cs="Arial"/>
        </w:rPr>
      </w:pPr>
      <w:r>
        <w:rPr>
          <w:rFonts w:ascii="Arial" w:hAnsi="Arial" w:cs="Arial"/>
        </w:rPr>
        <w:t>Answers will vary.</w:t>
      </w:r>
    </w:p>
    <w:p w14:paraId="6C0DF2EB" w14:textId="77777777" w:rsidR="007A66CB" w:rsidRDefault="007A66CB" w:rsidP="007A66CB">
      <w:pPr>
        <w:rPr>
          <w:rFonts w:ascii="Arial" w:hAnsi="Arial" w:cs="Arial"/>
        </w:rPr>
      </w:pPr>
    </w:p>
    <w:p w14:paraId="6E2D2505" w14:textId="77777777" w:rsidR="006679A4" w:rsidRPr="00461F08" w:rsidRDefault="006679A4" w:rsidP="006679A4">
      <w:pPr>
        <w:rPr>
          <w:rFonts w:ascii="Arial" w:hAnsi="Arial" w:cs="Arial"/>
          <w:b/>
        </w:rPr>
      </w:pPr>
      <w:r w:rsidRPr="00461F08">
        <w:rPr>
          <w:rFonts w:ascii="Arial" w:hAnsi="Arial" w:cs="Arial" w:hint="eastAsia"/>
          <w:b/>
        </w:rPr>
        <w:t>Vocabulary</w:t>
      </w:r>
    </w:p>
    <w:p w14:paraId="54F21033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65645735" w14:textId="77777777" w:rsidR="006679A4" w:rsidRPr="00461F08" w:rsidRDefault="006679A4" w:rsidP="006679A4">
      <w:pPr>
        <w:rPr>
          <w:rFonts w:ascii="Arial" w:hAnsi="Arial" w:cs="Arial"/>
        </w:rPr>
      </w:pPr>
      <w:r w:rsidRPr="00461F08">
        <w:rPr>
          <w:rFonts w:ascii="Arial" w:hAnsi="Arial" w:cs="Arial" w:hint="eastAsia"/>
        </w:rPr>
        <w:t>1.</w:t>
      </w:r>
      <w:r w:rsidR="000414A1">
        <w:rPr>
          <w:rFonts w:ascii="Arial" w:hAnsi="Arial" w:cs="Arial" w:hint="eastAsia"/>
        </w:rPr>
        <w:t xml:space="preserve"> cute</w:t>
      </w:r>
    </w:p>
    <w:p w14:paraId="55726E8F" w14:textId="77777777" w:rsidR="006679A4" w:rsidRPr="00461F08" w:rsidRDefault="006679A4" w:rsidP="006679A4">
      <w:pPr>
        <w:rPr>
          <w:rFonts w:ascii="Arial" w:hAnsi="Arial" w:cs="Arial"/>
        </w:rPr>
      </w:pPr>
      <w:r w:rsidRPr="00461F08">
        <w:rPr>
          <w:rFonts w:ascii="Arial" w:hAnsi="Arial" w:cs="Arial" w:hint="eastAsia"/>
        </w:rPr>
        <w:t>2.</w:t>
      </w:r>
      <w:r w:rsidR="005B5DF1">
        <w:rPr>
          <w:rFonts w:ascii="Arial" w:hAnsi="Arial" w:cs="Arial" w:hint="eastAsia"/>
        </w:rPr>
        <w:t xml:space="preserve"> </w:t>
      </w:r>
      <w:r w:rsidR="006A0A81">
        <w:rPr>
          <w:rFonts w:ascii="Arial" w:hAnsi="Arial" w:cs="Arial" w:hint="eastAsia"/>
        </w:rPr>
        <w:t>playful</w:t>
      </w:r>
    </w:p>
    <w:p w14:paraId="220849C7" w14:textId="77777777" w:rsidR="006679A4" w:rsidRPr="00461F08" w:rsidRDefault="006679A4" w:rsidP="006679A4">
      <w:pPr>
        <w:rPr>
          <w:rFonts w:ascii="Arial" w:hAnsi="Arial" w:cs="Arial"/>
        </w:rPr>
      </w:pPr>
      <w:r w:rsidRPr="00461F08">
        <w:rPr>
          <w:rFonts w:ascii="Arial" w:hAnsi="Arial" w:cs="Arial" w:hint="eastAsia"/>
        </w:rPr>
        <w:t>3.</w:t>
      </w:r>
      <w:r>
        <w:rPr>
          <w:rFonts w:ascii="Arial" w:hAnsi="Arial" w:cs="Arial" w:hint="eastAsia"/>
        </w:rPr>
        <w:t xml:space="preserve"> </w:t>
      </w:r>
      <w:r w:rsidR="006A0A81">
        <w:rPr>
          <w:rFonts w:ascii="Arial" w:hAnsi="Arial" w:cs="Arial" w:hint="eastAsia"/>
        </w:rPr>
        <w:t>care for</w:t>
      </w:r>
    </w:p>
    <w:p w14:paraId="33032B5D" w14:textId="77777777" w:rsidR="006679A4" w:rsidRPr="00461F08" w:rsidRDefault="006679A4" w:rsidP="006679A4">
      <w:pPr>
        <w:rPr>
          <w:rFonts w:ascii="Arial" w:hAnsi="Arial" w:cs="Arial"/>
        </w:rPr>
      </w:pPr>
      <w:r w:rsidRPr="00461F08">
        <w:rPr>
          <w:rFonts w:ascii="Arial" w:hAnsi="Arial" w:cs="Arial" w:hint="eastAsia"/>
        </w:rPr>
        <w:t>4.</w:t>
      </w:r>
      <w:r w:rsidR="006A0A81">
        <w:rPr>
          <w:rFonts w:ascii="Arial" w:hAnsi="Arial" w:cs="Arial" w:hint="eastAsia"/>
        </w:rPr>
        <w:t xml:space="preserve"> friendly</w:t>
      </w:r>
    </w:p>
    <w:p w14:paraId="1BA360FC" w14:textId="77777777" w:rsidR="006679A4" w:rsidRPr="00461F08" w:rsidRDefault="006679A4" w:rsidP="006679A4">
      <w:pPr>
        <w:rPr>
          <w:rFonts w:ascii="Arial" w:hAnsi="Arial" w:cs="Arial"/>
        </w:rPr>
      </w:pPr>
      <w:r w:rsidRPr="00461F08">
        <w:rPr>
          <w:rFonts w:ascii="Arial" w:hAnsi="Arial" w:cs="Arial" w:hint="eastAsia"/>
        </w:rPr>
        <w:t>5.</w:t>
      </w:r>
      <w:r w:rsidR="000414A1">
        <w:rPr>
          <w:rFonts w:ascii="Arial" w:hAnsi="Arial" w:cs="Arial" w:hint="eastAsia"/>
        </w:rPr>
        <w:t xml:space="preserve"> soft</w:t>
      </w:r>
    </w:p>
    <w:p w14:paraId="65CC60FC" w14:textId="77777777" w:rsidR="006679A4" w:rsidRPr="00461F08" w:rsidRDefault="006679A4" w:rsidP="006679A4">
      <w:pPr>
        <w:rPr>
          <w:rFonts w:ascii="Arial" w:hAnsi="Arial" w:cs="Arial"/>
        </w:rPr>
      </w:pPr>
      <w:r w:rsidRPr="00461F08">
        <w:rPr>
          <w:rFonts w:ascii="Arial" w:hAnsi="Arial" w:cs="Arial" w:hint="eastAsia"/>
        </w:rPr>
        <w:t>6.</w:t>
      </w:r>
      <w:r w:rsidR="006A0A81">
        <w:rPr>
          <w:rFonts w:ascii="Arial" w:hAnsi="Arial" w:cs="Arial" w:hint="eastAsia"/>
        </w:rPr>
        <w:t xml:space="preserve"> quiet</w:t>
      </w:r>
    </w:p>
    <w:p w14:paraId="6CB1A1A6" w14:textId="77777777" w:rsidR="006679A4" w:rsidRPr="00461F08" w:rsidRDefault="006679A4" w:rsidP="006679A4">
      <w:pPr>
        <w:rPr>
          <w:rFonts w:ascii="Arial" w:hAnsi="Arial" w:cs="Arial"/>
        </w:rPr>
      </w:pPr>
      <w:r w:rsidRPr="00461F08">
        <w:rPr>
          <w:rFonts w:ascii="Arial" w:hAnsi="Arial" w:cs="Arial" w:hint="eastAsia"/>
        </w:rPr>
        <w:t>7.</w:t>
      </w:r>
      <w:r w:rsidR="006A0A81">
        <w:rPr>
          <w:rFonts w:ascii="Arial" w:hAnsi="Arial" w:cs="Arial" w:hint="eastAsia"/>
        </w:rPr>
        <w:t xml:space="preserve"> </w:t>
      </w:r>
      <w:r w:rsidR="000414A1">
        <w:rPr>
          <w:rFonts w:ascii="Arial" w:hAnsi="Arial" w:cs="Arial" w:hint="eastAsia"/>
        </w:rPr>
        <w:t>active</w:t>
      </w:r>
    </w:p>
    <w:p w14:paraId="7593520A" w14:textId="77777777" w:rsidR="006679A4" w:rsidRPr="00461F08" w:rsidRDefault="006679A4" w:rsidP="006679A4">
      <w:pPr>
        <w:rPr>
          <w:rFonts w:ascii="Arial" w:hAnsi="Arial" w:cs="Arial"/>
        </w:rPr>
      </w:pPr>
      <w:r w:rsidRPr="00461F08">
        <w:rPr>
          <w:rFonts w:ascii="Arial" w:hAnsi="Arial" w:cs="Arial" w:hint="eastAsia"/>
        </w:rPr>
        <w:t>8.</w:t>
      </w:r>
      <w:r w:rsidR="000414A1">
        <w:rPr>
          <w:rFonts w:ascii="Arial" w:hAnsi="Arial" w:cs="Arial" w:hint="eastAsia"/>
        </w:rPr>
        <w:t xml:space="preserve"> clever</w:t>
      </w:r>
    </w:p>
    <w:p w14:paraId="2FBF49D6" w14:textId="77777777" w:rsidR="006679A4" w:rsidRPr="00461F08" w:rsidRDefault="006679A4" w:rsidP="006679A4">
      <w:pPr>
        <w:rPr>
          <w:rFonts w:ascii="Arial" w:hAnsi="Arial" w:cs="Arial"/>
          <w:b/>
        </w:rPr>
      </w:pPr>
    </w:p>
    <w:p w14:paraId="5880687D" w14:textId="77777777" w:rsidR="006679A4" w:rsidRPr="001B6587" w:rsidRDefault="006679A4" w:rsidP="006679A4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Speaking</w:t>
      </w:r>
    </w:p>
    <w:p w14:paraId="513563C4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084146AD" w14:textId="77777777" w:rsidR="006679A4" w:rsidRDefault="006679A4" w:rsidP="000414A1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0414A1">
        <w:rPr>
          <w:rFonts w:ascii="Arial" w:hAnsi="Arial" w:cs="Arial" w:hint="eastAsia"/>
        </w:rPr>
        <w:t>goldfish</w:t>
      </w:r>
    </w:p>
    <w:p w14:paraId="4B41009C" w14:textId="77777777" w:rsidR="000414A1" w:rsidRDefault="000414A1" w:rsidP="000414A1">
      <w:pPr>
        <w:rPr>
          <w:rFonts w:ascii="Arial" w:hAnsi="Arial" w:cs="Arial"/>
        </w:rPr>
      </w:pPr>
      <w:r>
        <w:rPr>
          <w:rFonts w:ascii="Arial" w:hAnsi="Arial" w:cs="Arial" w:hint="eastAsia"/>
        </w:rPr>
        <w:t>2. kitten</w:t>
      </w:r>
    </w:p>
    <w:p w14:paraId="17C14F7E" w14:textId="77777777" w:rsidR="000414A1" w:rsidRDefault="000414A1" w:rsidP="000414A1">
      <w:pPr>
        <w:rPr>
          <w:rFonts w:ascii="Arial" w:hAnsi="Arial" w:cs="Arial"/>
        </w:rPr>
      </w:pPr>
      <w:r>
        <w:rPr>
          <w:rFonts w:ascii="Arial" w:hAnsi="Arial" w:cs="Arial" w:hint="eastAsia"/>
        </w:rPr>
        <w:t>3. lizard</w:t>
      </w:r>
    </w:p>
    <w:p w14:paraId="6E13610C" w14:textId="77777777" w:rsidR="000414A1" w:rsidRDefault="000414A1" w:rsidP="000414A1">
      <w:pPr>
        <w:rPr>
          <w:rFonts w:ascii="Arial" w:hAnsi="Arial" w:cs="Arial"/>
        </w:rPr>
      </w:pPr>
      <w:r>
        <w:rPr>
          <w:rFonts w:ascii="Arial" w:hAnsi="Arial" w:cs="Arial" w:hint="eastAsia"/>
        </w:rPr>
        <w:t>4. parrot</w:t>
      </w:r>
    </w:p>
    <w:p w14:paraId="787F061D" w14:textId="77777777" w:rsidR="000414A1" w:rsidRDefault="000414A1" w:rsidP="000414A1">
      <w:pPr>
        <w:rPr>
          <w:rFonts w:ascii="Arial" w:hAnsi="Arial" w:cs="Arial"/>
        </w:rPr>
      </w:pPr>
    </w:p>
    <w:p w14:paraId="3C1A7102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5D6E37E9" w14:textId="77777777" w:rsidR="006679A4" w:rsidRDefault="006679A4" w:rsidP="000414A1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0414A1">
        <w:rPr>
          <w:rFonts w:ascii="Arial" w:hAnsi="Arial" w:cs="Arial" w:hint="eastAsia"/>
        </w:rPr>
        <w:t>quieter</w:t>
      </w:r>
    </w:p>
    <w:p w14:paraId="6863CBD8" w14:textId="77777777" w:rsidR="000414A1" w:rsidRDefault="000414A1" w:rsidP="000414A1">
      <w:pPr>
        <w:rPr>
          <w:rFonts w:ascii="Arial" w:hAnsi="Arial" w:cs="Arial"/>
        </w:rPr>
      </w:pPr>
      <w:r>
        <w:rPr>
          <w:rFonts w:ascii="Arial" w:hAnsi="Arial" w:cs="Arial" w:hint="eastAsia"/>
        </w:rPr>
        <w:t>2. softer</w:t>
      </w:r>
    </w:p>
    <w:p w14:paraId="57901461" w14:textId="77777777" w:rsidR="000414A1" w:rsidRDefault="000414A1" w:rsidP="000414A1">
      <w:pPr>
        <w:rPr>
          <w:rFonts w:ascii="Arial" w:hAnsi="Arial" w:cs="Arial"/>
        </w:rPr>
      </w:pPr>
      <w:r>
        <w:rPr>
          <w:rFonts w:ascii="Arial" w:hAnsi="Arial" w:cs="Arial" w:hint="eastAsia"/>
        </w:rPr>
        <w:t>3. easier to care for</w:t>
      </w:r>
    </w:p>
    <w:p w14:paraId="4D6AB131" w14:textId="77777777" w:rsidR="000414A1" w:rsidRDefault="000414A1" w:rsidP="000414A1">
      <w:pPr>
        <w:rPr>
          <w:rFonts w:ascii="Arial" w:hAnsi="Arial" w:cs="Arial"/>
        </w:rPr>
      </w:pPr>
      <w:r>
        <w:rPr>
          <w:rFonts w:ascii="Arial" w:hAnsi="Arial" w:cs="Arial" w:hint="eastAsia"/>
        </w:rPr>
        <w:t>4. more clever</w:t>
      </w:r>
    </w:p>
    <w:p w14:paraId="111C8A7B" w14:textId="77777777" w:rsidR="000414A1" w:rsidRDefault="000414A1" w:rsidP="000414A1">
      <w:pPr>
        <w:rPr>
          <w:rFonts w:ascii="Arial" w:hAnsi="Arial" w:cs="Arial"/>
        </w:rPr>
      </w:pPr>
    </w:p>
    <w:p w14:paraId="0EF956D2" w14:textId="77777777" w:rsidR="000414A1" w:rsidRDefault="000414A1" w:rsidP="000414A1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0E846A5E" w14:textId="77777777" w:rsidR="000414A1" w:rsidRDefault="000414A1" w:rsidP="000414A1">
      <w:pPr>
        <w:rPr>
          <w:rFonts w:ascii="Arial" w:hAnsi="Arial" w:cs="Arial"/>
        </w:rPr>
      </w:pPr>
      <w:r>
        <w:rPr>
          <w:rFonts w:ascii="Arial" w:hAnsi="Arial" w:cs="Arial"/>
        </w:rPr>
        <w:t>Answers will vary.</w:t>
      </w:r>
    </w:p>
    <w:p w14:paraId="08F154D8" w14:textId="77777777" w:rsidR="000414A1" w:rsidRDefault="000414A1" w:rsidP="000414A1">
      <w:pPr>
        <w:rPr>
          <w:rFonts w:ascii="Arial" w:hAnsi="Arial" w:cs="Arial"/>
          <w:b/>
        </w:rPr>
      </w:pPr>
    </w:p>
    <w:p w14:paraId="2D509AE4" w14:textId="77777777" w:rsidR="006679A4" w:rsidRPr="001B6587" w:rsidRDefault="006679A4" w:rsidP="006679A4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Connect</w:t>
      </w:r>
    </w:p>
    <w:p w14:paraId="0852EE0E" w14:textId="77777777" w:rsidR="006679A4" w:rsidRDefault="000414A1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70833EAA" w14:textId="77777777" w:rsidR="000414A1" w:rsidRDefault="000414A1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295586">
        <w:rPr>
          <w:rFonts w:ascii="Arial" w:hAnsi="Arial" w:cs="Arial" w:hint="eastAsia"/>
        </w:rPr>
        <w:t xml:space="preserve"> Yes</w:t>
      </w:r>
      <w:r>
        <w:rPr>
          <w:rFonts w:ascii="Arial" w:hAnsi="Arial" w:cs="Arial" w:hint="eastAsia"/>
        </w:rPr>
        <w:t xml:space="preserve">  </w:t>
      </w:r>
    </w:p>
    <w:p w14:paraId="7607E6B5" w14:textId="77777777" w:rsidR="000414A1" w:rsidRDefault="000414A1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2.</w:t>
      </w:r>
      <w:r w:rsidR="00295586">
        <w:rPr>
          <w:rFonts w:ascii="Arial" w:hAnsi="Arial" w:cs="Arial" w:hint="eastAsia"/>
        </w:rPr>
        <w:t xml:space="preserve"> No</w:t>
      </w:r>
    </w:p>
    <w:p w14:paraId="282A9DC6" w14:textId="77777777" w:rsidR="000414A1" w:rsidRDefault="000414A1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295586">
        <w:rPr>
          <w:rFonts w:ascii="Arial" w:hAnsi="Arial" w:cs="Arial" w:hint="eastAsia"/>
        </w:rPr>
        <w:t xml:space="preserve"> Yes</w:t>
      </w:r>
    </w:p>
    <w:p w14:paraId="05F37DB0" w14:textId="77777777" w:rsidR="006679A4" w:rsidRDefault="000414A1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295586">
        <w:rPr>
          <w:rFonts w:ascii="Arial" w:hAnsi="Arial" w:cs="Arial" w:hint="eastAsia"/>
        </w:rPr>
        <w:t xml:space="preserve"> Yes</w:t>
      </w:r>
    </w:p>
    <w:p w14:paraId="69298AB9" w14:textId="77777777" w:rsidR="000414A1" w:rsidRPr="000414A1" w:rsidRDefault="000414A1" w:rsidP="006679A4">
      <w:pPr>
        <w:rPr>
          <w:rFonts w:ascii="Arial" w:hAnsi="Arial" w:cs="Arial"/>
        </w:rPr>
      </w:pPr>
    </w:p>
    <w:p w14:paraId="79BBC77A" w14:textId="77777777" w:rsidR="006679A4" w:rsidRPr="001B6587" w:rsidRDefault="006679A4" w:rsidP="006679A4">
      <w:pPr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Reading &amp; Writing</w:t>
      </w:r>
    </w:p>
    <w:p w14:paraId="33E07F38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  <w:r w:rsidR="00295586">
        <w:rPr>
          <w:rFonts w:ascii="Arial" w:hAnsi="Arial" w:cs="Arial" w:hint="eastAsia"/>
        </w:rPr>
        <w:t xml:space="preserve"> </w:t>
      </w:r>
    </w:p>
    <w:p w14:paraId="467D5066" w14:textId="77777777" w:rsidR="006679A4" w:rsidRDefault="006679A4" w:rsidP="000414A1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</w:t>
      </w:r>
      <w:r w:rsidR="00295586">
        <w:rPr>
          <w:rFonts w:ascii="Arial" w:hAnsi="Arial" w:cs="Arial" w:hint="eastAsia"/>
        </w:rPr>
        <w:t>goldfish</w:t>
      </w:r>
    </w:p>
    <w:p w14:paraId="508236B7" w14:textId="77777777" w:rsidR="000414A1" w:rsidRDefault="000414A1" w:rsidP="000414A1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295586">
        <w:rPr>
          <w:rFonts w:ascii="Arial" w:hAnsi="Arial" w:cs="Arial" w:hint="eastAsia"/>
        </w:rPr>
        <w:t xml:space="preserve"> quieter</w:t>
      </w:r>
    </w:p>
    <w:p w14:paraId="2E79E645" w14:textId="77777777" w:rsidR="000414A1" w:rsidRDefault="000414A1" w:rsidP="000414A1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295586">
        <w:rPr>
          <w:rFonts w:ascii="Arial" w:hAnsi="Arial" w:cs="Arial" w:hint="eastAsia"/>
        </w:rPr>
        <w:t xml:space="preserve"> turtle</w:t>
      </w:r>
    </w:p>
    <w:p w14:paraId="1583AC1A" w14:textId="77777777" w:rsidR="000414A1" w:rsidRDefault="000414A1" w:rsidP="000414A1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295586">
        <w:rPr>
          <w:rFonts w:ascii="Arial" w:hAnsi="Arial" w:cs="Arial" w:hint="eastAsia"/>
        </w:rPr>
        <w:t xml:space="preserve"> more active</w:t>
      </w:r>
    </w:p>
    <w:p w14:paraId="776E1C69" w14:textId="77777777" w:rsidR="000414A1" w:rsidRDefault="000414A1" w:rsidP="000414A1">
      <w:pPr>
        <w:rPr>
          <w:rFonts w:ascii="Arial" w:hAnsi="Arial" w:cs="Arial"/>
        </w:rPr>
      </w:pPr>
      <w:r>
        <w:rPr>
          <w:rFonts w:ascii="Arial" w:hAnsi="Arial" w:cs="Arial" w:hint="eastAsia"/>
        </w:rPr>
        <w:t>6.</w:t>
      </w:r>
      <w:r w:rsidR="00295586">
        <w:rPr>
          <w:rFonts w:ascii="Arial" w:hAnsi="Arial" w:cs="Arial" w:hint="eastAsia"/>
        </w:rPr>
        <w:t xml:space="preserve"> easy to care for</w:t>
      </w:r>
    </w:p>
    <w:p w14:paraId="5644E679" w14:textId="77777777" w:rsidR="000414A1" w:rsidRDefault="000414A1" w:rsidP="000414A1">
      <w:pPr>
        <w:rPr>
          <w:rFonts w:ascii="Arial" w:hAnsi="Arial" w:cs="Arial"/>
        </w:rPr>
      </w:pPr>
    </w:p>
    <w:p w14:paraId="2C4A9363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4405183A" w14:textId="77777777" w:rsidR="006679A4" w:rsidRDefault="00295586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</w:t>
      </w:r>
    </w:p>
    <w:p w14:paraId="127F4C0E" w14:textId="77777777" w:rsidR="006679A4" w:rsidRDefault="006679A4" w:rsidP="006679A4">
      <w:pPr>
        <w:rPr>
          <w:rFonts w:ascii="Arial" w:hAnsi="Arial" w:cs="Arial"/>
        </w:rPr>
      </w:pPr>
    </w:p>
    <w:p w14:paraId="3895668A" w14:textId="77777777" w:rsidR="006679A4" w:rsidRPr="00D53441" w:rsidRDefault="006679A4" w:rsidP="006679A4">
      <w:pPr>
        <w:shd w:val="clear" w:color="auto" w:fill="D9D9D9" w:themeFill="background1" w:themeFillShade="D9"/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Unit 4</w:t>
      </w:r>
    </w:p>
    <w:p w14:paraId="568B917A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4358CAE3" w14:textId="77777777" w:rsidR="006679A4" w:rsidRDefault="006679A4" w:rsidP="00295586">
      <w:pPr>
        <w:rPr>
          <w:rFonts w:ascii="Arial" w:hAnsi="Arial" w:cs="Arial"/>
        </w:rPr>
      </w:pPr>
      <w:r w:rsidRPr="008A741E">
        <w:rPr>
          <w:rFonts w:ascii="Arial" w:hAnsi="Arial" w:cs="Arial" w:hint="eastAsia"/>
        </w:rPr>
        <w:t>1.</w:t>
      </w:r>
      <w:r>
        <w:rPr>
          <w:rFonts w:ascii="Arial" w:hAnsi="Arial" w:cs="Arial" w:hint="eastAsia"/>
        </w:rPr>
        <w:t xml:space="preserve"> </w:t>
      </w:r>
      <w:r w:rsidR="00295586">
        <w:rPr>
          <w:rFonts w:ascii="Arial" w:hAnsi="Arial" w:cs="Arial" w:hint="eastAsia"/>
        </w:rPr>
        <w:t>airplane</w:t>
      </w:r>
    </w:p>
    <w:p w14:paraId="406C50F0" w14:textId="77777777" w:rsidR="00295586" w:rsidRDefault="00295586" w:rsidP="00295586">
      <w:pPr>
        <w:rPr>
          <w:rFonts w:ascii="Arial" w:hAnsi="Arial" w:cs="Arial"/>
        </w:rPr>
      </w:pPr>
      <w:r>
        <w:rPr>
          <w:rFonts w:ascii="Arial" w:hAnsi="Arial" w:cs="Arial" w:hint="eastAsia"/>
        </w:rPr>
        <w:t>2. tour</w:t>
      </w:r>
    </w:p>
    <w:p w14:paraId="1669E54D" w14:textId="77777777" w:rsidR="00295586" w:rsidRDefault="00295586" w:rsidP="00295586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3. musical </w:t>
      </w:r>
    </w:p>
    <w:p w14:paraId="778E73D7" w14:textId="77777777" w:rsidR="00295586" w:rsidRDefault="00295586" w:rsidP="00295586">
      <w:pPr>
        <w:rPr>
          <w:rFonts w:ascii="Arial" w:hAnsi="Arial" w:cs="Arial"/>
        </w:rPr>
      </w:pPr>
      <w:r>
        <w:rPr>
          <w:rFonts w:ascii="Arial" w:hAnsi="Arial" w:cs="Arial" w:hint="eastAsia"/>
        </w:rPr>
        <w:t>4. castle</w:t>
      </w:r>
    </w:p>
    <w:p w14:paraId="2EFEFA24" w14:textId="77777777" w:rsidR="00295586" w:rsidRDefault="00295586" w:rsidP="00295586">
      <w:pPr>
        <w:rPr>
          <w:rFonts w:ascii="Arial" w:hAnsi="Arial" w:cs="Arial"/>
        </w:rPr>
      </w:pPr>
      <w:r>
        <w:rPr>
          <w:rFonts w:ascii="Arial" w:hAnsi="Arial" w:cs="Arial" w:hint="eastAsia"/>
        </w:rPr>
        <w:t>5. amusement park</w:t>
      </w:r>
    </w:p>
    <w:p w14:paraId="06CEF473" w14:textId="77777777" w:rsidR="00295586" w:rsidRDefault="00295586" w:rsidP="00295586">
      <w:pPr>
        <w:rPr>
          <w:rFonts w:ascii="Arial" w:hAnsi="Arial" w:cs="Arial"/>
        </w:rPr>
      </w:pPr>
      <w:r>
        <w:rPr>
          <w:rFonts w:ascii="Arial" w:hAnsi="Arial" w:cs="Arial" w:hint="eastAsia"/>
        </w:rPr>
        <w:t>6. hotel</w:t>
      </w:r>
    </w:p>
    <w:p w14:paraId="4C848A30" w14:textId="77777777" w:rsidR="00295586" w:rsidRDefault="00295586" w:rsidP="00295586">
      <w:pPr>
        <w:rPr>
          <w:rFonts w:ascii="Arial" w:hAnsi="Arial" w:cs="Arial"/>
        </w:rPr>
      </w:pPr>
      <w:r>
        <w:rPr>
          <w:rFonts w:ascii="Arial" w:hAnsi="Arial" w:cs="Arial" w:hint="eastAsia"/>
        </w:rPr>
        <w:t>7. museum</w:t>
      </w:r>
    </w:p>
    <w:p w14:paraId="13B625F0" w14:textId="77777777" w:rsidR="00295586" w:rsidRDefault="00295586" w:rsidP="00295586">
      <w:pPr>
        <w:rPr>
          <w:rFonts w:ascii="Arial" w:hAnsi="Arial" w:cs="Arial"/>
        </w:rPr>
      </w:pPr>
      <w:r>
        <w:rPr>
          <w:rFonts w:ascii="Arial" w:hAnsi="Arial" w:cs="Arial" w:hint="eastAsia"/>
        </w:rPr>
        <w:t>8. souvenirs</w:t>
      </w:r>
    </w:p>
    <w:p w14:paraId="4DDA1B23" w14:textId="77777777" w:rsidR="00295586" w:rsidRDefault="00295586" w:rsidP="00295586">
      <w:pPr>
        <w:rPr>
          <w:rFonts w:ascii="Arial" w:hAnsi="Arial" w:cs="Arial"/>
        </w:rPr>
      </w:pPr>
    </w:p>
    <w:p w14:paraId="434FFB56" w14:textId="77777777" w:rsidR="00295586" w:rsidRDefault="006679A4" w:rsidP="00295586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B. </w:t>
      </w:r>
    </w:p>
    <w:p w14:paraId="6E69E21D" w14:textId="77777777" w:rsidR="00295586" w:rsidRDefault="00295586" w:rsidP="00295586">
      <w:pPr>
        <w:rPr>
          <w:rFonts w:ascii="Arial" w:hAnsi="Arial" w:cs="Arial"/>
        </w:rPr>
      </w:pPr>
      <w:r>
        <w:rPr>
          <w:rFonts w:ascii="Arial" w:hAnsi="Arial" w:cs="Arial" w:hint="eastAsia"/>
        </w:rPr>
        <w:t>2. is going to take</w:t>
      </w:r>
    </w:p>
    <w:p w14:paraId="6F146480" w14:textId="77777777" w:rsidR="00295586" w:rsidRDefault="00295586" w:rsidP="00295586">
      <w:pPr>
        <w:rPr>
          <w:rFonts w:ascii="Arial" w:hAnsi="Arial" w:cs="Arial"/>
        </w:rPr>
      </w:pPr>
      <w:r>
        <w:rPr>
          <w:rFonts w:ascii="Arial" w:hAnsi="Arial" w:cs="Arial" w:hint="eastAsia"/>
        </w:rPr>
        <w:t>3. is going to watch</w:t>
      </w:r>
    </w:p>
    <w:p w14:paraId="7C6066FA" w14:textId="77777777" w:rsidR="00295586" w:rsidRDefault="00295586" w:rsidP="00295586">
      <w:pPr>
        <w:rPr>
          <w:rFonts w:ascii="Arial" w:hAnsi="Arial" w:cs="Arial"/>
        </w:rPr>
      </w:pPr>
      <w:r>
        <w:rPr>
          <w:rFonts w:ascii="Arial" w:hAnsi="Arial" w:cs="Arial" w:hint="eastAsia"/>
        </w:rPr>
        <w:t>4. am going to visit</w:t>
      </w:r>
    </w:p>
    <w:p w14:paraId="195B74FE" w14:textId="77777777" w:rsidR="00295586" w:rsidRDefault="00295586" w:rsidP="00295586">
      <w:pPr>
        <w:rPr>
          <w:rFonts w:ascii="Arial" w:hAnsi="Arial" w:cs="Arial"/>
        </w:rPr>
      </w:pPr>
      <w:r>
        <w:rPr>
          <w:rFonts w:ascii="Arial" w:hAnsi="Arial" w:cs="Arial" w:hint="eastAsia"/>
        </w:rPr>
        <w:t>5. are going to</w:t>
      </w:r>
    </w:p>
    <w:p w14:paraId="64A3E49A" w14:textId="77777777" w:rsidR="00295586" w:rsidRDefault="00295586" w:rsidP="00295586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6. </w:t>
      </w:r>
      <w:r w:rsidR="00135587">
        <w:rPr>
          <w:rFonts w:ascii="Arial" w:hAnsi="Arial" w:cs="Arial" w:hint="eastAsia"/>
        </w:rPr>
        <w:t>is going to stay</w:t>
      </w:r>
    </w:p>
    <w:p w14:paraId="7E85C7DA" w14:textId="77777777" w:rsidR="00295586" w:rsidRDefault="00295586" w:rsidP="00295586">
      <w:pPr>
        <w:rPr>
          <w:rFonts w:ascii="Arial" w:hAnsi="Arial" w:cs="Arial"/>
        </w:rPr>
      </w:pPr>
      <w:r>
        <w:rPr>
          <w:rFonts w:ascii="Arial" w:hAnsi="Arial" w:cs="Arial" w:hint="eastAsia"/>
        </w:rPr>
        <w:t>7.</w:t>
      </w:r>
      <w:r w:rsidR="00135587">
        <w:rPr>
          <w:rFonts w:ascii="Arial" w:hAnsi="Arial" w:cs="Arial" w:hint="eastAsia"/>
        </w:rPr>
        <w:t xml:space="preserve"> are going to visit</w:t>
      </w:r>
    </w:p>
    <w:p w14:paraId="6D50E337" w14:textId="77777777" w:rsidR="006679A4" w:rsidRDefault="00295586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8.</w:t>
      </w:r>
      <w:r w:rsidR="00135587">
        <w:rPr>
          <w:rFonts w:ascii="Arial" w:hAnsi="Arial" w:cs="Arial" w:hint="eastAsia"/>
        </w:rPr>
        <w:t xml:space="preserve"> are going to buy</w:t>
      </w:r>
    </w:p>
    <w:p w14:paraId="532999E8" w14:textId="77777777" w:rsidR="00295586" w:rsidRDefault="00295586" w:rsidP="006679A4">
      <w:pPr>
        <w:rPr>
          <w:rFonts w:ascii="Arial" w:hAnsi="Arial" w:cs="Arial"/>
        </w:rPr>
      </w:pPr>
    </w:p>
    <w:p w14:paraId="7E024CE4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394CD172" w14:textId="77777777" w:rsidR="006679A4" w:rsidRDefault="006679A4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135587">
        <w:rPr>
          <w:rFonts w:ascii="Arial" w:hAnsi="Arial" w:cs="Arial" w:hint="eastAsia"/>
        </w:rPr>
        <w:t xml:space="preserve"> b</w:t>
      </w:r>
    </w:p>
    <w:p w14:paraId="530BDDC0" w14:textId="77777777" w:rsidR="00135587" w:rsidRDefault="00135587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>2. c</w:t>
      </w:r>
    </w:p>
    <w:p w14:paraId="0946F8B4" w14:textId="77777777" w:rsidR="00135587" w:rsidRDefault="00135587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>3. a</w:t>
      </w:r>
    </w:p>
    <w:p w14:paraId="02BFBEBA" w14:textId="77777777" w:rsidR="00135587" w:rsidRDefault="00135587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4. d </w:t>
      </w:r>
    </w:p>
    <w:p w14:paraId="110494EE" w14:textId="77777777" w:rsidR="00135587" w:rsidRDefault="00135587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>5. f</w:t>
      </w:r>
    </w:p>
    <w:p w14:paraId="77D21A25" w14:textId="77777777" w:rsidR="00135587" w:rsidRDefault="00135587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>6. e</w:t>
      </w:r>
    </w:p>
    <w:p w14:paraId="5241EA50" w14:textId="77777777" w:rsidR="00135587" w:rsidRDefault="00135587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>7. h</w:t>
      </w:r>
    </w:p>
    <w:p w14:paraId="45C6D60E" w14:textId="77777777" w:rsidR="00135587" w:rsidRDefault="00135587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>8. g</w:t>
      </w:r>
    </w:p>
    <w:p w14:paraId="780EAC80" w14:textId="77777777" w:rsidR="00135587" w:rsidRDefault="00135587" w:rsidP="00135587">
      <w:pPr>
        <w:rPr>
          <w:rFonts w:ascii="Arial" w:hAnsi="Arial" w:cs="Arial"/>
        </w:rPr>
      </w:pPr>
    </w:p>
    <w:p w14:paraId="65FCAD66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D.</w:t>
      </w:r>
    </w:p>
    <w:p w14:paraId="2995087C" w14:textId="77777777" w:rsidR="006679A4" w:rsidRDefault="00135587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2. are going to take</w:t>
      </w:r>
    </w:p>
    <w:p w14:paraId="55733C23" w14:textId="77777777" w:rsidR="00135587" w:rsidRDefault="00135587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3. is going to fly</w:t>
      </w:r>
    </w:p>
    <w:p w14:paraId="40D6E24E" w14:textId="77777777" w:rsidR="00135587" w:rsidRDefault="00135587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4. is going to buy</w:t>
      </w:r>
    </w:p>
    <w:p w14:paraId="0EB4B124" w14:textId="77777777" w:rsidR="006679A4" w:rsidRDefault="006679A4" w:rsidP="006679A4">
      <w:pPr>
        <w:rPr>
          <w:rFonts w:ascii="Arial" w:hAnsi="Arial" w:cs="Arial"/>
        </w:rPr>
      </w:pPr>
    </w:p>
    <w:p w14:paraId="44FC6DA5" w14:textId="77777777" w:rsidR="006679A4" w:rsidRPr="001B6587" w:rsidRDefault="006679A4" w:rsidP="006679A4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Listening</w:t>
      </w:r>
    </w:p>
    <w:p w14:paraId="23073C4B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67A0CB8E" w14:textId="77777777" w:rsidR="006679A4" w:rsidRDefault="006679A4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135587">
        <w:rPr>
          <w:rFonts w:ascii="Arial" w:hAnsi="Arial" w:cs="Arial" w:hint="eastAsia"/>
        </w:rPr>
        <w:t>Yes</w:t>
      </w:r>
    </w:p>
    <w:p w14:paraId="1EADFD46" w14:textId="77777777" w:rsidR="00135587" w:rsidRDefault="00135587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>2. Yes</w:t>
      </w:r>
    </w:p>
    <w:p w14:paraId="13DA357B" w14:textId="77777777" w:rsidR="00135587" w:rsidRDefault="00135587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>3. No</w:t>
      </w:r>
    </w:p>
    <w:p w14:paraId="35427B5D" w14:textId="77777777" w:rsidR="00135587" w:rsidRDefault="00135587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>4. No</w:t>
      </w:r>
    </w:p>
    <w:p w14:paraId="528363CB" w14:textId="77777777" w:rsidR="00135587" w:rsidRDefault="00135587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>5. Yes</w:t>
      </w:r>
    </w:p>
    <w:p w14:paraId="159847C1" w14:textId="77777777" w:rsidR="00135587" w:rsidRDefault="00135587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>6. No</w:t>
      </w:r>
    </w:p>
    <w:p w14:paraId="0E0564E6" w14:textId="77777777" w:rsidR="00135587" w:rsidRDefault="00135587" w:rsidP="00135587">
      <w:pPr>
        <w:rPr>
          <w:rFonts w:ascii="Arial" w:hAnsi="Arial" w:cs="Arial"/>
        </w:rPr>
      </w:pPr>
    </w:p>
    <w:p w14:paraId="7FFC7E5A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148848BF" w14:textId="77777777" w:rsidR="006679A4" w:rsidRDefault="006679A4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 xml:space="preserve">1. </w:t>
      </w:r>
      <w:r w:rsidR="00135587">
        <w:rPr>
          <w:rFonts w:ascii="Arial" w:hAnsi="Arial" w:cs="Arial" w:hint="eastAsia"/>
        </w:rPr>
        <w:t>visit a museum, d</w:t>
      </w:r>
    </w:p>
    <w:p w14:paraId="4B5B7937" w14:textId="77777777" w:rsidR="00135587" w:rsidRDefault="00135587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>2. go to an amusement park, a</w:t>
      </w:r>
    </w:p>
    <w:p w14:paraId="0F4604CE" w14:textId="77777777" w:rsidR="00135587" w:rsidRDefault="00135587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>3. watch a musical, c</w:t>
      </w:r>
    </w:p>
    <w:p w14:paraId="0C3313CD" w14:textId="77777777" w:rsidR="00135587" w:rsidRDefault="00135587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>4. visit a castle, b</w:t>
      </w:r>
    </w:p>
    <w:p w14:paraId="1E8B6575" w14:textId="77777777" w:rsidR="00135587" w:rsidRDefault="00135587" w:rsidP="006679A4">
      <w:pPr>
        <w:rPr>
          <w:rFonts w:ascii="Arial" w:hAnsi="Arial" w:cs="Arial"/>
          <w:b/>
        </w:rPr>
      </w:pPr>
    </w:p>
    <w:p w14:paraId="64C00601" w14:textId="77777777" w:rsidR="006679A4" w:rsidRPr="001B6587" w:rsidRDefault="006679A4" w:rsidP="006679A4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 xml:space="preserve">Writing </w:t>
      </w:r>
    </w:p>
    <w:p w14:paraId="35B33FA9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389E146E" w14:textId="77777777" w:rsidR="00135587" w:rsidRDefault="00135587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>2. is going to take a tour</w:t>
      </w:r>
    </w:p>
    <w:p w14:paraId="2382983B" w14:textId="77777777" w:rsidR="00135587" w:rsidRDefault="00135587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>3. She is going to visit a museum</w:t>
      </w:r>
    </w:p>
    <w:p w14:paraId="6416C1DC" w14:textId="77777777" w:rsidR="00135587" w:rsidRDefault="00135587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>4. She is going to watch a musical</w:t>
      </w:r>
    </w:p>
    <w:p w14:paraId="5817F820" w14:textId="77777777" w:rsidR="00135587" w:rsidRDefault="00135587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>5. She is going to go to an amusement park</w:t>
      </w:r>
    </w:p>
    <w:p w14:paraId="2A96D059" w14:textId="77777777" w:rsidR="00135587" w:rsidRDefault="00135587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>6. She is going to buy souvenirs</w:t>
      </w:r>
    </w:p>
    <w:p w14:paraId="76C3AF4F" w14:textId="77777777" w:rsidR="00135587" w:rsidRDefault="00135587" w:rsidP="00135587">
      <w:pPr>
        <w:rPr>
          <w:rFonts w:ascii="Arial" w:hAnsi="Arial" w:cs="Arial"/>
          <w:b/>
        </w:rPr>
      </w:pPr>
    </w:p>
    <w:p w14:paraId="4C2966C1" w14:textId="77777777" w:rsidR="00135587" w:rsidRPr="00135587" w:rsidRDefault="00135587" w:rsidP="00135587">
      <w:pPr>
        <w:rPr>
          <w:rFonts w:ascii="Arial" w:hAnsi="Arial" w:cs="Arial"/>
        </w:rPr>
      </w:pPr>
      <w:r w:rsidRPr="00135587">
        <w:rPr>
          <w:rFonts w:ascii="Arial" w:hAnsi="Arial" w:cs="Arial" w:hint="eastAsia"/>
        </w:rPr>
        <w:t>B.</w:t>
      </w:r>
    </w:p>
    <w:p w14:paraId="6B57DA18" w14:textId="77777777" w:rsidR="00135587" w:rsidRPr="001B6587" w:rsidRDefault="00135587" w:rsidP="00135587">
      <w:pPr>
        <w:rPr>
          <w:rFonts w:ascii="Arial" w:hAnsi="Arial" w:cs="Arial"/>
          <w:b/>
        </w:rPr>
      </w:pPr>
      <w:r>
        <w:rPr>
          <w:rFonts w:ascii="Arial" w:hAnsi="Arial" w:cs="Arial"/>
        </w:rPr>
        <w:t>Answers will vary.</w:t>
      </w:r>
    </w:p>
    <w:p w14:paraId="2456BEB6" w14:textId="77777777" w:rsidR="00135587" w:rsidRDefault="00135587" w:rsidP="006679A4">
      <w:pPr>
        <w:rPr>
          <w:rFonts w:ascii="Arial" w:hAnsi="Arial" w:cs="Arial"/>
          <w:b/>
        </w:rPr>
      </w:pPr>
    </w:p>
    <w:p w14:paraId="2EDF067D" w14:textId="77777777" w:rsidR="00135587" w:rsidRDefault="00135587" w:rsidP="006679A4">
      <w:pPr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Vocabulary</w:t>
      </w:r>
    </w:p>
    <w:p w14:paraId="3D08AFFE" w14:textId="77777777" w:rsidR="00135587" w:rsidRPr="00135587" w:rsidRDefault="00135587" w:rsidP="006679A4">
      <w:pPr>
        <w:rPr>
          <w:rFonts w:ascii="Arial" w:hAnsi="Arial" w:cs="Arial"/>
        </w:rPr>
      </w:pPr>
      <w:r w:rsidRPr="00135587">
        <w:rPr>
          <w:rFonts w:ascii="Arial" w:hAnsi="Arial" w:cs="Arial" w:hint="eastAsia"/>
        </w:rPr>
        <w:t>1.</w:t>
      </w:r>
      <w:r>
        <w:rPr>
          <w:rFonts w:ascii="Arial" w:hAnsi="Arial" w:cs="Arial" w:hint="eastAsia"/>
        </w:rPr>
        <w:t xml:space="preserve"> </w:t>
      </w:r>
      <w:r w:rsidR="00B15F05">
        <w:rPr>
          <w:rFonts w:ascii="Arial" w:hAnsi="Arial" w:cs="Arial" w:hint="eastAsia"/>
        </w:rPr>
        <w:t>cruise</w:t>
      </w:r>
    </w:p>
    <w:p w14:paraId="11548129" w14:textId="77777777" w:rsidR="00135587" w:rsidRPr="00135587" w:rsidRDefault="00135587" w:rsidP="006679A4">
      <w:pPr>
        <w:rPr>
          <w:rFonts w:ascii="Arial" w:hAnsi="Arial" w:cs="Arial"/>
        </w:rPr>
      </w:pPr>
      <w:r w:rsidRPr="00135587">
        <w:rPr>
          <w:rFonts w:ascii="Arial" w:hAnsi="Arial" w:cs="Arial" w:hint="eastAsia"/>
        </w:rPr>
        <w:t>2.</w:t>
      </w:r>
      <w:r w:rsidR="00B15F05">
        <w:rPr>
          <w:rFonts w:ascii="Arial" w:hAnsi="Arial" w:cs="Arial" w:hint="eastAsia"/>
        </w:rPr>
        <w:t xml:space="preserve"> surfing</w:t>
      </w:r>
    </w:p>
    <w:p w14:paraId="71EBCC38" w14:textId="77777777" w:rsidR="00135587" w:rsidRPr="00135587" w:rsidRDefault="00135587" w:rsidP="006679A4">
      <w:pPr>
        <w:rPr>
          <w:rFonts w:ascii="Arial" w:hAnsi="Arial" w:cs="Arial"/>
        </w:rPr>
      </w:pPr>
      <w:r w:rsidRPr="00135587">
        <w:rPr>
          <w:rFonts w:ascii="Arial" w:hAnsi="Arial" w:cs="Arial" w:hint="eastAsia"/>
        </w:rPr>
        <w:t>3.</w:t>
      </w:r>
      <w:r w:rsidR="00B15F05">
        <w:rPr>
          <w:rFonts w:ascii="Arial" w:hAnsi="Arial" w:cs="Arial" w:hint="eastAsia"/>
        </w:rPr>
        <w:t xml:space="preserve"> sandcastle</w:t>
      </w:r>
    </w:p>
    <w:p w14:paraId="7E0687BC" w14:textId="77777777" w:rsidR="00135587" w:rsidRPr="00135587" w:rsidRDefault="00135587" w:rsidP="006679A4">
      <w:pPr>
        <w:rPr>
          <w:rFonts w:ascii="Arial" w:hAnsi="Arial" w:cs="Arial"/>
        </w:rPr>
      </w:pPr>
      <w:r w:rsidRPr="00135587">
        <w:rPr>
          <w:rFonts w:ascii="Arial" w:hAnsi="Arial" w:cs="Arial" w:hint="eastAsia"/>
        </w:rPr>
        <w:t>4.</w:t>
      </w:r>
      <w:r w:rsidR="00B15F05">
        <w:rPr>
          <w:rFonts w:ascii="Arial" w:hAnsi="Arial" w:cs="Arial" w:hint="eastAsia"/>
        </w:rPr>
        <w:t xml:space="preserve"> ocean</w:t>
      </w:r>
    </w:p>
    <w:p w14:paraId="5B924031" w14:textId="77777777" w:rsidR="00135587" w:rsidRPr="00135587" w:rsidRDefault="00135587" w:rsidP="006679A4">
      <w:pPr>
        <w:rPr>
          <w:rFonts w:ascii="Arial" w:hAnsi="Arial" w:cs="Arial"/>
        </w:rPr>
      </w:pPr>
      <w:r w:rsidRPr="00135587">
        <w:rPr>
          <w:rFonts w:ascii="Arial" w:hAnsi="Arial" w:cs="Arial" w:hint="eastAsia"/>
        </w:rPr>
        <w:t>5.</w:t>
      </w:r>
      <w:r w:rsidR="00B15F05">
        <w:rPr>
          <w:rFonts w:ascii="Arial" w:hAnsi="Arial" w:cs="Arial" w:hint="eastAsia"/>
        </w:rPr>
        <w:t xml:space="preserve"> boat</w:t>
      </w:r>
    </w:p>
    <w:p w14:paraId="14B56C3F" w14:textId="77777777" w:rsidR="00135587" w:rsidRPr="00135587" w:rsidRDefault="00135587" w:rsidP="006679A4">
      <w:pPr>
        <w:rPr>
          <w:rFonts w:ascii="Arial" w:hAnsi="Arial" w:cs="Arial"/>
        </w:rPr>
      </w:pPr>
      <w:r w:rsidRPr="00135587">
        <w:rPr>
          <w:rFonts w:ascii="Arial" w:hAnsi="Arial" w:cs="Arial" w:hint="eastAsia"/>
        </w:rPr>
        <w:t>6.</w:t>
      </w:r>
      <w:r w:rsidR="00B15F05">
        <w:rPr>
          <w:rFonts w:ascii="Arial" w:hAnsi="Arial" w:cs="Arial" w:hint="eastAsia"/>
        </w:rPr>
        <w:t xml:space="preserve"> fishing</w:t>
      </w:r>
    </w:p>
    <w:p w14:paraId="0F067B91" w14:textId="77777777" w:rsidR="00135587" w:rsidRPr="00135587" w:rsidRDefault="00135587" w:rsidP="006679A4">
      <w:pPr>
        <w:rPr>
          <w:rFonts w:ascii="Arial" w:hAnsi="Arial" w:cs="Arial"/>
        </w:rPr>
      </w:pPr>
      <w:r w:rsidRPr="00135587">
        <w:rPr>
          <w:rFonts w:ascii="Arial" w:hAnsi="Arial" w:cs="Arial" w:hint="eastAsia"/>
        </w:rPr>
        <w:t>7.</w:t>
      </w:r>
      <w:r w:rsidR="00B15F05">
        <w:rPr>
          <w:rFonts w:ascii="Arial" w:hAnsi="Arial" w:cs="Arial" w:hint="eastAsia"/>
        </w:rPr>
        <w:t xml:space="preserve"> swimming pool</w:t>
      </w:r>
    </w:p>
    <w:p w14:paraId="06BF1284" w14:textId="77777777" w:rsidR="00135587" w:rsidRPr="00135587" w:rsidRDefault="00135587" w:rsidP="006679A4">
      <w:pPr>
        <w:rPr>
          <w:rFonts w:ascii="Arial" w:hAnsi="Arial" w:cs="Arial"/>
        </w:rPr>
      </w:pPr>
      <w:r w:rsidRPr="00135587">
        <w:rPr>
          <w:rFonts w:ascii="Arial" w:hAnsi="Arial" w:cs="Arial" w:hint="eastAsia"/>
        </w:rPr>
        <w:t>8.</w:t>
      </w:r>
      <w:r w:rsidR="00B15F05">
        <w:rPr>
          <w:rFonts w:ascii="Arial" w:hAnsi="Arial" w:cs="Arial" w:hint="eastAsia"/>
        </w:rPr>
        <w:t xml:space="preserve"> beach</w:t>
      </w:r>
    </w:p>
    <w:p w14:paraId="6B360534" w14:textId="77777777" w:rsidR="00135587" w:rsidRDefault="00135587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A: </w:t>
      </w:r>
      <w:r w:rsidR="00B15F05">
        <w:rPr>
          <w:rFonts w:ascii="Arial" w:hAnsi="Arial" w:cs="Arial" w:hint="eastAsia"/>
        </w:rPr>
        <w:t>sandwich</w:t>
      </w:r>
    </w:p>
    <w:p w14:paraId="12727F06" w14:textId="77777777" w:rsidR="00B15F05" w:rsidRPr="00B15F05" w:rsidRDefault="00B15F05" w:rsidP="006679A4">
      <w:pPr>
        <w:rPr>
          <w:rFonts w:ascii="Arial" w:hAnsi="Arial" w:cs="Arial"/>
        </w:rPr>
      </w:pPr>
    </w:p>
    <w:p w14:paraId="4D7FC8A5" w14:textId="77777777" w:rsidR="006679A4" w:rsidRPr="001B6587" w:rsidRDefault="006679A4" w:rsidP="006679A4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Speaking</w:t>
      </w:r>
    </w:p>
    <w:p w14:paraId="3A413603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72C1E349" w14:textId="77777777" w:rsidR="006679A4" w:rsidRDefault="006679A4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135587">
        <w:rPr>
          <w:rFonts w:ascii="Arial" w:hAnsi="Arial" w:cs="Arial" w:hint="eastAsia"/>
        </w:rPr>
        <w:t xml:space="preserve"> a</w:t>
      </w:r>
    </w:p>
    <w:p w14:paraId="13394B54" w14:textId="77777777" w:rsidR="00135587" w:rsidRDefault="00135587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>2. a</w:t>
      </w:r>
    </w:p>
    <w:p w14:paraId="180B86E5" w14:textId="77777777" w:rsidR="00135587" w:rsidRDefault="00135587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>3. b</w:t>
      </w:r>
    </w:p>
    <w:p w14:paraId="0D42CD92" w14:textId="77777777" w:rsidR="00135587" w:rsidRDefault="00135587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4. </w:t>
      </w:r>
      <w:r w:rsidR="00B15F05">
        <w:rPr>
          <w:rFonts w:ascii="Arial" w:hAnsi="Arial" w:cs="Arial" w:hint="eastAsia"/>
        </w:rPr>
        <w:t>a</w:t>
      </w:r>
    </w:p>
    <w:p w14:paraId="56D50D5D" w14:textId="77777777" w:rsidR="00135587" w:rsidRDefault="00135587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B15F05">
        <w:rPr>
          <w:rFonts w:ascii="Arial" w:hAnsi="Arial" w:cs="Arial" w:hint="eastAsia"/>
        </w:rPr>
        <w:t xml:space="preserve"> a</w:t>
      </w:r>
    </w:p>
    <w:p w14:paraId="466E92E2" w14:textId="77777777" w:rsidR="00135587" w:rsidRDefault="00135587" w:rsidP="00135587">
      <w:pPr>
        <w:rPr>
          <w:rFonts w:ascii="Arial" w:hAnsi="Arial" w:cs="Arial"/>
        </w:rPr>
      </w:pPr>
      <w:r>
        <w:rPr>
          <w:rFonts w:ascii="Arial" w:hAnsi="Arial" w:cs="Arial" w:hint="eastAsia"/>
        </w:rPr>
        <w:t>6.</w:t>
      </w:r>
      <w:r w:rsidR="00B15F05">
        <w:rPr>
          <w:rFonts w:ascii="Arial" w:hAnsi="Arial" w:cs="Arial" w:hint="eastAsia"/>
        </w:rPr>
        <w:t xml:space="preserve"> b</w:t>
      </w:r>
    </w:p>
    <w:p w14:paraId="1B05C9BC" w14:textId="77777777" w:rsidR="00135587" w:rsidRDefault="00135587" w:rsidP="00135587">
      <w:pPr>
        <w:rPr>
          <w:rFonts w:ascii="Arial" w:hAnsi="Arial" w:cs="Arial"/>
        </w:rPr>
      </w:pPr>
    </w:p>
    <w:p w14:paraId="4818FEC6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01F2C4BB" w14:textId="77777777" w:rsidR="006679A4" w:rsidRDefault="00B15F05" w:rsidP="006679A4">
      <w:pPr>
        <w:rPr>
          <w:rFonts w:ascii="Arial" w:hAnsi="Arial" w:cs="Arial"/>
        </w:rPr>
      </w:pPr>
      <w:r>
        <w:rPr>
          <w:rFonts w:ascii="Arial" w:hAnsi="Arial" w:cs="Arial"/>
        </w:rPr>
        <w:t>Answers will vary.</w:t>
      </w:r>
    </w:p>
    <w:p w14:paraId="5971E265" w14:textId="77777777" w:rsidR="00B15F05" w:rsidRDefault="00B15F05" w:rsidP="006679A4">
      <w:pPr>
        <w:rPr>
          <w:rFonts w:ascii="Arial" w:hAnsi="Arial" w:cs="Arial"/>
        </w:rPr>
      </w:pPr>
    </w:p>
    <w:p w14:paraId="010719D5" w14:textId="77777777" w:rsidR="006679A4" w:rsidRPr="001B6587" w:rsidRDefault="006679A4" w:rsidP="006679A4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Connect</w:t>
      </w:r>
    </w:p>
    <w:p w14:paraId="0876C265" w14:textId="77777777" w:rsidR="006679A4" w:rsidRDefault="0013335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</w:t>
      </w:r>
      <w:r w:rsidR="006679A4">
        <w:rPr>
          <w:rFonts w:ascii="Arial" w:hAnsi="Arial" w:cs="Arial" w:hint="eastAsia"/>
        </w:rPr>
        <w:t>.</w:t>
      </w:r>
    </w:p>
    <w:p w14:paraId="4F0C5124" w14:textId="77777777" w:rsidR="006679A4" w:rsidRDefault="006679A4" w:rsidP="0013335F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13335F">
        <w:rPr>
          <w:rFonts w:ascii="Arial" w:hAnsi="Arial" w:cs="Arial" w:hint="eastAsia"/>
        </w:rPr>
        <w:t>is going to</w:t>
      </w:r>
    </w:p>
    <w:p w14:paraId="2691BD1D" w14:textId="77777777" w:rsidR="0013335F" w:rsidRDefault="0013335F" w:rsidP="0013335F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Ivrea, Italy </w:t>
      </w:r>
    </w:p>
    <w:p w14:paraId="4010DA67" w14:textId="77777777" w:rsidR="0013335F" w:rsidRDefault="0013335F" w:rsidP="0013335F">
      <w:pPr>
        <w:rPr>
          <w:rFonts w:ascii="Arial" w:hAnsi="Arial" w:cs="Arial"/>
        </w:rPr>
      </w:pPr>
      <w:r>
        <w:rPr>
          <w:rFonts w:ascii="Arial" w:hAnsi="Arial" w:cs="Arial" w:hint="eastAsia"/>
        </w:rPr>
        <w:t>3. fly on an airplane</w:t>
      </w:r>
    </w:p>
    <w:p w14:paraId="6197653A" w14:textId="77777777" w:rsidR="006679A4" w:rsidRDefault="0013335F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4. buy souvenirs</w:t>
      </w:r>
    </w:p>
    <w:p w14:paraId="08134AAD" w14:textId="77777777" w:rsidR="0013335F" w:rsidRDefault="0013335F" w:rsidP="006679A4">
      <w:pPr>
        <w:rPr>
          <w:rFonts w:ascii="Arial" w:hAnsi="Arial" w:cs="Arial"/>
        </w:rPr>
      </w:pPr>
    </w:p>
    <w:p w14:paraId="672471D6" w14:textId="77777777" w:rsidR="006679A4" w:rsidRPr="00FE329E" w:rsidRDefault="006679A4" w:rsidP="006679A4">
      <w:pPr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Reading &amp; Writing</w:t>
      </w:r>
    </w:p>
    <w:p w14:paraId="7C301846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5C202718" w14:textId="77777777" w:rsidR="006679A4" w:rsidRDefault="006679A4" w:rsidP="0013335F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13335F">
        <w:rPr>
          <w:rFonts w:ascii="Arial" w:hAnsi="Arial" w:cs="Arial" w:hint="eastAsia"/>
        </w:rPr>
        <w:t xml:space="preserve"> </w:t>
      </w:r>
      <w:r w:rsidR="00492397">
        <w:rPr>
          <w:rFonts w:ascii="Arial" w:hAnsi="Arial" w:cs="Arial" w:hint="eastAsia"/>
        </w:rPr>
        <w:t>go fishing</w:t>
      </w:r>
      <w:r>
        <w:rPr>
          <w:rFonts w:ascii="Arial" w:hAnsi="Arial" w:cs="Arial" w:hint="eastAsia"/>
        </w:rPr>
        <w:t xml:space="preserve"> </w:t>
      </w:r>
    </w:p>
    <w:p w14:paraId="5888B2B0" w14:textId="77777777" w:rsidR="0013335F" w:rsidRDefault="0013335F" w:rsidP="0013335F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492397">
        <w:rPr>
          <w:rFonts w:ascii="Arial" w:hAnsi="Arial" w:cs="Arial" w:hint="eastAsia"/>
        </w:rPr>
        <w:t xml:space="preserve"> sail on a boat</w:t>
      </w:r>
    </w:p>
    <w:p w14:paraId="0F3BE428" w14:textId="77777777" w:rsidR="0013335F" w:rsidRDefault="0013335F" w:rsidP="0013335F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492397">
        <w:rPr>
          <w:rFonts w:ascii="Arial" w:hAnsi="Arial" w:cs="Arial" w:hint="eastAsia"/>
        </w:rPr>
        <w:t xml:space="preserve"> go surfing</w:t>
      </w:r>
    </w:p>
    <w:p w14:paraId="07AC7A52" w14:textId="77777777" w:rsidR="0013335F" w:rsidRDefault="0013335F" w:rsidP="0013335F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492397">
        <w:rPr>
          <w:rFonts w:ascii="Arial" w:hAnsi="Arial" w:cs="Arial" w:hint="eastAsia"/>
        </w:rPr>
        <w:t xml:space="preserve"> play in a swimming pool</w:t>
      </w:r>
    </w:p>
    <w:p w14:paraId="7EDD6092" w14:textId="77777777" w:rsidR="0013335F" w:rsidRDefault="0013335F" w:rsidP="0013335F">
      <w:pPr>
        <w:rPr>
          <w:rFonts w:ascii="Arial" w:hAnsi="Arial" w:cs="Arial"/>
        </w:rPr>
      </w:pPr>
      <w:r>
        <w:rPr>
          <w:rFonts w:ascii="Arial" w:hAnsi="Arial" w:cs="Arial" w:hint="eastAsia"/>
        </w:rPr>
        <w:t>6.</w:t>
      </w:r>
      <w:r w:rsidR="00492397">
        <w:rPr>
          <w:rFonts w:ascii="Arial" w:hAnsi="Arial" w:cs="Arial" w:hint="eastAsia"/>
        </w:rPr>
        <w:t xml:space="preserve"> watch a musical</w:t>
      </w:r>
    </w:p>
    <w:p w14:paraId="0DCEB781" w14:textId="77777777" w:rsidR="0013335F" w:rsidRDefault="0013335F" w:rsidP="0013335F">
      <w:pPr>
        <w:rPr>
          <w:rFonts w:ascii="Arial" w:hAnsi="Arial" w:cs="Arial"/>
        </w:rPr>
      </w:pPr>
    </w:p>
    <w:p w14:paraId="4E628A15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355826A4" w14:textId="77777777" w:rsidR="006679A4" w:rsidRDefault="00492397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c</w:t>
      </w:r>
    </w:p>
    <w:p w14:paraId="11CF2158" w14:textId="77777777" w:rsidR="00CA7787" w:rsidRDefault="00CA7787" w:rsidP="006679A4">
      <w:pPr>
        <w:rPr>
          <w:rFonts w:ascii="Arial" w:hAnsi="Arial" w:cs="Arial"/>
        </w:rPr>
      </w:pPr>
    </w:p>
    <w:p w14:paraId="523EF68C" w14:textId="77777777" w:rsidR="006679A4" w:rsidRDefault="006679A4" w:rsidP="006679A4">
      <w:pPr>
        <w:shd w:val="clear" w:color="auto" w:fill="BFBFBF" w:themeFill="background1" w:themeFillShade="BF"/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Unit 5</w:t>
      </w:r>
    </w:p>
    <w:p w14:paraId="548540EF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1718F621" w14:textId="77777777" w:rsidR="006679A4" w:rsidRDefault="00492397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1. short</w:t>
      </w:r>
    </w:p>
    <w:p w14:paraId="33A719A5" w14:textId="77777777" w:rsidR="00492397" w:rsidRDefault="00492397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2. hairy</w:t>
      </w:r>
    </w:p>
    <w:p w14:paraId="2C8F97A0" w14:textId="77777777" w:rsidR="00492397" w:rsidRDefault="00492397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3. giraffe</w:t>
      </w:r>
    </w:p>
    <w:p w14:paraId="1BB88FF2" w14:textId="77777777" w:rsidR="00492397" w:rsidRDefault="00492397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4. monkey</w:t>
      </w:r>
    </w:p>
    <w:p w14:paraId="127700F2" w14:textId="77777777" w:rsidR="00492397" w:rsidRDefault="00492397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5. strong</w:t>
      </w:r>
    </w:p>
    <w:p w14:paraId="7A6C0912" w14:textId="77777777" w:rsidR="00492397" w:rsidRDefault="00492397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6. heavy</w:t>
      </w:r>
    </w:p>
    <w:p w14:paraId="1DA4EA7B" w14:textId="77777777" w:rsidR="00492397" w:rsidRDefault="00492397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7. lion</w:t>
      </w:r>
    </w:p>
    <w:p w14:paraId="5AC43CBC" w14:textId="77777777" w:rsidR="00492397" w:rsidRDefault="00492397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8. rhino</w:t>
      </w:r>
    </w:p>
    <w:p w14:paraId="355AE026" w14:textId="77777777" w:rsidR="00492397" w:rsidRDefault="00492397" w:rsidP="006679A4">
      <w:pPr>
        <w:rPr>
          <w:rFonts w:ascii="Arial" w:hAnsi="Arial" w:cs="Arial"/>
        </w:rPr>
      </w:pPr>
    </w:p>
    <w:p w14:paraId="7A55E233" w14:textId="77777777" w:rsidR="006679A4" w:rsidRDefault="006679A4" w:rsidP="006679A4">
      <w:pPr>
        <w:rPr>
          <w:rFonts w:ascii="Arial" w:hAnsi="Arial" w:cs="Arial"/>
        </w:rPr>
      </w:pPr>
    </w:p>
    <w:p w14:paraId="4BD3BAE8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14B64434" w14:textId="77777777" w:rsidR="006679A4" w:rsidRDefault="006679A4" w:rsidP="00492397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492397">
        <w:rPr>
          <w:rFonts w:ascii="Arial" w:hAnsi="Arial" w:cs="Arial" w:hint="eastAsia"/>
        </w:rPr>
        <w:t>is, shorter</w:t>
      </w:r>
    </w:p>
    <w:p w14:paraId="2F634447" w14:textId="77777777" w:rsidR="00492397" w:rsidRDefault="00492397" w:rsidP="00492397">
      <w:pPr>
        <w:rPr>
          <w:rFonts w:ascii="Arial" w:hAnsi="Arial" w:cs="Arial"/>
        </w:rPr>
      </w:pPr>
      <w:r>
        <w:rPr>
          <w:rFonts w:ascii="Arial" w:hAnsi="Arial" w:cs="Arial" w:hint="eastAsia"/>
        </w:rPr>
        <w:t>2. is, stronger</w:t>
      </w:r>
    </w:p>
    <w:p w14:paraId="0E3F12EA" w14:textId="77777777" w:rsidR="00492397" w:rsidRDefault="00492397" w:rsidP="00492397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3. are, </w:t>
      </w:r>
      <w:proofErr w:type="gramStart"/>
      <w:r>
        <w:rPr>
          <w:rFonts w:ascii="Arial" w:hAnsi="Arial" w:cs="Arial" w:hint="eastAsia"/>
        </w:rPr>
        <w:t>than</w:t>
      </w:r>
      <w:proofErr w:type="gramEnd"/>
    </w:p>
    <w:p w14:paraId="24C55A8D" w14:textId="77777777" w:rsidR="006679A4" w:rsidRDefault="00492397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4. are, heavier than</w:t>
      </w:r>
    </w:p>
    <w:p w14:paraId="422F87E6" w14:textId="77777777" w:rsidR="00492397" w:rsidRDefault="00492397" w:rsidP="006679A4">
      <w:pPr>
        <w:rPr>
          <w:rFonts w:ascii="Arial" w:hAnsi="Arial" w:cs="Arial"/>
        </w:rPr>
      </w:pPr>
    </w:p>
    <w:p w14:paraId="347D50A2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468B14AB" w14:textId="77777777" w:rsidR="006679A4" w:rsidRDefault="006679A4" w:rsidP="00492397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492397">
        <w:rPr>
          <w:rFonts w:ascii="Arial" w:hAnsi="Arial" w:cs="Arial" w:hint="eastAsia"/>
        </w:rPr>
        <w:t xml:space="preserve"> No</w:t>
      </w:r>
      <w:r>
        <w:rPr>
          <w:rFonts w:ascii="Arial" w:hAnsi="Arial" w:cs="Arial" w:hint="eastAsia"/>
        </w:rPr>
        <w:t xml:space="preserve"> </w:t>
      </w:r>
    </w:p>
    <w:p w14:paraId="60A4B857" w14:textId="77777777" w:rsidR="00492397" w:rsidRDefault="00492397" w:rsidP="00492397">
      <w:pPr>
        <w:rPr>
          <w:rFonts w:ascii="Arial" w:hAnsi="Arial" w:cs="Arial"/>
        </w:rPr>
      </w:pPr>
      <w:r>
        <w:rPr>
          <w:rFonts w:ascii="Arial" w:hAnsi="Arial" w:cs="Arial" w:hint="eastAsia"/>
        </w:rPr>
        <w:t>2. Yes</w:t>
      </w:r>
    </w:p>
    <w:p w14:paraId="2A40C1BD" w14:textId="77777777" w:rsidR="00492397" w:rsidRDefault="00492397" w:rsidP="00492397">
      <w:pPr>
        <w:rPr>
          <w:rFonts w:ascii="Arial" w:hAnsi="Arial" w:cs="Arial"/>
        </w:rPr>
      </w:pPr>
      <w:r>
        <w:rPr>
          <w:rFonts w:ascii="Arial" w:hAnsi="Arial" w:cs="Arial" w:hint="eastAsia"/>
        </w:rPr>
        <w:t>3. Yes</w:t>
      </w:r>
    </w:p>
    <w:p w14:paraId="11554B3A" w14:textId="77777777" w:rsidR="00492397" w:rsidRDefault="00492397" w:rsidP="00492397">
      <w:pPr>
        <w:rPr>
          <w:rFonts w:ascii="Arial" w:hAnsi="Arial" w:cs="Arial"/>
        </w:rPr>
      </w:pPr>
      <w:r>
        <w:rPr>
          <w:rFonts w:ascii="Arial" w:hAnsi="Arial" w:cs="Arial" w:hint="eastAsia"/>
        </w:rPr>
        <w:t>4. Yes</w:t>
      </w:r>
    </w:p>
    <w:p w14:paraId="1033A233" w14:textId="77777777" w:rsidR="00492397" w:rsidRDefault="00492397" w:rsidP="00492397">
      <w:pPr>
        <w:rPr>
          <w:rFonts w:ascii="Arial" w:hAnsi="Arial" w:cs="Arial"/>
        </w:rPr>
      </w:pPr>
      <w:r>
        <w:rPr>
          <w:rFonts w:ascii="Arial" w:hAnsi="Arial" w:cs="Arial" w:hint="eastAsia"/>
        </w:rPr>
        <w:t>5. Yes</w:t>
      </w:r>
    </w:p>
    <w:p w14:paraId="27E245DC" w14:textId="77777777" w:rsidR="00492397" w:rsidRDefault="00492397" w:rsidP="00492397">
      <w:pPr>
        <w:rPr>
          <w:rFonts w:ascii="Arial" w:hAnsi="Arial" w:cs="Arial"/>
        </w:rPr>
      </w:pPr>
      <w:r>
        <w:rPr>
          <w:rFonts w:ascii="Arial" w:hAnsi="Arial" w:cs="Arial" w:hint="eastAsia"/>
        </w:rPr>
        <w:t>6. Yes</w:t>
      </w:r>
    </w:p>
    <w:p w14:paraId="2E9EDFC4" w14:textId="77777777" w:rsidR="00492397" w:rsidRDefault="00492397" w:rsidP="00492397">
      <w:pPr>
        <w:rPr>
          <w:rFonts w:ascii="Arial" w:hAnsi="Arial" w:cs="Arial"/>
        </w:rPr>
      </w:pPr>
      <w:r>
        <w:rPr>
          <w:rFonts w:ascii="Arial" w:hAnsi="Arial" w:cs="Arial" w:hint="eastAsia"/>
        </w:rPr>
        <w:t>7. No</w:t>
      </w:r>
    </w:p>
    <w:p w14:paraId="1FFB29B0" w14:textId="77777777" w:rsidR="00492397" w:rsidRDefault="00492397" w:rsidP="00492397">
      <w:pPr>
        <w:rPr>
          <w:rFonts w:ascii="Arial" w:hAnsi="Arial" w:cs="Arial"/>
        </w:rPr>
      </w:pPr>
      <w:r>
        <w:rPr>
          <w:rFonts w:ascii="Arial" w:hAnsi="Arial" w:cs="Arial" w:hint="eastAsia"/>
        </w:rPr>
        <w:t>8. Yes</w:t>
      </w:r>
    </w:p>
    <w:p w14:paraId="017B035B" w14:textId="77777777" w:rsidR="00492397" w:rsidRDefault="00492397" w:rsidP="00492397">
      <w:pPr>
        <w:rPr>
          <w:rFonts w:ascii="Arial" w:hAnsi="Arial" w:cs="Arial"/>
        </w:rPr>
      </w:pPr>
    </w:p>
    <w:p w14:paraId="673C794C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D.</w:t>
      </w:r>
    </w:p>
    <w:p w14:paraId="16063E24" w14:textId="77777777" w:rsidR="006679A4" w:rsidRDefault="006679A4" w:rsidP="00492397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492397">
        <w:rPr>
          <w:rFonts w:ascii="Arial" w:hAnsi="Arial" w:cs="Arial" w:hint="eastAsia"/>
        </w:rPr>
        <w:t>shorter</w:t>
      </w:r>
    </w:p>
    <w:p w14:paraId="088AAEBE" w14:textId="77777777" w:rsidR="00492397" w:rsidRDefault="00492397" w:rsidP="00492397">
      <w:pPr>
        <w:rPr>
          <w:rFonts w:ascii="Arial" w:hAnsi="Arial" w:cs="Arial"/>
        </w:rPr>
      </w:pPr>
      <w:r>
        <w:rPr>
          <w:rFonts w:ascii="Arial" w:hAnsi="Arial" w:cs="Arial" w:hint="eastAsia"/>
        </w:rPr>
        <w:t>2. hairier</w:t>
      </w:r>
    </w:p>
    <w:p w14:paraId="4B5E6353" w14:textId="77777777" w:rsidR="00492397" w:rsidRDefault="00492397" w:rsidP="00492397">
      <w:pPr>
        <w:rPr>
          <w:rFonts w:ascii="Arial" w:hAnsi="Arial" w:cs="Arial"/>
        </w:rPr>
      </w:pPr>
      <w:r>
        <w:rPr>
          <w:rFonts w:ascii="Arial" w:hAnsi="Arial" w:cs="Arial" w:hint="eastAsia"/>
        </w:rPr>
        <w:t>3. stronger</w:t>
      </w:r>
    </w:p>
    <w:p w14:paraId="7F1538BF" w14:textId="77777777" w:rsidR="00492397" w:rsidRDefault="00492397" w:rsidP="00492397">
      <w:pPr>
        <w:rPr>
          <w:rFonts w:ascii="Arial" w:hAnsi="Arial" w:cs="Arial"/>
        </w:rPr>
      </w:pPr>
      <w:r>
        <w:rPr>
          <w:rFonts w:ascii="Arial" w:hAnsi="Arial" w:cs="Arial" w:hint="eastAsia"/>
        </w:rPr>
        <w:t>4. heavier</w:t>
      </w:r>
    </w:p>
    <w:p w14:paraId="6C2EF02B" w14:textId="77777777" w:rsidR="00492397" w:rsidRDefault="00492397" w:rsidP="00492397">
      <w:pPr>
        <w:rPr>
          <w:rFonts w:ascii="Arial" w:hAnsi="Arial" w:cs="Arial"/>
        </w:rPr>
      </w:pPr>
    </w:p>
    <w:p w14:paraId="5FC09A54" w14:textId="77777777" w:rsidR="006679A4" w:rsidRPr="001B6587" w:rsidRDefault="006679A4" w:rsidP="006679A4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Listening</w:t>
      </w:r>
    </w:p>
    <w:p w14:paraId="7AED7A54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037AE55A" w14:textId="77777777" w:rsidR="006679A4" w:rsidRDefault="006679A4" w:rsidP="00492397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492397">
        <w:rPr>
          <w:rFonts w:ascii="Arial" w:hAnsi="Arial" w:cs="Arial" w:hint="eastAsia"/>
        </w:rPr>
        <w:t>heavier</w:t>
      </w:r>
    </w:p>
    <w:p w14:paraId="1CBD527D" w14:textId="77777777" w:rsidR="00492397" w:rsidRDefault="00492397" w:rsidP="00492397">
      <w:pPr>
        <w:rPr>
          <w:rFonts w:ascii="Arial" w:hAnsi="Arial" w:cs="Arial"/>
        </w:rPr>
      </w:pPr>
      <w:r>
        <w:rPr>
          <w:rFonts w:ascii="Arial" w:hAnsi="Arial" w:cs="Arial" w:hint="eastAsia"/>
        </w:rPr>
        <w:t>2. shorter</w:t>
      </w:r>
    </w:p>
    <w:p w14:paraId="26124002" w14:textId="77777777" w:rsidR="00492397" w:rsidRDefault="00492397" w:rsidP="00492397">
      <w:pPr>
        <w:rPr>
          <w:rFonts w:ascii="Arial" w:hAnsi="Arial" w:cs="Arial"/>
        </w:rPr>
      </w:pPr>
      <w:r>
        <w:rPr>
          <w:rFonts w:ascii="Arial" w:hAnsi="Arial" w:cs="Arial" w:hint="eastAsia"/>
        </w:rPr>
        <w:t>3. stronger</w:t>
      </w:r>
    </w:p>
    <w:p w14:paraId="252E41DA" w14:textId="77777777" w:rsidR="00492397" w:rsidRDefault="00492397" w:rsidP="00492397">
      <w:pPr>
        <w:rPr>
          <w:rFonts w:ascii="Arial" w:hAnsi="Arial" w:cs="Arial"/>
        </w:rPr>
      </w:pPr>
      <w:r>
        <w:rPr>
          <w:rFonts w:ascii="Arial" w:hAnsi="Arial" w:cs="Arial" w:hint="eastAsia"/>
        </w:rPr>
        <w:t>4. hairier</w:t>
      </w:r>
    </w:p>
    <w:p w14:paraId="7AA119B7" w14:textId="77777777" w:rsidR="00492397" w:rsidRDefault="00492397" w:rsidP="00492397">
      <w:pPr>
        <w:rPr>
          <w:rFonts w:ascii="Arial" w:hAnsi="Arial" w:cs="Arial"/>
        </w:rPr>
      </w:pPr>
    </w:p>
    <w:p w14:paraId="1164734D" w14:textId="77777777" w:rsidR="00492397" w:rsidRDefault="00492397" w:rsidP="00492397">
      <w:pPr>
        <w:rPr>
          <w:rFonts w:ascii="Arial" w:hAnsi="Arial" w:cs="Arial"/>
        </w:rPr>
      </w:pPr>
    </w:p>
    <w:p w14:paraId="55A80127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29410724" w14:textId="77777777" w:rsidR="006679A4" w:rsidRDefault="00492397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, d, c, e</w:t>
      </w:r>
    </w:p>
    <w:p w14:paraId="3EBBBEFA" w14:textId="77777777" w:rsidR="00492397" w:rsidRDefault="00492397" w:rsidP="006679A4">
      <w:pPr>
        <w:rPr>
          <w:rFonts w:ascii="Arial" w:hAnsi="Arial" w:cs="Arial"/>
        </w:rPr>
      </w:pPr>
    </w:p>
    <w:p w14:paraId="439A60ED" w14:textId="77777777" w:rsidR="00492397" w:rsidRDefault="00492397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D.</w:t>
      </w:r>
    </w:p>
    <w:p w14:paraId="1485315A" w14:textId="77777777" w:rsidR="00492397" w:rsidRDefault="00492397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536652">
        <w:rPr>
          <w:rFonts w:ascii="Arial" w:hAnsi="Arial" w:cs="Arial" w:hint="eastAsia"/>
        </w:rPr>
        <w:t>shorter</w:t>
      </w:r>
    </w:p>
    <w:p w14:paraId="54C30796" w14:textId="77777777" w:rsidR="00492397" w:rsidRDefault="00492397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536652">
        <w:rPr>
          <w:rFonts w:ascii="Arial" w:hAnsi="Arial" w:cs="Arial" w:hint="eastAsia"/>
        </w:rPr>
        <w:t xml:space="preserve"> hairy</w:t>
      </w:r>
    </w:p>
    <w:p w14:paraId="5906E0AE" w14:textId="77777777" w:rsidR="00492397" w:rsidRDefault="00492397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536652">
        <w:rPr>
          <w:rFonts w:ascii="Arial" w:hAnsi="Arial" w:cs="Arial" w:hint="eastAsia"/>
        </w:rPr>
        <w:t xml:space="preserve"> hairier</w:t>
      </w:r>
    </w:p>
    <w:p w14:paraId="77E64F38" w14:textId="77777777" w:rsidR="00492397" w:rsidRDefault="00492397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536652">
        <w:rPr>
          <w:rFonts w:ascii="Arial" w:hAnsi="Arial" w:cs="Arial" w:hint="eastAsia"/>
        </w:rPr>
        <w:t xml:space="preserve"> stronger</w:t>
      </w:r>
    </w:p>
    <w:p w14:paraId="597A19A5" w14:textId="77777777" w:rsidR="00492397" w:rsidRDefault="00492397" w:rsidP="006679A4">
      <w:pPr>
        <w:rPr>
          <w:rFonts w:ascii="Arial" w:hAnsi="Arial" w:cs="Arial"/>
        </w:rPr>
      </w:pPr>
    </w:p>
    <w:p w14:paraId="3C36A3FC" w14:textId="77777777" w:rsidR="006679A4" w:rsidRPr="001B6587" w:rsidRDefault="006679A4" w:rsidP="006679A4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Writing</w:t>
      </w:r>
    </w:p>
    <w:p w14:paraId="173DDA9C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3AF840E7" w14:textId="77777777" w:rsidR="006679A4" w:rsidRDefault="006679A4" w:rsidP="00E902FA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E902FA">
        <w:rPr>
          <w:rFonts w:ascii="Arial" w:hAnsi="Arial" w:cs="Arial" w:hint="eastAsia"/>
        </w:rPr>
        <w:t>lion, shorter, giraffe</w:t>
      </w:r>
    </w:p>
    <w:p w14:paraId="60DEBA87" w14:textId="77777777" w:rsidR="00E902FA" w:rsidRDefault="00E902FA" w:rsidP="00E902FA">
      <w:pPr>
        <w:rPr>
          <w:rFonts w:ascii="Arial" w:hAnsi="Arial" w:cs="Arial"/>
        </w:rPr>
      </w:pPr>
      <w:r>
        <w:rPr>
          <w:rFonts w:ascii="Arial" w:hAnsi="Arial" w:cs="Arial" w:hint="eastAsia"/>
        </w:rPr>
        <w:t>2. lion, hairier, giraffe</w:t>
      </w:r>
    </w:p>
    <w:p w14:paraId="5BA6BA5D" w14:textId="77777777" w:rsidR="00E902FA" w:rsidRDefault="00E902FA" w:rsidP="00E902FA">
      <w:pPr>
        <w:rPr>
          <w:rFonts w:ascii="Arial" w:hAnsi="Arial" w:cs="Arial"/>
        </w:rPr>
      </w:pPr>
      <w:r>
        <w:rPr>
          <w:rFonts w:ascii="Arial" w:hAnsi="Arial" w:cs="Arial" w:hint="eastAsia"/>
        </w:rPr>
        <w:t>3. rhinos, heavier, monkeys</w:t>
      </w:r>
    </w:p>
    <w:p w14:paraId="26485C27" w14:textId="77777777" w:rsidR="00E902FA" w:rsidRDefault="00E902FA" w:rsidP="00E902FA">
      <w:pPr>
        <w:rPr>
          <w:rFonts w:ascii="Arial" w:hAnsi="Arial" w:cs="Arial"/>
        </w:rPr>
      </w:pPr>
      <w:r>
        <w:rPr>
          <w:rFonts w:ascii="Arial" w:hAnsi="Arial" w:cs="Arial" w:hint="eastAsia"/>
        </w:rPr>
        <w:t>4. rhinos, stronger than, monkeys</w:t>
      </w:r>
    </w:p>
    <w:p w14:paraId="4103F9E4" w14:textId="77777777" w:rsidR="00E902FA" w:rsidRDefault="00E902FA" w:rsidP="00E902FA">
      <w:pPr>
        <w:rPr>
          <w:rFonts w:ascii="Arial" w:hAnsi="Arial" w:cs="Arial"/>
        </w:rPr>
      </w:pPr>
      <w:r>
        <w:rPr>
          <w:rFonts w:ascii="Arial" w:hAnsi="Arial" w:cs="Arial" w:hint="eastAsia"/>
        </w:rPr>
        <w:t>5. giraffe, taller than, lion</w:t>
      </w:r>
    </w:p>
    <w:p w14:paraId="509682BC" w14:textId="77777777" w:rsidR="00E902FA" w:rsidRDefault="00E902FA" w:rsidP="00E902FA">
      <w:pPr>
        <w:rPr>
          <w:rFonts w:ascii="Arial" w:hAnsi="Arial" w:cs="Arial"/>
        </w:rPr>
      </w:pPr>
      <w:r>
        <w:rPr>
          <w:rFonts w:ascii="Arial" w:hAnsi="Arial" w:cs="Arial" w:hint="eastAsia"/>
        </w:rPr>
        <w:t>6. lion, stronger than, giraffe</w:t>
      </w:r>
    </w:p>
    <w:p w14:paraId="39223725" w14:textId="77777777" w:rsidR="00E902FA" w:rsidRDefault="00E902FA" w:rsidP="00E902FA">
      <w:pPr>
        <w:rPr>
          <w:rFonts w:ascii="Arial" w:hAnsi="Arial" w:cs="Arial"/>
        </w:rPr>
      </w:pPr>
    </w:p>
    <w:p w14:paraId="70AA5FE7" w14:textId="77777777" w:rsidR="00E902FA" w:rsidRDefault="00E902FA" w:rsidP="00E902FA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532E1C79" w14:textId="77777777" w:rsidR="00E902FA" w:rsidRDefault="00E902FA" w:rsidP="00E902FA">
      <w:pPr>
        <w:rPr>
          <w:rFonts w:ascii="Arial" w:hAnsi="Arial" w:cs="Arial"/>
        </w:rPr>
      </w:pPr>
      <w:r>
        <w:rPr>
          <w:rFonts w:ascii="Arial" w:hAnsi="Arial" w:cs="Arial"/>
        </w:rPr>
        <w:t>Answers will vary.</w:t>
      </w:r>
    </w:p>
    <w:p w14:paraId="2B073C07" w14:textId="77777777" w:rsidR="00E902FA" w:rsidRDefault="00E902FA" w:rsidP="00E902FA">
      <w:pPr>
        <w:rPr>
          <w:rFonts w:ascii="Arial" w:hAnsi="Arial" w:cs="Arial"/>
        </w:rPr>
      </w:pPr>
    </w:p>
    <w:p w14:paraId="4F96ABDD" w14:textId="77777777" w:rsidR="006679A4" w:rsidRPr="001B6587" w:rsidRDefault="006679A4" w:rsidP="006679A4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lastRenderedPageBreak/>
        <w:t>Vocabulary</w:t>
      </w:r>
    </w:p>
    <w:p w14:paraId="624C1686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1C08F955" w14:textId="77777777" w:rsidR="006679A4" w:rsidRDefault="006679A4" w:rsidP="00E902FA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E902FA">
        <w:rPr>
          <w:rFonts w:ascii="Arial" w:hAnsi="Arial" w:cs="Arial" w:hint="eastAsia"/>
        </w:rPr>
        <w:t>tiger</w:t>
      </w:r>
    </w:p>
    <w:p w14:paraId="1F5205E0" w14:textId="77777777" w:rsidR="00E902FA" w:rsidRDefault="00E902FA" w:rsidP="00E902FA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AF3253">
        <w:rPr>
          <w:rFonts w:ascii="Arial" w:hAnsi="Arial" w:cs="Arial" w:hint="eastAsia"/>
        </w:rPr>
        <w:t xml:space="preserve"> noisily</w:t>
      </w:r>
    </w:p>
    <w:p w14:paraId="28B82D9B" w14:textId="77777777" w:rsidR="00E902FA" w:rsidRDefault="00E902FA" w:rsidP="00E902FA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AF3253">
        <w:rPr>
          <w:rFonts w:ascii="Arial" w:hAnsi="Arial" w:cs="Arial" w:hint="eastAsia"/>
        </w:rPr>
        <w:t xml:space="preserve"> hippo</w:t>
      </w:r>
    </w:p>
    <w:p w14:paraId="3CBA54DF" w14:textId="77777777" w:rsidR="00E902FA" w:rsidRDefault="00E902FA" w:rsidP="00E902FA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AF3253">
        <w:rPr>
          <w:rFonts w:ascii="Arial" w:hAnsi="Arial" w:cs="Arial" w:hint="eastAsia"/>
        </w:rPr>
        <w:t xml:space="preserve"> snail</w:t>
      </w:r>
    </w:p>
    <w:p w14:paraId="5356C661" w14:textId="77777777" w:rsidR="00E902FA" w:rsidRDefault="00E902FA" w:rsidP="00E902FA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AF3253">
        <w:rPr>
          <w:rFonts w:ascii="Arial" w:hAnsi="Arial" w:cs="Arial" w:hint="eastAsia"/>
        </w:rPr>
        <w:t xml:space="preserve"> quickly</w:t>
      </w:r>
    </w:p>
    <w:p w14:paraId="43054923" w14:textId="77777777" w:rsidR="00E902FA" w:rsidRDefault="00E902FA" w:rsidP="00E902FA">
      <w:pPr>
        <w:rPr>
          <w:rFonts w:ascii="Arial" w:hAnsi="Arial" w:cs="Arial"/>
        </w:rPr>
      </w:pPr>
      <w:r>
        <w:rPr>
          <w:rFonts w:ascii="Arial" w:hAnsi="Arial" w:cs="Arial" w:hint="eastAsia"/>
        </w:rPr>
        <w:t>6. cheetah</w:t>
      </w:r>
    </w:p>
    <w:p w14:paraId="3CD38BA6" w14:textId="77777777" w:rsidR="00E902FA" w:rsidRDefault="00E902FA" w:rsidP="00E902FA">
      <w:pPr>
        <w:rPr>
          <w:rFonts w:ascii="Arial" w:hAnsi="Arial" w:cs="Arial"/>
        </w:rPr>
      </w:pPr>
      <w:r>
        <w:rPr>
          <w:rFonts w:ascii="Arial" w:hAnsi="Arial" w:cs="Arial" w:hint="eastAsia"/>
        </w:rPr>
        <w:t>7.</w:t>
      </w:r>
      <w:r w:rsidR="00AF3253">
        <w:rPr>
          <w:rFonts w:ascii="Arial" w:hAnsi="Arial" w:cs="Arial" w:hint="eastAsia"/>
        </w:rPr>
        <w:t xml:space="preserve"> silently</w:t>
      </w:r>
    </w:p>
    <w:p w14:paraId="1AA1212B" w14:textId="77777777" w:rsidR="00E902FA" w:rsidRDefault="00E902FA" w:rsidP="00E902FA">
      <w:pPr>
        <w:rPr>
          <w:rFonts w:ascii="Arial" w:hAnsi="Arial" w:cs="Arial"/>
        </w:rPr>
      </w:pPr>
      <w:r>
        <w:rPr>
          <w:rFonts w:ascii="Arial" w:hAnsi="Arial" w:cs="Arial" w:hint="eastAsia"/>
        </w:rPr>
        <w:t>8.</w:t>
      </w:r>
      <w:r w:rsidR="00AF3253">
        <w:rPr>
          <w:rFonts w:ascii="Arial" w:hAnsi="Arial" w:cs="Arial" w:hint="eastAsia"/>
        </w:rPr>
        <w:t xml:space="preserve"> buffalo</w:t>
      </w:r>
    </w:p>
    <w:p w14:paraId="32823B80" w14:textId="77777777" w:rsidR="00E902FA" w:rsidRDefault="00E902FA" w:rsidP="00E902FA">
      <w:pPr>
        <w:rPr>
          <w:rFonts w:ascii="Arial" w:hAnsi="Arial" w:cs="Arial"/>
        </w:rPr>
      </w:pPr>
    </w:p>
    <w:p w14:paraId="49315EEA" w14:textId="77777777" w:rsidR="006679A4" w:rsidRPr="001B6587" w:rsidRDefault="006679A4" w:rsidP="006679A4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Speaking</w:t>
      </w:r>
    </w:p>
    <w:p w14:paraId="06130071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2204A2D4" w14:textId="77777777" w:rsidR="006679A4" w:rsidRDefault="00E902FA" w:rsidP="00E902FA">
      <w:pPr>
        <w:rPr>
          <w:rFonts w:ascii="Arial" w:hAnsi="Arial" w:cs="Arial"/>
        </w:rPr>
      </w:pPr>
      <w:r>
        <w:rPr>
          <w:rFonts w:ascii="Arial" w:hAnsi="Arial" w:cs="Arial" w:hint="eastAsia"/>
        </w:rPr>
        <w:t>1. more slowly</w:t>
      </w:r>
      <w:r w:rsidR="006679A4">
        <w:rPr>
          <w:rFonts w:ascii="Arial" w:hAnsi="Arial" w:cs="Arial" w:hint="eastAsia"/>
        </w:rPr>
        <w:t xml:space="preserve"> </w:t>
      </w:r>
    </w:p>
    <w:p w14:paraId="26E76633" w14:textId="77777777" w:rsidR="00E902FA" w:rsidRDefault="00E902FA" w:rsidP="00E902FA">
      <w:pPr>
        <w:rPr>
          <w:rFonts w:ascii="Arial" w:hAnsi="Arial" w:cs="Arial"/>
        </w:rPr>
      </w:pPr>
      <w:r>
        <w:rPr>
          <w:rFonts w:ascii="Arial" w:hAnsi="Arial" w:cs="Arial" w:hint="eastAsia"/>
        </w:rPr>
        <w:t>2. more silently</w:t>
      </w:r>
    </w:p>
    <w:p w14:paraId="16487B6F" w14:textId="77777777" w:rsidR="00E902FA" w:rsidRDefault="00E902FA" w:rsidP="00E902FA">
      <w:pPr>
        <w:rPr>
          <w:rFonts w:ascii="Arial" w:hAnsi="Arial" w:cs="Arial"/>
        </w:rPr>
      </w:pPr>
      <w:r>
        <w:rPr>
          <w:rFonts w:ascii="Arial" w:hAnsi="Arial" w:cs="Arial" w:hint="eastAsia"/>
        </w:rPr>
        <w:t>3. more noisily</w:t>
      </w:r>
    </w:p>
    <w:p w14:paraId="75B4210C" w14:textId="77777777" w:rsidR="00E902FA" w:rsidRDefault="00E902FA" w:rsidP="00E902FA">
      <w:pPr>
        <w:rPr>
          <w:rFonts w:ascii="Arial" w:hAnsi="Arial" w:cs="Arial"/>
        </w:rPr>
      </w:pPr>
      <w:r>
        <w:rPr>
          <w:rFonts w:ascii="Arial" w:hAnsi="Arial" w:cs="Arial" w:hint="eastAsia"/>
        </w:rPr>
        <w:t>4. more quickly</w:t>
      </w:r>
    </w:p>
    <w:p w14:paraId="1A64AD64" w14:textId="77777777" w:rsidR="00E902FA" w:rsidRDefault="00E902FA" w:rsidP="006679A4">
      <w:pPr>
        <w:rPr>
          <w:rFonts w:ascii="Arial" w:hAnsi="Arial" w:cs="Arial"/>
        </w:rPr>
      </w:pPr>
    </w:p>
    <w:p w14:paraId="235C9BB0" w14:textId="77777777" w:rsidR="00E902FA" w:rsidRDefault="00E902FA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32CD77EB" w14:textId="77777777" w:rsidR="00E902FA" w:rsidRDefault="00E902FA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AF3253">
        <w:rPr>
          <w:rFonts w:ascii="Arial" w:hAnsi="Arial" w:cs="Arial" w:hint="eastAsia"/>
        </w:rPr>
        <w:t xml:space="preserve"> goat, slowly, goat, more slowly, pig</w:t>
      </w:r>
    </w:p>
    <w:p w14:paraId="0F7E4911" w14:textId="77777777" w:rsidR="00E902FA" w:rsidRDefault="00E902FA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AF3253">
        <w:rPr>
          <w:rFonts w:ascii="Arial" w:hAnsi="Arial" w:cs="Arial" w:hint="eastAsia"/>
        </w:rPr>
        <w:t xml:space="preserve"> </w:t>
      </w:r>
      <w:r w:rsidR="00F27056">
        <w:rPr>
          <w:rFonts w:ascii="Arial" w:hAnsi="Arial" w:cs="Arial" w:hint="eastAsia"/>
        </w:rPr>
        <w:t>duck</w:t>
      </w:r>
      <w:r w:rsidR="00AF3253">
        <w:rPr>
          <w:rFonts w:ascii="Arial" w:hAnsi="Arial" w:cs="Arial" w:hint="eastAsia"/>
        </w:rPr>
        <w:t xml:space="preserve">, noisily, </w:t>
      </w:r>
      <w:r w:rsidR="00F27056">
        <w:rPr>
          <w:rFonts w:ascii="Arial" w:hAnsi="Arial" w:cs="Arial" w:hint="eastAsia"/>
        </w:rPr>
        <w:t>duck</w:t>
      </w:r>
      <w:r w:rsidR="00AF3253">
        <w:rPr>
          <w:rFonts w:ascii="Arial" w:hAnsi="Arial" w:cs="Arial" w:hint="eastAsia"/>
        </w:rPr>
        <w:t xml:space="preserve">, more noisily, </w:t>
      </w:r>
      <w:r w:rsidR="00F27056">
        <w:rPr>
          <w:rFonts w:ascii="Arial" w:hAnsi="Arial" w:cs="Arial" w:hint="eastAsia"/>
        </w:rPr>
        <w:t>rabbit</w:t>
      </w:r>
    </w:p>
    <w:p w14:paraId="7AC5CAB8" w14:textId="77777777" w:rsidR="006679A4" w:rsidRPr="001B6587" w:rsidRDefault="006679A4" w:rsidP="006679A4">
      <w:pPr>
        <w:rPr>
          <w:rFonts w:ascii="Arial" w:hAnsi="Arial" w:cs="Arial"/>
          <w:b/>
        </w:rPr>
      </w:pPr>
    </w:p>
    <w:p w14:paraId="10FEE1DE" w14:textId="77777777" w:rsidR="006679A4" w:rsidRPr="00AF3253" w:rsidRDefault="006679A4" w:rsidP="006679A4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Connect</w:t>
      </w:r>
    </w:p>
    <w:p w14:paraId="1D2BC037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3279CB28" w14:textId="77777777" w:rsidR="00AF3253" w:rsidRDefault="006679A4" w:rsidP="00AF3253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AF3253">
        <w:rPr>
          <w:rFonts w:ascii="Arial" w:hAnsi="Arial" w:cs="Arial" w:hint="eastAsia"/>
        </w:rPr>
        <w:t>South Africa</w:t>
      </w:r>
    </w:p>
    <w:p w14:paraId="05739AD2" w14:textId="77777777" w:rsidR="00AF3253" w:rsidRDefault="00AF3253" w:rsidP="00AF3253">
      <w:pPr>
        <w:rPr>
          <w:rFonts w:ascii="Arial" w:hAnsi="Arial" w:cs="Arial"/>
        </w:rPr>
      </w:pPr>
      <w:r>
        <w:rPr>
          <w:rFonts w:ascii="Arial" w:hAnsi="Arial" w:cs="Arial" w:hint="eastAsia"/>
        </w:rPr>
        <w:t>2. more quickly</w:t>
      </w:r>
    </w:p>
    <w:p w14:paraId="3F07233C" w14:textId="77777777" w:rsidR="00AF3253" w:rsidRDefault="00AF3253" w:rsidP="00AF3253">
      <w:pPr>
        <w:rPr>
          <w:rFonts w:ascii="Arial" w:hAnsi="Arial" w:cs="Arial"/>
        </w:rPr>
      </w:pPr>
      <w:r>
        <w:rPr>
          <w:rFonts w:ascii="Arial" w:hAnsi="Arial" w:cs="Arial" w:hint="eastAsia"/>
        </w:rPr>
        <w:t>3. heavier</w:t>
      </w:r>
    </w:p>
    <w:p w14:paraId="0FDF9070" w14:textId="77777777" w:rsidR="00AF3253" w:rsidRDefault="00AF3253" w:rsidP="00AF3253">
      <w:pPr>
        <w:rPr>
          <w:rFonts w:ascii="Arial" w:hAnsi="Arial" w:cs="Arial"/>
        </w:rPr>
      </w:pPr>
      <w:r>
        <w:rPr>
          <w:rFonts w:ascii="Arial" w:hAnsi="Arial" w:cs="Arial" w:hint="eastAsia"/>
        </w:rPr>
        <w:t>4. more noisily</w:t>
      </w:r>
    </w:p>
    <w:p w14:paraId="0EB4D1C9" w14:textId="77777777" w:rsidR="00AF3253" w:rsidRDefault="00AF3253" w:rsidP="00AF3253">
      <w:pPr>
        <w:rPr>
          <w:rFonts w:ascii="Arial" w:hAnsi="Arial" w:cs="Arial"/>
        </w:rPr>
      </w:pPr>
    </w:p>
    <w:p w14:paraId="49E0CF3B" w14:textId="77777777" w:rsidR="006679A4" w:rsidRPr="001B6587" w:rsidRDefault="006679A4" w:rsidP="00AF3253">
      <w:pPr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Reading &amp; Writing</w:t>
      </w:r>
    </w:p>
    <w:p w14:paraId="507AE1A6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152F87A2" w14:textId="77777777" w:rsidR="006679A4" w:rsidRDefault="006679A4" w:rsidP="00AF3253">
      <w:pPr>
        <w:rPr>
          <w:rFonts w:ascii="Arial" w:hAnsi="Arial" w:cs="Arial"/>
        </w:rPr>
      </w:pPr>
      <w:r w:rsidRPr="00E47667">
        <w:rPr>
          <w:rFonts w:ascii="Arial" w:hAnsi="Arial" w:cs="Arial" w:hint="eastAsia"/>
        </w:rPr>
        <w:t>2.</w:t>
      </w:r>
      <w:r>
        <w:rPr>
          <w:rFonts w:ascii="Arial" w:hAnsi="Arial" w:cs="Arial" w:hint="eastAsia"/>
        </w:rPr>
        <w:t xml:space="preserve"> </w:t>
      </w:r>
      <w:r w:rsidR="00963E7E">
        <w:rPr>
          <w:rFonts w:ascii="Arial" w:hAnsi="Arial" w:cs="Arial" w:hint="eastAsia"/>
        </w:rPr>
        <w:t>tigers</w:t>
      </w:r>
    </w:p>
    <w:p w14:paraId="5B72FBA9" w14:textId="77777777" w:rsidR="00AF3253" w:rsidRDefault="00AF3253" w:rsidP="00AF3253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963E7E">
        <w:rPr>
          <w:rFonts w:ascii="Arial" w:hAnsi="Arial" w:cs="Arial" w:hint="eastAsia"/>
        </w:rPr>
        <w:t xml:space="preserve"> silently</w:t>
      </w:r>
    </w:p>
    <w:p w14:paraId="652D69DE" w14:textId="77777777" w:rsidR="00AF3253" w:rsidRDefault="00AF3253" w:rsidP="00AF3253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963E7E">
        <w:rPr>
          <w:rFonts w:ascii="Arial" w:hAnsi="Arial" w:cs="Arial" w:hint="eastAsia"/>
        </w:rPr>
        <w:t xml:space="preserve"> strong</w:t>
      </w:r>
    </w:p>
    <w:p w14:paraId="1A4363EF" w14:textId="77777777" w:rsidR="00AF3253" w:rsidRDefault="00AF3253" w:rsidP="00AF3253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963E7E">
        <w:rPr>
          <w:rFonts w:ascii="Arial" w:hAnsi="Arial" w:cs="Arial" w:hint="eastAsia"/>
        </w:rPr>
        <w:t xml:space="preserve"> giraffes</w:t>
      </w:r>
    </w:p>
    <w:p w14:paraId="265D8C16" w14:textId="77777777" w:rsidR="00AF3253" w:rsidRDefault="00963E7E" w:rsidP="00AF3253">
      <w:pPr>
        <w:rPr>
          <w:rFonts w:ascii="Arial" w:hAnsi="Arial" w:cs="Arial"/>
        </w:rPr>
      </w:pPr>
      <w:r>
        <w:rPr>
          <w:rFonts w:ascii="Arial" w:hAnsi="Arial" w:cs="Arial" w:hint="eastAsia"/>
        </w:rPr>
        <w:t>6. quickly</w:t>
      </w:r>
    </w:p>
    <w:p w14:paraId="6DD3EDAC" w14:textId="77777777" w:rsidR="00AF3253" w:rsidRDefault="00AF3253" w:rsidP="00AF3253">
      <w:pPr>
        <w:rPr>
          <w:rFonts w:ascii="Arial" w:hAnsi="Arial" w:cs="Arial"/>
        </w:rPr>
      </w:pPr>
    </w:p>
    <w:p w14:paraId="7651DCD6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3D91F999" w14:textId="77777777" w:rsidR="006679A4" w:rsidRDefault="00963E7E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</w:t>
      </w:r>
    </w:p>
    <w:p w14:paraId="2421462A" w14:textId="77777777" w:rsidR="00CA7787" w:rsidRDefault="00CA7787" w:rsidP="006679A4">
      <w:pPr>
        <w:rPr>
          <w:rFonts w:ascii="Arial" w:hAnsi="Arial" w:cs="Arial"/>
        </w:rPr>
      </w:pPr>
    </w:p>
    <w:p w14:paraId="2B8D7C18" w14:textId="77777777" w:rsidR="006679A4" w:rsidRDefault="006679A4" w:rsidP="006679A4">
      <w:pPr>
        <w:shd w:val="clear" w:color="auto" w:fill="BFBFBF" w:themeFill="background1" w:themeFillShade="BF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Unit </w:t>
      </w:r>
      <w:r>
        <w:rPr>
          <w:rFonts w:ascii="Arial" w:hAnsi="Arial" w:cs="Arial" w:hint="eastAsia"/>
          <w:b/>
        </w:rPr>
        <w:t>6</w:t>
      </w:r>
    </w:p>
    <w:p w14:paraId="6DDE7F74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</w:t>
      </w:r>
      <w:r>
        <w:rPr>
          <w:rFonts w:ascii="Arial" w:hAnsi="Arial" w:cs="Arial"/>
        </w:rPr>
        <w:t xml:space="preserve">. </w:t>
      </w:r>
    </w:p>
    <w:p w14:paraId="0BCC8413" w14:textId="77777777" w:rsidR="00963E7E" w:rsidRDefault="00963E7E" w:rsidP="00963E7E">
      <w:pPr>
        <w:rPr>
          <w:rFonts w:ascii="Arial" w:hAnsi="Arial" w:cs="Arial"/>
        </w:rPr>
      </w:pPr>
      <w:r>
        <w:rPr>
          <w:rFonts w:ascii="Arial" w:hAnsi="Arial" w:cs="Arial" w:hint="eastAsia"/>
        </w:rPr>
        <w:t>Brian- runny nose</w:t>
      </w:r>
    </w:p>
    <w:p w14:paraId="3FF374FD" w14:textId="77777777" w:rsidR="00963E7E" w:rsidRDefault="00963E7E" w:rsidP="00963E7E">
      <w:pPr>
        <w:rPr>
          <w:rFonts w:ascii="Arial" w:hAnsi="Arial" w:cs="Arial"/>
        </w:rPr>
      </w:pPr>
      <w:r>
        <w:rPr>
          <w:rFonts w:ascii="Arial" w:hAnsi="Arial" w:cs="Arial" w:hint="eastAsia"/>
        </w:rPr>
        <w:t>Emma- cough</w:t>
      </w:r>
    </w:p>
    <w:p w14:paraId="79DBEE90" w14:textId="77777777" w:rsidR="00963E7E" w:rsidRDefault="00963E7E" w:rsidP="00963E7E">
      <w:pPr>
        <w:rPr>
          <w:rFonts w:ascii="Arial" w:hAnsi="Arial" w:cs="Arial"/>
        </w:rPr>
      </w:pPr>
      <w:r>
        <w:rPr>
          <w:rFonts w:ascii="Arial" w:hAnsi="Arial" w:cs="Arial" w:hint="eastAsia"/>
        </w:rPr>
        <w:t>Alex- bruise</w:t>
      </w:r>
    </w:p>
    <w:p w14:paraId="055C16A8" w14:textId="77777777" w:rsidR="00963E7E" w:rsidRDefault="00963E7E" w:rsidP="00963E7E">
      <w:pPr>
        <w:rPr>
          <w:rFonts w:ascii="Arial" w:hAnsi="Arial" w:cs="Arial"/>
        </w:rPr>
      </w:pPr>
      <w:r>
        <w:rPr>
          <w:rFonts w:ascii="Arial" w:hAnsi="Arial" w:cs="Arial" w:hint="eastAsia"/>
        </w:rPr>
        <w:t>Sam- fever</w:t>
      </w:r>
    </w:p>
    <w:p w14:paraId="38DDE6C0" w14:textId="77777777" w:rsidR="00963E7E" w:rsidRDefault="00963E7E" w:rsidP="00963E7E">
      <w:pPr>
        <w:rPr>
          <w:rFonts w:ascii="Arial" w:hAnsi="Arial" w:cs="Arial"/>
        </w:rPr>
      </w:pPr>
      <w:r>
        <w:rPr>
          <w:rFonts w:ascii="Arial" w:hAnsi="Arial" w:cs="Arial" w:hint="eastAsia"/>
        </w:rPr>
        <w:t>Jen- headache</w:t>
      </w:r>
    </w:p>
    <w:p w14:paraId="33EA24AC" w14:textId="77777777" w:rsidR="00963E7E" w:rsidRDefault="00963E7E" w:rsidP="00963E7E">
      <w:pPr>
        <w:rPr>
          <w:rFonts w:ascii="Arial" w:hAnsi="Arial" w:cs="Arial"/>
        </w:rPr>
      </w:pPr>
      <w:r>
        <w:rPr>
          <w:rFonts w:ascii="Arial" w:hAnsi="Arial" w:cs="Arial" w:hint="eastAsia"/>
        </w:rPr>
        <w:t>Scott- broken arm</w:t>
      </w:r>
    </w:p>
    <w:p w14:paraId="388DBAEB" w14:textId="77777777" w:rsidR="00963E7E" w:rsidRDefault="00963E7E" w:rsidP="00963E7E">
      <w:pPr>
        <w:rPr>
          <w:rFonts w:ascii="Arial" w:hAnsi="Arial" w:cs="Arial"/>
        </w:rPr>
      </w:pPr>
      <w:r>
        <w:rPr>
          <w:rFonts w:ascii="Arial" w:hAnsi="Arial" w:cs="Arial" w:hint="eastAsia"/>
        </w:rPr>
        <w:t>Matt- stomachache</w:t>
      </w:r>
    </w:p>
    <w:p w14:paraId="30489A72" w14:textId="77777777" w:rsidR="00963E7E" w:rsidRDefault="00963E7E" w:rsidP="00963E7E">
      <w:pPr>
        <w:rPr>
          <w:rFonts w:ascii="Arial" w:hAnsi="Arial" w:cs="Arial"/>
        </w:rPr>
      </w:pPr>
    </w:p>
    <w:p w14:paraId="6C59CF6B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4C772B10" w14:textId="77777777" w:rsidR="006679A4" w:rsidRDefault="006679A4" w:rsidP="00963E7E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963E7E">
        <w:rPr>
          <w:rFonts w:ascii="Arial" w:hAnsi="Arial" w:cs="Arial" w:hint="eastAsia"/>
        </w:rPr>
        <w:t>runny nose</w:t>
      </w:r>
    </w:p>
    <w:p w14:paraId="12BBF3EF" w14:textId="77777777" w:rsidR="00963E7E" w:rsidRDefault="00963E7E" w:rsidP="00963E7E">
      <w:pPr>
        <w:rPr>
          <w:rFonts w:ascii="Arial" w:hAnsi="Arial" w:cs="Arial"/>
        </w:rPr>
      </w:pPr>
      <w:r>
        <w:rPr>
          <w:rFonts w:ascii="Arial" w:hAnsi="Arial" w:cs="Arial" w:hint="eastAsia"/>
        </w:rPr>
        <w:t>2. cough</w:t>
      </w:r>
    </w:p>
    <w:p w14:paraId="4F89D99C" w14:textId="77777777" w:rsidR="00963E7E" w:rsidRDefault="00963E7E" w:rsidP="00963E7E">
      <w:pPr>
        <w:rPr>
          <w:rFonts w:ascii="Arial" w:hAnsi="Arial" w:cs="Arial"/>
        </w:rPr>
      </w:pPr>
      <w:r>
        <w:rPr>
          <w:rFonts w:ascii="Arial" w:hAnsi="Arial" w:cs="Arial" w:hint="eastAsia"/>
        </w:rPr>
        <w:t>3. bruise</w:t>
      </w:r>
    </w:p>
    <w:p w14:paraId="766E21F1" w14:textId="77777777" w:rsidR="00963E7E" w:rsidRDefault="00963E7E" w:rsidP="00963E7E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075F38">
        <w:rPr>
          <w:rFonts w:ascii="Arial" w:hAnsi="Arial" w:cs="Arial" w:hint="eastAsia"/>
        </w:rPr>
        <w:t xml:space="preserve"> fever </w:t>
      </w:r>
      <w:r>
        <w:rPr>
          <w:rFonts w:ascii="Arial" w:hAnsi="Arial" w:cs="Arial" w:hint="eastAsia"/>
        </w:rPr>
        <w:t xml:space="preserve"> </w:t>
      </w:r>
    </w:p>
    <w:p w14:paraId="7A190672" w14:textId="77777777" w:rsidR="00963E7E" w:rsidRDefault="00963E7E" w:rsidP="00963E7E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075F38">
        <w:rPr>
          <w:rFonts w:ascii="Arial" w:hAnsi="Arial" w:cs="Arial" w:hint="eastAsia"/>
        </w:rPr>
        <w:t xml:space="preserve"> headache</w:t>
      </w:r>
    </w:p>
    <w:p w14:paraId="2D1932D5" w14:textId="77777777" w:rsidR="00963E7E" w:rsidRDefault="00963E7E" w:rsidP="00963E7E">
      <w:pPr>
        <w:rPr>
          <w:rFonts w:ascii="Arial" w:hAnsi="Arial" w:cs="Arial"/>
        </w:rPr>
      </w:pPr>
      <w:r>
        <w:rPr>
          <w:rFonts w:ascii="Arial" w:hAnsi="Arial" w:cs="Arial" w:hint="eastAsia"/>
        </w:rPr>
        <w:t>6.</w:t>
      </w:r>
      <w:r w:rsidR="00075F38">
        <w:rPr>
          <w:rFonts w:ascii="Arial" w:hAnsi="Arial" w:cs="Arial" w:hint="eastAsia"/>
        </w:rPr>
        <w:t xml:space="preserve"> broken arm</w:t>
      </w:r>
    </w:p>
    <w:p w14:paraId="3ABFF31D" w14:textId="77777777" w:rsidR="00963E7E" w:rsidRDefault="00963E7E" w:rsidP="00963E7E">
      <w:pPr>
        <w:rPr>
          <w:rFonts w:ascii="Arial" w:hAnsi="Arial" w:cs="Arial"/>
        </w:rPr>
      </w:pPr>
    </w:p>
    <w:p w14:paraId="70DE824A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23393A29" w14:textId="77777777" w:rsidR="006679A4" w:rsidRDefault="006679A4" w:rsidP="00963E7E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075F38">
        <w:rPr>
          <w:rFonts w:ascii="Arial" w:hAnsi="Arial" w:cs="Arial" w:hint="eastAsia"/>
        </w:rPr>
        <w:t>Yes</w:t>
      </w:r>
    </w:p>
    <w:p w14:paraId="6578F250" w14:textId="77777777" w:rsidR="00963E7E" w:rsidRDefault="00963E7E" w:rsidP="00963E7E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2.</w:t>
      </w:r>
      <w:r w:rsidR="00075F38">
        <w:rPr>
          <w:rFonts w:ascii="Arial" w:hAnsi="Arial" w:cs="Arial" w:hint="eastAsia"/>
        </w:rPr>
        <w:t xml:space="preserve"> No</w:t>
      </w:r>
    </w:p>
    <w:p w14:paraId="6BF4C279" w14:textId="77777777" w:rsidR="00963E7E" w:rsidRDefault="00963E7E" w:rsidP="00963E7E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075F38">
        <w:rPr>
          <w:rFonts w:ascii="Arial" w:hAnsi="Arial" w:cs="Arial" w:hint="eastAsia"/>
        </w:rPr>
        <w:t xml:space="preserve"> No</w:t>
      </w:r>
    </w:p>
    <w:p w14:paraId="27D58CE0" w14:textId="77777777" w:rsidR="00963E7E" w:rsidRDefault="00075F38" w:rsidP="00963E7E">
      <w:pPr>
        <w:rPr>
          <w:rFonts w:ascii="Arial" w:hAnsi="Arial" w:cs="Arial"/>
        </w:rPr>
      </w:pPr>
      <w:r>
        <w:rPr>
          <w:rFonts w:ascii="Arial" w:hAnsi="Arial" w:cs="Arial" w:hint="eastAsia"/>
        </w:rPr>
        <w:t>4. Yes</w:t>
      </w:r>
    </w:p>
    <w:p w14:paraId="468A3D06" w14:textId="77777777" w:rsidR="00963E7E" w:rsidRDefault="00963E7E" w:rsidP="00963E7E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075F38">
        <w:rPr>
          <w:rFonts w:ascii="Arial" w:hAnsi="Arial" w:cs="Arial" w:hint="eastAsia"/>
        </w:rPr>
        <w:t xml:space="preserve"> No</w:t>
      </w:r>
    </w:p>
    <w:p w14:paraId="4053EC3E" w14:textId="77777777" w:rsidR="00963E7E" w:rsidRDefault="00963E7E" w:rsidP="00963E7E">
      <w:pPr>
        <w:rPr>
          <w:rFonts w:ascii="Arial" w:hAnsi="Arial" w:cs="Arial"/>
        </w:rPr>
      </w:pPr>
      <w:r>
        <w:rPr>
          <w:rFonts w:ascii="Arial" w:hAnsi="Arial" w:cs="Arial" w:hint="eastAsia"/>
        </w:rPr>
        <w:t>6.</w:t>
      </w:r>
      <w:r w:rsidR="00075F38">
        <w:rPr>
          <w:rFonts w:ascii="Arial" w:hAnsi="Arial" w:cs="Arial" w:hint="eastAsia"/>
        </w:rPr>
        <w:t xml:space="preserve"> No</w:t>
      </w:r>
    </w:p>
    <w:p w14:paraId="6E9AD0ED" w14:textId="77777777" w:rsidR="00963E7E" w:rsidRDefault="00963E7E" w:rsidP="00963E7E">
      <w:pPr>
        <w:rPr>
          <w:rFonts w:ascii="Arial" w:hAnsi="Arial" w:cs="Arial"/>
        </w:rPr>
      </w:pPr>
      <w:r>
        <w:rPr>
          <w:rFonts w:ascii="Arial" w:hAnsi="Arial" w:cs="Arial" w:hint="eastAsia"/>
        </w:rPr>
        <w:t>7.</w:t>
      </w:r>
      <w:r w:rsidR="00075F38">
        <w:rPr>
          <w:rFonts w:ascii="Arial" w:hAnsi="Arial" w:cs="Arial" w:hint="eastAsia"/>
        </w:rPr>
        <w:t xml:space="preserve"> Yes</w:t>
      </w:r>
    </w:p>
    <w:p w14:paraId="444DFC19" w14:textId="77777777" w:rsidR="00963E7E" w:rsidRDefault="00963E7E" w:rsidP="00963E7E">
      <w:pPr>
        <w:rPr>
          <w:rFonts w:ascii="Arial" w:hAnsi="Arial" w:cs="Arial"/>
        </w:rPr>
      </w:pPr>
      <w:r>
        <w:rPr>
          <w:rFonts w:ascii="Arial" w:hAnsi="Arial" w:cs="Arial" w:hint="eastAsia"/>
        </w:rPr>
        <w:t>8.</w:t>
      </w:r>
      <w:r w:rsidR="00075F38">
        <w:rPr>
          <w:rFonts w:ascii="Arial" w:hAnsi="Arial" w:cs="Arial" w:hint="eastAsia"/>
        </w:rPr>
        <w:t xml:space="preserve"> Yes</w:t>
      </w:r>
    </w:p>
    <w:p w14:paraId="7ECD296A" w14:textId="77777777" w:rsidR="00963E7E" w:rsidRDefault="00963E7E" w:rsidP="00963E7E">
      <w:pPr>
        <w:rPr>
          <w:rFonts w:ascii="Arial" w:hAnsi="Arial" w:cs="Arial"/>
        </w:rPr>
      </w:pPr>
    </w:p>
    <w:p w14:paraId="1FBABBA6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D.</w:t>
      </w:r>
    </w:p>
    <w:p w14:paraId="59BD97C2" w14:textId="77777777" w:rsidR="006679A4" w:rsidRDefault="006679A4" w:rsidP="00963E7E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075F38">
        <w:rPr>
          <w:rFonts w:ascii="Arial" w:hAnsi="Arial" w:cs="Arial" w:hint="eastAsia"/>
        </w:rPr>
        <w:t>have</w:t>
      </w:r>
    </w:p>
    <w:p w14:paraId="5973E01E" w14:textId="77777777" w:rsidR="00963E7E" w:rsidRDefault="00963E7E" w:rsidP="00963E7E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075F38">
        <w:rPr>
          <w:rFonts w:ascii="Arial" w:hAnsi="Arial" w:cs="Arial" w:hint="eastAsia"/>
        </w:rPr>
        <w:t xml:space="preserve"> has a </w:t>
      </w:r>
    </w:p>
    <w:p w14:paraId="4D69B54A" w14:textId="77777777" w:rsidR="00963E7E" w:rsidRDefault="00963E7E" w:rsidP="00963E7E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075F38">
        <w:rPr>
          <w:rFonts w:ascii="Arial" w:hAnsi="Arial" w:cs="Arial" w:hint="eastAsia"/>
        </w:rPr>
        <w:t xml:space="preserve"> has a</w:t>
      </w:r>
    </w:p>
    <w:p w14:paraId="6B5CC247" w14:textId="614B3154" w:rsidR="00963E7E" w:rsidRDefault="00963E7E" w:rsidP="00963E7E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075F38">
        <w:rPr>
          <w:rFonts w:ascii="Arial" w:hAnsi="Arial" w:cs="Arial" w:hint="eastAsia"/>
        </w:rPr>
        <w:t xml:space="preserve"> </w:t>
      </w:r>
      <w:r w:rsidR="0031104C">
        <w:rPr>
          <w:rFonts w:ascii="Arial" w:hAnsi="Arial" w:cs="Arial"/>
        </w:rPr>
        <w:t>have a</w:t>
      </w:r>
      <w:r w:rsidR="00075F38">
        <w:rPr>
          <w:rFonts w:ascii="Arial" w:hAnsi="Arial" w:cs="Arial" w:hint="eastAsia"/>
        </w:rPr>
        <w:t xml:space="preserve"> </w:t>
      </w:r>
    </w:p>
    <w:p w14:paraId="60961B4C" w14:textId="77777777" w:rsidR="00963E7E" w:rsidRDefault="00963E7E" w:rsidP="00963E7E">
      <w:pPr>
        <w:rPr>
          <w:rFonts w:ascii="Arial" w:hAnsi="Arial" w:cs="Arial"/>
        </w:rPr>
      </w:pPr>
    </w:p>
    <w:p w14:paraId="79A21609" w14:textId="77777777" w:rsidR="006679A4" w:rsidRPr="001B6587" w:rsidRDefault="006679A4" w:rsidP="006679A4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Listening</w:t>
      </w:r>
    </w:p>
    <w:p w14:paraId="5A3458E5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25432C53" w14:textId="77777777" w:rsidR="006679A4" w:rsidRDefault="006679A4" w:rsidP="00075F38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075F38">
        <w:rPr>
          <w:rFonts w:ascii="Arial" w:hAnsi="Arial" w:cs="Arial" w:hint="eastAsia"/>
        </w:rPr>
        <w:t>c</w:t>
      </w:r>
    </w:p>
    <w:p w14:paraId="1D082B8B" w14:textId="77777777" w:rsidR="00075F38" w:rsidRDefault="00075F38" w:rsidP="00075F38">
      <w:pPr>
        <w:rPr>
          <w:rFonts w:ascii="Arial" w:hAnsi="Arial" w:cs="Arial"/>
        </w:rPr>
      </w:pPr>
      <w:r>
        <w:rPr>
          <w:rFonts w:ascii="Arial" w:hAnsi="Arial" w:cs="Arial" w:hint="eastAsia"/>
        </w:rPr>
        <w:t>2. a</w:t>
      </w:r>
    </w:p>
    <w:p w14:paraId="5D7B4099" w14:textId="77777777" w:rsidR="00075F38" w:rsidRDefault="00075F38" w:rsidP="00075F38">
      <w:pPr>
        <w:rPr>
          <w:rFonts w:ascii="Arial" w:hAnsi="Arial" w:cs="Arial"/>
        </w:rPr>
      </w:pPr>
      <w:r>
        <w:rPr>
          <w:rFonts w:ascii="Arial" w:hAnsi="Arial" w:cs="Arial" w:hint="eastAsia"/>
        </w:rPr>
        <w:t>3. b</w:t>
      </w:r>
    </w:p>
    <w:p w14:paraId="5C6A03E6" w14:textId="77777777" w:rsidR="00075F38" w:rsidRDefault="00075F38" w:rsidP="00075F38">
      <w:pPr>
        <w:rPr>
          <w:rFonts w:ascii="Arial" w:hAnsi="Arial" w:cs="Arial"/>
        </w:rPr>
      </w:pPr>
      <w:r>
        <w:rPr>
          <w:rFonts w:ascii="Arial" w:hAnsi="Arial" w:cs="Arial" w:hint="eastAsia"/>
        </w:rPr>
        <w:t>4. d</w:t>
      </w:r>
    </w:p>
    <w:p w14:paraId="6A2471FB" w14:textId="77777777" w:rsidR="00075F38" w:rsidRDefault="00075F38" w:rsidP="00075F38">
      <w:pPr>
        <w:rPr>
          <w:rFonts w:ascii="Arial" w:hAnsi="Arial" w:cs="Arial"/>
        </w:rPr>
      </w:pPr>
      <w:r>
        <w:rPr>
          <w:rFonts w:ascii="Arial" w:hAnsi="Arial" w:cs="Arial" w:hint="eastAsia"/>
        </w:rPr>
        <w:t>5. f</w:t>
      </w:r>
    </w:p>
    <w:p w14:paraId="1335ABD0" w14:textId="77777777" w:rsidR="00075F38" w:rsidRDefault="00075F38" w:rsidP="00075F38">
      <w:pPr>
        <w:rPr>
          <w:rFonts w:ascii="Arial" w:hAnsi="Arial" w:cs="Arial"/>
        </w:rPr>
      </w:pPr>
      <w:r>
        <w:rPr>
          <w:rFonts w:ascii="Arial" w:hAnsi="Arial" w:cs="Arial" w:hint="eastAsia"/>
        </w:rPr>
        <w:t>6. e</w:t>
      </w:r>
    </w:p>
    <w:p w14:paraId="0D0D072F" w14:textId="77777777" w:rsidR="006679A4" w:rsidRDefault="006679A4" w:rsidP="006679A4">
      <w:pPr>
        <w:rPr>
          <w:rFonts w:ascii="Arial" w:hAnsi="Arial" w:cs="Arial"/>
        </w:rPr>
      </w:pPr>
    </w:p>
    <w:p w14:paraId="47D94787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7599DB62" w14:textId="77777777" w:rsidR="006679A4" w:rsidRDefault="006679A4" w:rsidP="00075F38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075F38">
        <w:rPr>
          <w:rFonts w:ascii="Arial" w:hAnsi="Arial" w:cs="Arial" w:hint="eastAsia"/>
        </w:rPr>
        <w:t xml:space="preserve"> runny nose</w:t>
      </w:r>
    </w:p>
    <w:p w14:paraId="2A823A89" w14:textId="77777777" w:rsidR="00075F38" w:rsidRDefault="00075F38" w:rsidP="00075F38">
      <w:pPr>
        <w:rPr>
          <w:rFonts w:ascii="Arial" w:hAnsi="Arial" w:cs="Arial"/>
        </w:rPr>
      </w:pPr>
      <w:r>
        <w:rPr>
          <w:rFonts w:ascii="Arial" w:hAnsi="Arial" w:cs="Arial" w:hint="eastAsia"/>
        </w:rPr>
        <w:t>2. cough</w:t>
      </w:r>
    </w:p>
    <w:p w14:paraId="610C5E07" w14:textId="77777777" w:rsidR="00075F38" w:rsidRDefault="00075F38" w:rsidP="00075F38">
      <w:pPr>
        <w:rPr>
          <w:rFonts w:ascii="Arial" w:hAnsi="Arial" w:cs="Arial"/>
        </w:rPr>
      </w:pPr>
      <w:r>
        <w:rPr>
          <w:rFonts w:ascii="Arial" w:hAnsi="Arial" w:cs="Arial" w:hint="eastAsia"/>
        </w:rPr>
        <w:t>3. cold</w:t>
      </w:r>
    </w:p>
    <w:p w14:paraId="32801E97" w14:textId="77777777" w:rsidR="00075F38" w:rsidRDefault="00075F38" w:rsidP="00075F38">
      <w:pPr>
        <w:rPr>
          <w:rFonts w:ascii="Arial" w:hAnsi="Arial" w:cs="Arial"/>
        </w:rPr>
      </w:pPr>
      <w:r>
        <w:rPr>
          <w:rFonts w:ascii="Arial" w:hAnsi="Arial" w:cs="Arial" w:hint="eastAsia"/>
        </w:rPr>
        <w:t>4. bruise</w:t>
      </w:r>
    </w:p>
    <w:p w14:paraId="78225DD8" w14:textId="77777777" w:rsidR="00075F38" w:rsidRDefault="00075F38" w:rsidP="00075F38">
      <w:pPr>
        <w:rPr>
          <w:rFonts w:ascii="Arial" w:hAnsi="Arial" w:cs="Arial"/>
        </w:rPr>
      </w:pPr>
      <w:r>
        <w:rPr>
          <w:rFonts w:ascii="Arial" w:hAnsi="Arial" w:cs="Arial" w:hint="eastAsia"/>
        </w:rPr>
        <w:t>5. fever</w:t>
      </w:r>
    </w:p>
    <w:p w14:paraId="59772340" w14:textId="77777777" w:rsidR="00075F38" w:rsidRDefault="00075F38" w:rsidP="00075F38">
      <w:pPr>
        <w:rPr>
          <w:rFonts w:ascii="Arial" w:hAnsi="Arial" w:cs="Arial"/>
        </w:rPr>
      </w:pPr>
      <w:r>
        <w:rPr>
          <w:rFonts w:ascii="Arial" w:hAnsi="Arial" w:cs="Arial" w:hint="eastAsia"/>
        </w:rPr>
        <w:t>6. runny nose</w:t>
      </w:r>
    </w:p>
    <w:p w14:paraId="4A902AC9" w14:textId="77777777" w:rsidR="00075F38" w:rsidRDefault="00075F38" w:rsidP="00075F38">
      <w:pPr>
        <w:rPr>
          <w:rFonts w:ascii="Arial" w:hAnsi="Arial" w:cs="Arial"/>
        </w:rPr>
      </w:pPr>
      <w:r>
        <w:rPr>
          <w:rFonts w:ascii="Arial" w:hAnsi="Arial" w:cs="Arial" w:hint="eastAsia"/>
        </w:rPr>
        <w:t>7. headache</w:t>
      </w:r>
    </w:p>
    <w:p w14:paraId="17C64760" w14:textId="77777777" w:rsidR="00075F38" w:rsidRDefault="00075F38" w:rsidP="00075F38">
      <w:pPr>
        <w:rPr>
          <w:rFonts w:ascii="Arial" w:hAnsi="Arial" w:cs="Arial"/>
        </w:rPr>
      </w:pPr>
      <w:r>
        <w:rPr>
          <w:rFonts w:ascii="Arial" w:hAnsi="Arial" w:cs="Arial" w:hint="eastAsia"/>
        </w:rPr>
        <w:t>8. broken arm</w:t>
      </w:r>
    </w:p>
    <w:p w14:paraId="2CACE5FF" w14:textId="77777777" w:rsidR="006679A4" w:rsidRPr="001B6587" w:rsidRDefault="006679A4" w:rsidP="006679A4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Writing</w:t>
      </w:r>
    </w:p>
    <w:p w14:paraId="0000435A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252493C3" w14:textId="77777777" w:rsidR="006679A4" w:rsidRPr="009D63FA" w:rsidRDefault="009D63FA" w:rsidP="006679A4">
      <w:pPr>
        <w:rPr>
          <w:rFonts w:ascii="Arial" w:hAnsi="Arial" w:cs="Arial"/>
        </w:rPr>
      </w:pPr>
      <w:r w:rsidRPr="009D63FA">
        <w:rPr>
          <w:rFonts w:ascii="Arial" w:hAnsi="Arial" w:cs="Arial" w:hint="eastAsia"/>
        </w:rPr>
        <w:t>b</w:t>
      </w:r>
    </w:p>
    <w:p w14:paraId="07455EEF" w14:textId="77777777" w:rsidR="009D63FA" w:rsidRDefault="009D63FA" w:rsidP="006679A4">
      <w:pPr>
        <w:rPr>
          <w:rFonts w:ascii="Arial" w:hAnsi="Arial" w:cs="Arial"/>
          <w:u w:val="single"/>
        </w:rPr>
      </w:pPr>
    </w:p>
    <w:p w14:paraId="0B57B5D8" w14:textId="77777777" w:rsidR="006679A4" w:rsidRDefault="006679A4" w:rsidP="006679A4">
      <w:pPr>
        <w:rPr>
          <w:rFonts w:ascii="Arial" w:hAnsi="Arial" w:cs="Arial"/>
        </w:rPr>
      </w:pPr>
      <w:r w:rsidRPr="00CE4277">
        <w:rPr>
          <w:rFonts w:ascii="Arial" w:hAnsi="Arial" w:cs="Arial" w:hint="eastAsia"/>
        </w:rPr>
        <w:t>B.</w:t>
      </w:r>
    </w:p>
    <w:p w14:paraId="3EE7C9BB" w14:textId="77777777" w:rsidR="006679A4" w:rsidRDefault="009D63FA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1. has a bruise.</w:t>
      </w:r>
    </w:p>
    <w:p w14:paraId="5D32CF7E" w14:textId="77777777" w:rsidR="009D63FA" w:rsidRDefault="009D63FA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has a headache. he </w:t>
      </w:r>
      <w:r w:rsidR="00793D28">
        <w:rPr>
          <w:rFonts w:ascii="Arial" w:hAnsi="Arial" w:cs="Arial" w:hint="eastAsia"/>
        </w:rPr>
        <w:t>has a stomachache</w:t>
      </w:r>
    </w:p>
    <w:p w14:paraId="014EF656" w14:textId="77777777" w:rsidR="009D63FA" w:rsidRDefault="009D63FA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3. has a cough. he has a fever.</w:t>
      </w:r>
    </w:p>
    <w:p w14:paraId="4D4CE163" w14:textId="77777777" w:rsidR="006679A4" w:rsidRDefault="006679A4" w:rsidP="006679A4">
      <w:pPr>
        <w:rPr>
          <w:rFonts w:ascii="Arial" w:hAnsi="Arial" w:cs="Arial"/>
        </w:rPr>
      </w:pPr>
    </w:p>
    <w:p w14:paraId="196F69E3" w14:textId="77777777" w:rsidR="00793D28" w:rsidRDefault="00793D28" w:rsidP="006679A4">
      <w:pPr>
        <w:rPr>
          <w:rFonts w:ascii="Arial" w:hAnsi="Arial" w:cs="Arial"/>
          <w:b/>
        </w:rPr>
      </w:pPr>
      <w:r w:rsidRPr="00793D28">
        <w:rPr>
          <w:rFonts w:ascii="Arial" w:hAnsi="Arial" w:cs="Arial" w:hint="eastAsia"/>
          <w:b/>
        </w:rPr>
        <w:t>Vocabulary</w:t>
      </w:r>
    </w:p>
    <w:p w14:paraId="623DDD04" w14:textId="77777777" w:rsidR="00793D28" w:rsidRPr="00793D28" w:rsidRDefault="00793D28" w:rsidP="006679A4">
      <w:pPr>
        <w:rPr>
          <w:rFonts w:ascii="Arial" w:hAnsi="Arial" w:cs="Arial"/>
        </w:rPr>
      </w:pPr>
      <w:r w:rsidRPr="00793D28">
        <w:rPr>
          <w:rFonts w:ascii="Arial" w:hAnsi="Arial" w:cs="Arial" w:hint="eastAsia"/>
        </w:rPr>
        <w:t>A.</w:t>
      </w:r>
    </w:p>
    <w:p w14:paraId="7A54BB17" w14:textId="77777777" w:rsidR="00793D28" w:rsidRPr="00793D28" w:rsidRDefault="00793D28" w:rsidP="006679A4">
      <w:pPr>
        <w:rPr>
          <w:rFonts w:ascii="Arial" w:hAnsi="Arial" w:cs="Arial"/>
        </w:rPr>
      </w:pPr>
      <w:r w:rsidRPr="00793D28">
        <w:rPr>
          <w:rFonts w:ascii="Arial" w:hAnsi="Arial" w:cs="Arial" w:hint="eastAsia"/>
        </w:rPr>
        <w:t>1.</w:t>
      </w:r>
      <w:r w:rsidR="00467D32">
        <w:rPr>
          <w:rFonts w:ascii="Arial" w:hAnsi="Arial" w:cs="Arial" w:hint="eastAsia"/>
        </w:rPr>
        <w:t xml:space="preserve"> doctor</w:t>
      </w:r>
    </w:p>
    <w:p w14:paraId="1F9A5CFD" w14:textId="77777777" w:rsidR="00793D28" w:rsidRPr="00793D28" w:rsidRDefault="00793D28" w:rsidP="006679A4">
      <w:pPr>
        <w:rPr>
          <w:rFonts w:ascii="Arial" w:hAnsi="Arial" w:cs="Arial"/>
        </w:rPr>
      </w:pPr>
      <w:r w:rsidRPr="00793D28">
        <w:rPr>
          <w:rFonts w:ascii="Arial" w:hAnsi="Arial" w:cs="Arial" w:hint="eastAsia"/>
        </w:rPr>
        <w:t>2.</w:t>
      </w:r>
      <w:r w:rsidR="00467D32">
        <w:rPr>
          <w:rFonts w:ascii="Arial" w:hAnsi="Arial" w:cs="Arial" w:hint="eastAsia"/>
        </w:rPr>
        <w:t xml:space="preserve"> medicine</w:t>
      </w:r>
    </w:p>
    <w:p w14:paraId="7FEE24A8" w14:textId="77777777" w:rsidR="00793D28" w:rsidRPr="00793D28" w:rsidRDefault="00793D28" w:rsidP="006679A4">
      <w:pPr>
        <w:rPr>
          <w:rFonts w:ascii="Arial" w:hAnsi="Arial" w:cs="Arial"/>
        </w:rPr>
      </w:pPr>
      <w:r w:rsidRPr="00793D28">
        <w:rPr>
          <w:rFonts w:ascii="Arial" w:hAnsi="Arial" w:cs="Arial" w:hint="eastAsia"/>
        </w:rPr>
        <w:t>3.</w:t>
      </w:r>
      <w:r w:rsidR="00467D32">
        <w:rPr>
          <w:rFonts w:ascii="Arial" w:hAnsi="Arial" w:cs="Arial" w:hint="eastAsia"/>
        </w:rPr>
        <w:t xml:space="preserve"> ice</w:t>
      </w:r>
    </w:p>
    <w:p w14:paraId="6E013D8F" w14:textId="77777777" w:rsidR="00793D28" w:rsidRPr="00793D28" w:rsidRDefault="00793D28" w:rsidP="006679A4">
      <w:pPr>
        <w:rPr>
          <w:rFonts w:ascii="Arial" w:hAnsi="Arial" w:cs="Arial"/>
        </w:rPr>
      </w:pPr>
      <w:r w:rsidRPr="00793D28">
        <w:rPr>
          <w:rFonts w:ascii="Arial" w:hAnsi="Arial" w:cs="Arial" w:hint="eastAsia"/>
        </w:rPr>
        <w:t>4.</w:t>
      </w:r>
      <w:r w:rsidR="00467D32">
        <w:rPr>
          <w:rFonts w:ascii="Arial" w:hAnsi="Arial" w:cs="Arial" w:hint="eastAsia"/>
        </w:rPr>
        <w:t xml:space="preserve"> liquid</w:t>
      </w:r>
    </w:p>
    <w:p w14:paraId="40A392F5" w14:textId="77777777" w:rsidR="00793D28" w:rsidRPr="00793D28" w:rsidRDefault="00793D28" w:rsidP="006679A4">
      <w:pPr>
        <w:rPr>
          <w:rFonts w:ascii="Arial" w:hAnsi="Arial" w:cs="Arial"/>
        </w:rPr>
      </w:pPr>
      <w:r w:rsidRPr="00793D28">
        <w:rPr>
          <w:rFonts w:ascii="Arial" w:hAnsi="Arial" w:cs="Arial" w:hint="eastAsia"/>
        </w:rPr>
        <w:t>5.</w:t>
      </w:r>
      <w:r w:rsidR="00467D32">
        <w:rPr>
          <w:rFonts w:ascii="Arial" w:hAnsi="Arial" w:cs="Arial" w:hint="eastAsia"/>
        </w:rPr>
        <w:t xml:space="preserve"> bandage</w:t>
      </w:r>
    </w:p>
    <w:p w14:paraId="5E498C28" w14:textId="77777777" w:rsidR="00793D28" w:rsidRPr="00793D28" w:rsidRDefault="00793D28" w:rsidP="006679A4">
      <w:pPr>
        <w:rPr>
          <w:rFonts w:ascii="Arial" w:hAnsi="Arial" w:cs="Arial"/>
        </w:rPr>
      </w:pPr>
      <w:r w:rsidRPr="00793D28">
        <w:rPr>
          <w:rFonts w:ascii="Arial" w:hAnsi="Arial" w:cs="Arial" w:hint="eastAsia"/>
        </w:rPr>
        <w:t>6.</w:t>
      </w:r>
      <w:r w:rsidR="00467D32">
        <w:rPr>
          <w:rFonts w:ascii="Arial" w:hAnsi="Arial" w:cs="Arial" w:hint="eastAsia"/>
        </w:rPr>
        <w:t xml:space="preserve"> ambulance</w:t>
      </w:r>
    </w:p>
    <w:p w14:paraId="4692BB7D" w14:textId="77777777" w:rsidR="00793D28" w:rsidRPr="00793D28" w:rsidRDefault="00793D28" w:rsidP="006679A4">
      <w:pPr>
        <w:rPr>
          <w:rFonts w:ascii="Arial" w:hAnsi="Arial" w:cs="Arial"/>
        </w:rPr>
      </w:pPr>
      <w:r w:rsidRPr="00793D28">
        <w:rPr>
          <w:rFonts w:ascii="Arial" w:hAnsi="Arial" w:cs="Arial" w:hint="eastAsia"/>
        </w:rPr>
        <w:t>7.</w:t>
      </w:r>
      <w:r w:rsidR="00467D32">
        <w:rPr>
          <w:rFonts w:ascii="Arial" w:hAnsi="Arial" w:cs="Arial" w:hint="eastAsia"/>
        </w:rPr>
        <w:t xml:space="preserve"> care</w:t>
      </w:r>
    </w:p>
    <w:p w14:paraId="062F85E7" w14:textId="77777777" w:rsidR="00793D28" w:rsidRDefault="00793D28" w:rsidP="006679A4">
      <w:pPr>
        <w:rPr>
          <w:rFonts w:ascii="Arial" w:hAnsi="Arial" w:cs="Arial"/>
          <w:b/>
        </w:rPr>
      </w:pPr>
      <w:r w:rsidRPr="00793D28">
        <w:rPr>
          <w:rFonts w:ascii="Arial" w:hAnsi="Arial" w:cs="Arial" w:hint="eastAsia"/>
        </w:rPr>
        <w:t>8</w:t>
      </w:r>
      <w:r>
        <w:rPr>
          <w:rFonts w:ascii="Arial" w:hAnsi="Arial" w:cs="Arial" w:hint="eastAsia"/>
          <w:b/>
        </w:rPr>
        <w:t>.</w:t>
      </w:r>
      <w:r w:rsidR="00467D32">
        <w:rPr>
          <w:rFonts w:ascii="Arial" w:hAnsi="Arial" w:cs="Arial" w:hint="eastAsia"/>
          <w:b/>
        </w:rPr>
        <w:t xml:space="preserve"> </w:t>
      </w:r>
      <w:r w:rsidR="00467D32" w:rsidRPr="00467D32">
        <w:rPr>
          <w:rFonts w:ascii="Arial" w:hAnsi="Arial" w:cs="Arial" w:hint="eastAsia"/>
        </w:rPr>
        <w:t>rest</w:t>
      </w:r>
    </w:p>
    <w:p w14:paraId="68309A13" w14:textId="77777777" w:rsidR="00793D28" w:rsidRPr="00793D28" w:rsidRDefault="00793D28" w:rsidP="006679A4">
      <w:pPr>
        <w:rPr>
          <w:rFonts w:ascii="Arial" w:hAnsi="Arial" w:cs="Arial"/>
          <w:b/>
        </w:rPr>
      </w:pPr>
    </w:p>
    <w:p w14:paraId="2B93BCB8" w14:textId="77777777" w:rsidR="006679A4" w:rsidRPr="001B6587" w:rsidRDefault="006679A4" w:rsidP="006679A4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>Speaking</w:t>
      </w:r>
    </w:p>
    <w:p w14:paraId="5DBBB54F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05278912" w14:textId="77777777" w:rsidR="006679A4" w:rsidRDefault="006679A4" w:rsidP="00467D32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467D32">
        <w:rPr>
          <w:rFonts w:ascii="Arial" w:hAnsi="Arial" w:cs="Arial" w:hint="eastAsia"/>
        </w:rPr>
        <w:t>He should take medicine.</w:t>
      </w:r>
    </w:p>
    <w:p w14:paraId="58C22432" w14:textId="77777777" w:rsidR="00467D32" w:rsidRDefault="00467D32" w:rsidP="00467D32">
      <w:pPr>
        <w:rPr>
          <w:rFonts w:ascii="Arial" w:hAnsi="Arial" w:cs="Arial"/>
        </w:rPr>
      </w:pPr>
      <w:r>
        <w:rPr>
          <w:rFonts w:ascii="Arial" w:hAnsi="Arial" w:cs="Arial" w:hint="eastAsia"/>
        </w:rPr>
        <w:t>2. She should put on a bandage.</w:t>
      </w:r>
    </w:p>
    <w:p w14:paraId="2AF375E5" w14:textId="77777777" w:rsidR="00467D32" w:rsidRDefault="00467D32" w:rsidP="00467D32">
      <w:pPr>
        <w:rPr>
          <w:rFonts w:ascii="Arial" w:hAnsi="Arial" w:cs="Arial"/>
        </w:rPr>
      </w:pPr>
      <w:r>
        <w:rPr>
          <w:rFonts w:ascii="Arial" w:hAnsi="Arial" w:cs="Arial" w:hint="eastAsia"/>
        </w:rPr>
        <w:t>3. He should call an ambulance.</w:t>
      </w:r>
    </w:p>
    <w:p w14:paraId="58FEA2F7" w14:textId="77777777" w:rsidR="00467D32" w:rsidRDefault="00467D32" w:rsidP="00467D32">
      <w:pPr>
        <w:rPr>
          <w:rFonts w:ascii="Arial" w:hAnsi="Arial" w:cs="Arial"/>
        </w:rPr>
      </w:pPr>
      <w:r>
        <w:rPr>
          <w:rFonts w:ascii="Arial" w:hAnsi="Arial" w:cs="Arial" w:hint="eastAsia"/>
        </w:rPr>
        <w:t>4. She should get some rest.</w:t>
      </w:r>
    </w:p>
    <w:p w14:paraId="3BBEB03A" w14:textId="77777777" w:rsidR="00467D32" w:rsidRDefault="00467D32" w:rsidP="00467D32">
      <w:pPr>
        <w:rPr>
          <w:rFonts w:ascii="Arial" w:hAnsi="Arial" w:cs="Arial"/>
        </w:rPr>
      </w:pPr>
      <w:r>
        <w:rPr>
          <w:rFonts w:ascii="Arial" w:hAnsi="Arial" w:cs="Arial" w:hint="eastAsia"/>
        </w:rPr>
        <w:t>5. He should put ice on.</w:t>
      </w:r>
    </w:p>
    <w:p w14:paraId="1D7B7A63" w14:textId="77777777" w:rsidR="00467D32" w:rsidRDefault="00467D32" w:rsidP="00467D32">
      <w:pPr>
        <w:rPr>
          <w:rFonts w:ascii="Arial" w:hAnsi="Arial" w:cs="Arial"/>
        </w:rPr>
      </w:pPr>
      <w:r>
        <w:rPr>
          <w:rFonts w:ascii="Arial" w:hAnsi="Arial" w:cs="Arial" w:hint="eastAsia"/>
        </w:rPr>
        <w:t>6. She should go to the doctor.</w:t>
      </w:r>
    </w:p>
    <w:p w14:paraId="2512EF39" w14:textId="77777777" w:rsidR="00467D32" w:rsidRDefault="00467D32" w:rsidP="00467D32">
      <w:pPr>
        <w:rPr>
          <w:rFonts w:ascii="Arial" w:hAnsi="Arial" w:cs="Arial"/>
        </w:rPr>
      </w:pPr>
    </w:p>
    <w:p w14:paraId="62702D94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049178BC" w14:textId="77777777" w:rsidR="006679A4" w:rsidRDefault="006679A4" w:rsidP="00467D32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467D32">
        <w:rPr>
          <w:rFonts w:ascii="Arial" w:hAnsi="Arial" w:cs="Arial" w:hint="eastAsia"/>
        </w:rPr>
        <w:t>get some rest.</w:t>
      </w:r>
    </w:p>
    <w:p w14:paraId="5BD18256" w14:textId="77777777" w:rsidR="00467D32" w:rsidRDefault="00467D32" w:rsidP="00467D32">
      <w:pPr>
        <w:rPr>
          <w:rFonts w:ascii="Arial" w:hAnsi="Arial" w:cs="Arial"/>
        </w:rPr>
      </w:pPr>
      <w:r>
        <w:rPr>
          <w:rFonts w:ascii="Arial" w:hAnsi="Arial" w:cs="Arial" w:hint="eastAsia"/>
        </w:rPr>
        <w:t>2. put ice on.</w:t>
      </w:r>
    </w:p>
    <w:p w14:paraId="0F82065F" w14:textId="77777777" w:rsidR="00467D32" w:rsidRDefault="00467D32" w:rsidP="00467D32">
      <w:pPr>
        <w:rPr>
          <w:rFonts w:ascii="Arial" w:hAnsi="Arial" w:cs="Arial"/>
        </w:rPr>
      </w:pPr>
      <w:r>
        <w:rPr>
          <w:rFonts w:ascii="Arial" w:hAnsi="Arial" w:cs="Arial" w:hint="eastAsia"/>
        </w:rPr>
        <w:t>3. put on a bandage.</w:t>
      </w:r>
    </w:p>
    <w:p w14:paraId="0A3B17EC" w14:textId="77777777" w:rsidR="00467D32" w:rsidRDefault="00467D32" w:rsidP="00467D32">
      <w:pPr>
        <w:rPr>
          <w:rFonts w:ascii="Arial" w:hAnsi="Arial" w:cs="Arial"/>
        </w:rPr>
      </w:pPr>
      <w:r>
        <w:rPr>
          <w:rFonts w:ascii="Arial" w:hAnsi="Arial" w:cs="Arial" w:hint="eastAsia"/>
        </w:rPr>
        <w:t>4. go to the doctor.</w:t>
      </w:r>
    </w:p>
    <w:p w14:paraId="18116F0F" w14:textId="77777777" w:rsidR="00467D32" w:rsidRPr="001B6587" w:rsidRDefault="00467D32" w:rsidP="00467D32">
      <w:pPr>
        <w:rPr>
          <w:rFonts w:ascii="Arial" w:hAnsi="Arial" w:cs="Arial"/>
          <w:b/>
        </w:rPr>
      </w:pPr>
    </w:p>
    <w:p w14:paraId="6FDE605F" w14:textId="77777777" w:rsidR="006679A4" w:rsidRPr="001B6587" w:rsidRDefault="006679A4" w:rsidP="006679A4">
      <w:pPr>
        <w:rPr>
          <w:rFonts w:ascii="Arial" w:hAnsi="Arial" w:cs="Arial"/>
          <w:b/>
        </w:rPr>
      </w:pPr>
      <w:r w:rsidRPr="001B6587">
        <w:rPr>
          <w:rFonts w:ascii="Arial" w:hAnsi="Arial" w:cs="Arial" w:hint="eastAsia"/>
          <w:b/>
        </w:rPr>
        <w:t xml:space="preserve">Connect </w:t>
      </w:r>
    </w:p>
    <w:p w14:paraId="4124191E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20E47070" w14:textId="77777777" w:rsidR="006679A4" w:rsidRDefault="00467D32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1. Yes</w:t>
      </w:r>
    </w:p>
    <w:p w14:paraId="76BA38AC" w14:textId="77777777" w:rsidR="00467D32" w:rsidRDefault="00467D32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2. Yes</w:t>
      </w:r>
    </w:p>
    <w:p w14:paraId="611D2355" w14:textId="77777777" w:rsidR="00467D32" w:rsidRDefault="00467D32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3. No </w:t>
      </w:r>
    </w:p>
    <w:p w14:paraId="35E14FAB" w14:textId="77777777" w:rsidR="00467D32" w:rsidRDefault="00467D32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4. Yes</w:t>
      </w:r>
    </w:p>
    <w:p w14:paraId="1FBA1A28" w14:textId="77777777" w:rsidR="006679A4" w:rsidRDefault="006679A4" w:rsidP="006679A4">
      <w:pPr>
        <w:rPr>
          <w:rFonts w:ascii="Arial" w:hAnsi="Arial" w:cs="Arial"/>
        </w:rPr>
      </w:pPr>
    </w:p>
    <w:p w14:paraId="418A2B80" w14:textId="77777777" w:rsidR="006679A4" w:rsidRPr="004050B1" w:rsidRDefault="006679A4" w:rsidP="006679A4">
      <w:pPr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Reading &amp; Writing</w:t>
      </w:r>
    </w:p>
    <w:p w14:paraId="6CB3A577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42DFA983" w14:textId="77777777" w:rsidR="006679A4" w:rsidRDefault="006679A4" w:rsidP="00467D32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</w:t>
      </w:r>
      <w:r w:rsidR="00467D32">
        <w:rPr>
          <w:rFonts w:ascii="Arial" w:hAnsi="Arial" w:cs="Arial" w:hint="eastAsia"/>
        </w:rPr>
        <w:t>broken arm</w:t>
      </w:r>
    </w:p>
    <w:p w14:paraId="1976D3FE" w14:textId="77777777" w:rsidR="00467D32" w:rsidRDefault="00467D32" w:rsidP="00467D32">
      <w:pPr>
        <w:rPr>
          <w:rFonts w:ascii="Arial" w:hAnsi="Arial" w:cs="Arial"/>
        </w:rPr>
      </w:pPr>
      <w:r>
        <w:rPr>
          <w:rFonts w:ascii="Arial" w:hAnsi="Arial" w:cs="Arial" w:hint="eastAsia"/>
        </w:rPr>
        <w:t>3. bruise</w:t>
      </w:r>
    </w:p>
    <w:p w14:paraId="7EAF8319" w14:textId="77777777" w:rsidR="00467D32" w:rsidRDefault="00467D32" w:rsidP="00467D32">
      <w:pPr>
        <w:rPr>
          <w:rFonts w:ascii="Arial" w:hAnsi="Arial" w:cs="Arial"/>
        </w:rPr>
      </w:pPr>
      <w:r>
        <w:rPr>
          <w:rFonts w:ascii="Arial" w:hAnsi="Arial" w:cs="Arial" w:hint="eastAsia"/>
        </w:rPr>
        <w:t>4. put ice on</w:t>
      </w:r>
    </w:p>
    <w:p w14:paraId="2E454F64" w14:textId="77777777" w:rsidR="00467D32" w:rsidRDefault="00467D32" w:rsidP="00467D32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5. </w:t>
      </w:r>
      <w:r w:rsidR="000D6AAA">
        <w:rPr>
          <w:rFonts w:ascii="Arial" w:hAnsi="Arial" w:cs="Arial" w:hint="eastAsia"/>
        </w:rPr>
        <w:t>stomachache</w:t>
      </w:r>
    </w:p>
    <w:p w14:paraId="34038C2A" w14:textId="77777777" w:rsidR="00467D32" w:rsidRDefault="00467D32" w:rsidP="00467D32">
      <w:pPr>
        <w:rPr>
          <w:rFonts w:ascii="Arial" w:hAnsi="Arial" w:cs="Arial"/>
        </w:rPr>
      </w:pPr>
      <w:r>
        <w:rPr>
          <w:rFonts w:ascii="Arial" w:hAnsi="Arial" w:cs="Arial" w:hint="eastAsia"/>
        </w:rPr>
        <w:t>6.</w:t>
      </w:r>
      <w:r w:rsidR="000D6AAA">
        <w:rPr>
          <w:rFonts w:ascii="Arial" w:hAnsi="Arial" w:cs="Arial" w:hint="eastAsia"/>
        </w:rPr>
        <w:t xml:space="preserve"> take medicine</w:t>
      </w:r>
    </w:p>
    <w:p w14:paraId="07250320" w14:textId="77777777" w:rsidR="00467D32" w:rsidRDefault="00467D32" w:rsidP="00467D32">
      <w:pPr>
        <w:rPr>
          <w:rFonts w:ascii="Arial" w:hAnsi="Arial" w:cs="Arial"/>
        </w:rPr>
      </w:pPr>
    </w:p>
    <w:p w14:paraId="31F58A43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33C6098D" w14:textId="77777777" w:rsidR="006679A4" w:rsidRDefault="000D6AAA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</w:t>
      </w:r>
    </w:p>
    <w:p w14:paraId="4F693E90" w14:textId="77777777" w:rsidR="00CA7787" w:rsidRDefault="00CA7787" w:rsidP="006679A4">
      <w:pPr>
        <w:rPr>
          <w:rFonts w:ascii="Arial" w:hAnsi="Arial" w:cs="Arial"/>
        </w:rPr>
      </w:pPr>
    </w:p>
    <w:p w14:paraId="1391FA13" w14:textId="77777777" w:rsidR="006679A4" w:rsidRDefault="006679A4" w:rsidP="006679A4">
      <w:pPr>
        <w:shd w:val="clear" w:color="auto" w:fill="D9D9D9" w:themeFill="background1" w:themeFillShade="D9"/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Unit 7</w:t>
      </w:r>
    </w:p>
    <w:p w14:paraId="6233639F" w14:textId="77777777" w:rsidR="006679A4" w:rsidRPr="00E544AC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</w:t>
      </w:r>
      <w:r w:rsidRPr="00E544AC">
        <w:rPr>
          <w:rFonts w:ascii="Arial" w:hAnsi="Arial" w:cs="Arial"/>
        </w:rPr>
        <w:t>.</w:t>
      </w:r>
    </w:p>
    <w:p w14:paraId="6881B7DB" w14:textId="77777777" w:rsidR="000D6AAA" w:rsidRDefault="006679A4" w:rsidP="000D6AAA">
      <w:pPr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0D6AAA">
        <w:rPr>
          <w:rFonts w:ascii="Arial" w:hAnsi="Arial" w:cs="Arial" w:hint="eastAsia"/>
        </w:rPr>
        <w:t>caf</w:t>
      </w:r>
      <w:r w:rsidR="000D6AAA" w:rsidRPr="000D6AAA">
        <w:rPr>
          <w:rFonts w:ascii="Arial" w:hAnsi="Arial" w:cs="Arial" w:hint="eastAsia"/>
        </w:rPr>
        <w:t>é</w:t>
      </w:r>
    </w:p>
    <w:p w14:paraId="53773861" w14:textId="77777777" w:rsidR="000D6AAA" w:rsidRDefault="000D6AAA" w:rsidP="000D6AAA">
      <w:pPr>
        <w:rPr>
          <w:rFonts w:ascii="Arial" w:hAnsi="Arial" w:cs="Arial"/>
        </w:rPr>
      </w:pPr>
      <w:r>
        <w:rPr>
          <w:rFonts w:ascii="Arial" w:hAnsi="Arial" w:cs="Arial" w:hint="eastAsia"/>
        </w:rPr>
        <w:t>2. arrive</w:t>
      </w:r>
    </w:p>
    <w:p w14:paraId="1FBAC9B1" w14:textId="77777777" w:rsidR="000D6AAA" w:rsidRDefault="000D6AAA" w:rsidP="000D6AAA">
      <w:pPr>
        <w:rPr>
          <w:rFonts w:ascii="Arial" w:hAnsi="Arial" w:cs="Arial"/>
        </w:rPr>
      </w:pPr>
      <w:r>
        <w:rPr>
          <w:rFonts w:ascii="Arial" w:hAnsi="Arial" w:cs="Arial" w:hint="eastAsia"/>
        </w:rPr>
        <w:t>3. leave</w:t>
      </w:r>
    </w:p>
    <w:p w14:paraId="5BD846B8" w14:textId="77777777" w:rsidR="000D6AAA" w:rsidRDefault="000D6AAA" w:rsidP="000D6AAA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4. </w:t>
      </w:r>
      <w:r w:rsidR="008C4A95">
        <w:rPr>
          <w:rFonts w:ascii="Arial" w:hAnsi="Arial" w:cs="Arial" w:hint="eastAsia"/>
        </w:rPr>
        <w:t>subway</w:t>
      </w:r>
    </w:p>
    <w:p w14:paraId="131DDC42" w14:textId="77777777" w:rsidR="000D6AAA" w:rsidRDefault="000D6AAA" w:rsidP="000D6AAA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8C4A95">
        <w:rPr>
          <w:rFonts w:ascii="Arial" w:hAnsi="Arial" w:cs="Arial" w:hint="eastAsia"/>
        </w:rPr>
        <w:t xml:space="preserve"> ticket office</w:t>
      </w:r>
    </w:p>
    <w:p w14:paraId="7B979A87" w14:textId="77777777" w:rsidR="000D6AAA" w:rsidRDefault="000D6AAA" w:rsidP="000D6AAA">
      <w:pPr>
        <w:rPr>
          <w:rFonts w:ascii="Arial" w:hAnsi="Arial" w:cs="Arial"/>
        </w:rPr>
      </w:pPr>
      <w:r>
        <w:rPr>
          <w:rFonts w:ascii="Arial" w:hAnsi="Arial" w:cs="Arial" w:hint="eastAsia"/>
        </w:rPr>
        <w:t>6.</w:t>
      </w:r>
      <w:r w:rsidR="008C4A95">
        <w:rPr>
          <w:rFonts w:ascii="Arial" w:hAnsi="Arial" w:cs="Arial" w:hint="eastAsia"/>
        </w:rPr>
        <w:t xml:space="preserve"> train</w:t>
      </w:r>
    </w:p>
    <w:p w14:paraId="021022FC" w14:textId="77777777" w:rsidR="008C4A95" w:rsidRDefault="008C4A95" w:rsidP="000D6AAA">
      <w:pPr>
        <w:rPr>
          <w:rFonts w:ascii="Arial" w:hAnsi="Arial" w:cs="Arial"/>
        </w:rPr>
      </w:pPr>
      <w:r>
        <w:rPr>
          <w:rFonts w:ascii="Arial" w:hAnsi="Arial" w:cs="Arial" w:hint="eastAsia"/>
        </w:rPr>
        <w:t>7. close</w:t>
      </w:r>
    </w:p>
    <w:p w14:paraId="401ACD6D" w14:textId="77777777" w:rsidR="000D6AAA" w:rsidRDefault="000D6AAA" w:rsidP="000D6AAA">
      <w:pPr>
        <w:rPr>
          <w:rFonts w:ascii="Arial" w:hAnsi="Arial" w:cs="Arial"/>
        </w:rPr>
      </w:pPr>
      <w:r>
        <w:rPr>
          <w:rFonts w:ascii="Arial" w:hAnsi="Arial" w:cs="Arial" w:hint="eastAsia"/>
        </w:rPr>
        <w:t>8.</w:t>
      </w:r>
      <w:r w:rsidR="008C4A95">
        <w:rPr>
          <w:rFonts w:ascii="Arial" w:hAnsi="Arial" w:cs="Arial" w:hint="eastAsia"/>
        </w:rPr>
        <w:t xml:space="preserve"> open</w:t>
      </w:r>
    </w:p>
    <w:p w14:paraId="5F47AB0F" w14:textId="77777777" w:rsidR="006679A4" w:rsidRDefault="006679A4" w:rsidP="006679A4">
      <w:pPr>
        <w:rPr>
          <w:rFonts w:ascii="Arial" w:hAnsi="Arial" w:cs="Arial"/>
        </w:rPr>
      </w:pPr>
    </w:p>
    <w:p w14:paraId="5B7A54D6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7F156F47" w14:textId="77777777" w:rsidR="006679A4" w:rsidRDefault="006679A4" w:rsidP="008C4A95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8C4A95">
        <w:rPr>
          <w:rFonts w:ascii="Arial" w:hAnsi="Arial" w:cs="Arial" w:hint="eastAsia"/>
        </w:rPr>
        <w:t xml:space="preserve"> </w:t>
      </w:r>
      <w:r w:rsidR="007E008B">
        <w:rPr>
          <w:rFonts w:ascii="Arial" w:hAnsi="Arial" w:cs="Arial" w:hint="eastAsia"/>
        </w:rPr>
        <w:t>opens</w:t>
      </w:r>
    </w:p>
    <w:p w14:paraId="745AF951" w14:textId="77777777" w:rsidR="008C4A95" w:rsidRDefault="008C4A95" w:rsidP="008C4A95">
      <w:pPr>
        <w:rPr>
          <w:rFonts w:ascii="Arial" w:hAnsi="Arial" w:cs="Arial"/>
        </w:rPr>
      </w:pPr>
      <w:r>
        <w:rPr>
          <w:rFonts w:ascii="Arial" w:hAnsi="Arial" w:cs="Arial" w:hint="eastAsia"/>
        </w:rPr>
        <w:t>2. closes</w:t>
      </w:r>
    </w:p>
    <w:p w14:paraId="611B8273" w14:textId="77777777" w:rsidR="008C4A95" w:rsidRDefault="008C4A95" w:rsidP="008C4A95">
      <w:pPr>
        <w:rPr>
          <w:rFonts w:ascii="Arial" w:hAnsi="Arial" w:cs="Arial"/>
        </w:rPr>
      </w:pPr>
      <w:r>
        <w:rPr>
          <w:rFonts w:ascii="Arial" w:hAnsi="Arial" w:cs="Arial" w:hint="eastAsia"/>
        </w:rPr>
        <w:t>3. leaves</w:t>
      </w:r>
    </w:p>
    <w:p w14:paraId="77685083" w14:textId="77777777" w:rsidR="008C4A95" w:rsidRDefault="008C4A95" w:rsidP="008C4A95">
      <w:pPr>
        <w:rPr>
          <w:rFonts w:ascii="Arial" w:hAnsi="Arial" w:cs="Arial"/>
        </w:rPr>
      </w:pPr>
      <w:r>
        <w:rPr>
          <w:rFonts w:ascii="Arial" w:hAnsi="Arial" w:cs="Arial" w:hint="eastAsia"/>
        </w:rPr>
        <w:t>4. arrives</w:t>
      </w:r>
    </w:p>
    <w:p w14:paraId="77E5B084" w14:textId="77777777" w:rsidR="008C4A95" w:rsidRDefault="008C4A95" w:rsidP="008C4A95">
      <w:pPr>
        <w:rPr>
          <w:rFonts w:ascii="Arial" w:hAnsi="Arial" w:cs="Arial"/>
        </w:rPr>
      </w:pPr>
      <w:r>
        <w:rPr>
          <w:rFonts w:ascii="Arial" w:hAnsi="Arial" w:cs="Arial" w:hint="eastAsia"/>
        </w:rPr>
        <w:t>5. leaves</w:t>
      </w:r>
    </w:p>
    <w:p w14:paraId="41B1ACC4" w14:textId="77777777" w:rsidR="008C4A95" w:rsidRDefault="008C4A95" w:rsidP="008C4A95">
      <w:pPr>
        <w:rPr>
          <w:rFonts w:ascii="Arial" w:hAnsi="Arial" w:cs="Arial"/>
        </w:rPr>
      </w:pPr>
      <w:r>
        <w:rPr>
          <w:rFonts w:ascii="Arial" w:hAnsi="Arial" w:cs="Arial" w:hint="eastAsia"/>
        </w:rPr>
        <w:t>6. train</w:t>
      </w:r>
    </w:p>
    <w:p w14:paraId="583DBBEF" w14:textId="77777777" w:rsidR="008C4A95" w:rsidRDefault="008C4A95" w:rsidP="008C4A95">
      <w:pPr>
        <w:rPr>
          <w:rFonts w:ascii="Arial" w:hAnsi="Arial" w:cs="Arial"/>
        </w:rPr>
      </w:pPr>
    </w:p>
    <w:p w14:paraId="535FACC5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1873DF74" w14:textId="77777777" w:rsidR="006679A4" w:rsidRDefault="006679A4" w:rsidP="008C4A95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8C4A95">
        <w:rPr>
          <w:rFonts w:ascii="Arial" w:hAnsi="Arial" w:cs="Arial" w:hint="eastAsia"/>
        </w:rPr>
        <w:t xml:space="preserve"> b</w:t>
      </w:r>
    </w:p>
    <w:p w14:paraId="30502F79" w14:textId="77777777" w:rsidR="008C4A95" w:rsidRDefault="008C4A95" w:rsidP="008C4A95">
      <w:pPr>
        <w:rPr>
          <w:rFonts w:ascii="Arial" w:hAnsi="Arial" w:cs="Arial"/>
        </w:rPr>
      </w:pPr>
      <w:r>
        <w:rPr>
          <w:rFonts w:ascii="Arial" w:hAnsi="Arial" w:cs="Arial" w:hint="eastAsia"/>
        </w:rPr>
        <w:t>2. d</w:t>
      </w:r>
    </w:p>
    <w:p w14:paraId="0F39EFA1" w14:textId="77777777" w:rsidR="008C4A95" w:rsidRDefault="008C4A95" w:rsidP="008C4A95">
      <w:pPr>
        <w:rPr>
          <w:rFonts w:ascii="Arial" w:hAnsi="Arial" w:cs="Arial"/>
        </w:rPr>
      </w:pPr>
      <w:r>
        <w:rPr>
          <w:rFonts w:ascii="Arial" w:hAnsi="Arial" w:cs="Arial" w:hint="eastAsia"/>
        </w:rPr>
        <w:t>3. a</w:t>
      </w:r>
    </w:p>
    <w:p w14:paraId="3CAAAF95" w14:textId="77777777" w:rsidR="008C4A95" w:rsidRDefault="008C4A95" w:rsidP="008C4A95">
      <w:pPr>
        <w:rPr>
          <w:rFonts w:ascii="Arial" w:hAnsi="Arial" w:cs="Arial"/>
        </w:rPr>
      </w:pPr>
      <w:r>
        <w:rPr>
          <w:rFonts w:ascii="Arial" w:hAnsi="Arial" w:cs="Arial" w:hint="eastAsia"/>
        </w:rPr>
        <w:t>4. c</w:t>
      </w:r>
    </w:p>
    <w:p w14:paraId="7B1EB487" w14:textId="77777777" w:rsidR="008C4A95" w:rsidRDefault="008C4A95" w:rsidP="008C4A95">
      <w:pPr>
        <w:rPr>
          <w:rFonts w:ascii="Arial" w:hAnsi="Arial" w:cs="Arial"/>
        </w:rPr>
      </w:pPr>
      <w:r>
        <w:rPr>
          <w:rFonts w:ascii="Arial" w:hAnsi="Arial" w:cs="Arial" w:hint="eastAsia"/>
        </w:rPr>
        <w:t>5. g</w:t>
      </w:r>
    </w:p>
    <w:p w14:paraId="6400913B" w14:textId="77777777" w:rsidR="008C4A95" w:rsidRDefault="008C4A95" w:rsidP="008C4A95">
      <w:pPr>
        <w:rPr>
          <w:rFonts w:ascii="Arial" w:hAnsi="Arial" w:cs="Arial"/>
        </w:rPr>
      </w:pPr>
      <w:r>
        <w:rPr>
          <w:rFonts w:ascii="Arial" w:hAnsi="Arial" w:cs="Arial" w:hint="eastAsia"/>
        </w:rPr>
        <w:t>6. e</w:t>
      </w:r>
    </w:p>
    <w:p w14:paraId="04D07DBF" w14:textId="77777777" w:rsidR="008C4A95" w:rsidRDefault="008C4A95" w:rsidP="008C4A95">
      <w:pPr>
        <w:rPr>
          <w:rFonts w:ascii="Arial" w:hAnsi="Arial" w:cs="Arial"/>
        </w:rPr>
      </w:pPr>
      <w:r>
        <w:rPr>
          <w:rFonts w:ascii="Arial" w:hAnsi="Arial" w:cs="Arial" w:hint="eastAsia"/>
        </w:rPr>
        <w:t>7. h</w:t>
      </w:r>
    </w:p>
    <w:p w14:paraId="4D74BEC9" w14:textId="77777777" w:rsidR="008C4A95" w:rsidRDefault="008C4A95" w:rsidP="008C4A95">
      <w:pPr>
        <w:rPr>
          <w:rFonts w:ascii="Arial" w:hAnsi="Arial" w:cs="Arial"/>
        </w:rPr>
      </w:pPr>
      <w:r>
        <w:rPr>
          <w:rFonts w:ascii="Arial" w:hAnsi="Arial" w:cs="Arial" w:hint="eastAsia"/>
        </w:rPr>
        <w:t>8. f</w:t>
      </w:r>
    </w:p>
    <w:p w14:paraId="12C7F9EB" w14:textId="77777777" w:rsidR="008C4A95" w:rsidRDefault="008C4A95" w:rsidP="008C4A95">
      <w:pPr>
        <w:rPr>
          <w:rFonts w:ascii="Arial" w:hAnsi="Arial" w:cs="Arial"/>
        </w:rPr>
      </w:pPr>
    </w:p>
    <w:p w14:paraId="1CCB5822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D.</w:t>
      </w:r>
    </w:p>
    <w:p w14:paraId="4000C6D3" w14:textId="77777777" w:rsidR="006679A4" w:rsidRDefault="006679A4" w:rsidP="008C4A95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8C4A95">
        <w:rPr>
          <w:rFonts w:ascii="Arial" w:hAnsi="Arial" w:cs="Arial" w:hint="eastAsia"/>
        </w:rPr>
        <w:t xml:space="preserve"> eleven twenty</w:t>
      </w:r>
      <w:r>
        <w:rPr>
          <w:rFonts w:ascii="Arial" w:hAnsi="Arial" w:cs="Arial" w:hint="eastAsia"/>
        </w:rPr>
        <w:t xml:space="preserve"> </w:t>
      </w:r>
    </w:p>
    <w:p w14:paraId="78D86883" w14:textId="77777777" w:rsidR="008C4A95" w:rsidRDefault="008C4A95" w:rsidP="008C4A95">
      <w:pPr>
        <w:rPr>
          <w:rFonts w:ascii="Arial" w:hAnsi="Arial" w:cs="Arial"/>
        </w:rPr>
      </w:pPr>
      <w:r>
        <w:rPr>
          <w:rFonts w:ascii="Arial" w:hAnsi="Arial" w:cs="Arial" w:hint="eastAsia"/>
        </w:rPr>
        <w:t>2. two o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clock</w:t>
      </w:r>
    </w:p>
    <w:p w14:paraId="212E5DF5" w14:textId="77777777" w:rsidR="008C4A95" w:rsidRDefault="008C4A95" w:rsidP="008C4A95">
      <w:pPr>
        <w:rPr>
          <w:rFonts w:ascii="Arial" w:hAnsi="Arial" w:cs="Arial"/>
        </w:rPr>
      </w:pPr>
      <w:r>
        <w:rPr>
          <w:rFonts w:ascii="Arial" w:hAnsi="Arial" w:cs="Arial" w:hint="eastAsia"/>
        </w:rPr>
        <w:t>3. closes</w:t>
      </w:r>
    </w:p>
    <w:p w14:paraId="0AD736EE" w14:textId="77777777" w:rsidR="008C4A95" w:rsidRDefault="008C4A95" w:rsidP="008C4A95">
      <w:pPr>
        <w:rPr>
          <w:rFonts w:ascii="Arial" w:hAnsi="Arial" w:cs="Arial"/>
        </w:rPr>
      </w:pPr>
      <w:r>
        <w:rPr>
          <w:rFonts w:ascii="Arial" w:hAnsi="Arial" w:cs="Arial" w:hint="eastAsia"/>
        </w:rPr>
        <w:t>4. opens</w:t>
      </w:r>
    </w:p>
    <w:p w14:paraId="7D630167" w14:textId="77777777" w:rsidR="008C4A95" w:rsidRDefault="008C4A95" w:rsidP="008C4A95">
      <w:pPr>
        <w:rPr>
          <w:rFonts w:ascii="Arial" w:hAnsi="Arial" w:cs="Arial"/>
        </w:rPr>
      </w:pPr>
      <w:r>
        <w:rPr>
          <w:rFonts w:ascii="Arial" w:hAnsi="Arial" w:cs="Arial" w:hint="eastAsia"/>
        </w:rPr>
        <w:t>5. train</w:t>
      </w:r>
    </w:p>
    <w:p w14:paraId="5A39CE6B" w14:textId="77777777" w:rsidR="008C4A95" w:rsidRDefault="008C4A95" w:rsidP="008C4A95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6.ticket office</w:t>
      </w:r>
    </w:p>
    <w:p w14:paraId="76B0BE67" w14:textId="77777777" w:rsidR="008C4A95" w:rsidRDefault="008C4A95" w:rsidP="008C4A95">
      <w:pPr>
        <w:rPr>
          <w:rFonts w:ascii="Arial" w:hAnsi="Arial" w:cs="Arial"/>
        </w:rPr>
      </w:pPr>
    </w:p>
    <w:p w14:paraId="758565F5" w14:textId="77777777" w:rsidR="006679A4" w:rsidRPr="004050B1" w:rsidRDefault="006679A4" w:rsidP="006679A4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Listening</w:t>
      </w:r>
    </w:p>
    <w:p w14:paraId="19A5619D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789E9661" w14:textId="77777777" w:rsidR="006679A4" w:rsidRDefault="006679A4" w:rsidP="008C4A95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8C4A95">
        <w:rPr>
          <w:rFonts w:ascii="Arial" w:hAnsi="Arial" w:cs="Arial" w:hint="eastAsia"/>
        </w:rPr>
        <w:t>Yes</w:t>
      </w:r>
    </w:p>
    <w:p w14:paraId="76FBF8FA" w14:textId="77777777" w:rsidR="008C4A95" w:rsidRDefault="008C4A95" w:rsidP="008C4A95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</w:t>
      </w:r>
      <w:r w:rsidR="007E008B">
        <w:rPr>
          <w:rFonts w:ascii="Arial" w:hAnsi="Arial" w:cs="Arial" w:hint="eastAsia"/>
        </w:rPr>
        <w:t>Yes</w:t>
      </w:r>
    </w:p>
    <w:p w14:paraId="3B8B84D5" w14:textId="77777777" w:rsidR="008C4A95" w:rsidRDefault="008C4A95" w:rsidP="008C4A95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7E008B">
        <w:rPr>
          <w:rFonts w:ascii="Arial" w:hAnsi="Arial" w:cs="Arial" w:hint="eastAsia"/>
        </w:rPr>
        <w:t xml:space="preserve"> No</w:t>
      </w:r>
    </w:p>
    <w:p w14:paraId="7273BC83" w14:textId="77777777" w:rsidR="008C4A95" w:rsidRDefault="008C4A95" w:rsidP="008C4A95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7E008B">
        <w:rPr>
          <w:rFonts w:ascii="Arial" w:hAnsi="Arial" w:cs="Arial" w:hint="eastAsia"/>
        </w:rPr>
        <w:t xml:space="preserve"> Yes</w:t>
      </w:r>
    </w:p>
    <w:p w14:paraId="5D13E553" w14:textId="77777777" w:rsidR="008C4A95" w:rsidRDefault="008C4A95" w:rsidP="008C4A95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7E008B">
        <w:rPr>
          <w:rFonts w:ascii="Arial" w:hAnsi="Arial" w:cs="Arial" w:hint="eastAsia"/>
        </w:rPr>
        <w:t xml:space="preserve"> Yes</w:t>
      </w:r>
    </w:p>
    <w:p w14:paraId="5F51852E" w14:textId="77777777" w:rsidR="008C4A95" w:rsidRDefault="008C4A95" w:rsidP="008C4A95">
      <w:pPr>
        <w:rPr>
          <w:rFonts w:ascii="Arial" w:hAnsi="Arial" w:cs="Arial"/>
        </w:rPr>
      </w:pPr>
      <w:r>
        <w:rPr>
          <w:rFonts w:ascii="Arial" w:hAnsi="Arial" w:cs="Arial" w:hint="eastAsia"/>
        </w:rPr>
        <w:t>6.</w:t>
      </w:r>
      <w:r w:rsidR="007E008B">
        <w:rPr>
          <w:rFonts w:ascii="Arial" w:hAnsi="Arial" w:cs="Arial" w:hint="eastAsia"/>
        </w:rPr>
        <w:t xml:space="preserve"> No</w:t>
      </w:r>
    </w:p>
    <w:p w14:paraId="556F225B" w14:textId="77777777" w:rsidR="008C4A95" w:rsidRDefault="008C4A95" w:rsidP="008C4A95">
      <w:pPr>
        <w:rPr>
          <w:rFonts w:ascii="Arial" w:hAnsi="Arial" w:cs="Arial"/>
        </w:rPr>
      </w:pPr>
    </w:p>
    <w:p w14:paraId="2385E570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62BFAE23" w14:textId="77777777" w:rsidR="006679A4" w:rsidRDefault="006679A4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7E008B">
        <w:rPr>
          <w:rFonts w:ascii="Arial" w:hAnsi="Arial" w:cs="Arial" w:hint="eastAsia"/>
        </w:rPr>
        <w:t>subway</w:t>
      </w:r>
    </w:p>
    <w:p w14:paraId="6E88543F" w14:textId="77777777" w:rsidR="007E008B" w:rsidRDefault="007E008B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>2. caf</w:t>
      </w:r>
      <w:r w:rsidRPr="000D6AAA">
        <w:rPr>
          <w:rFonts w:ascii="Arial" w:hAnsi="Arial" w:cs="Arial" w:hint="eastAsia"/>
        </w:rPr>
        <w:t>é</w:t>
      </w:r>
    </w:p>
    <w:p w14:paraId="7F14E56D" w14:textId="77777777" w:rsidR="007E008B" w:rsidRDefault="007E008B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>3. opens</w:t>
      </w:r>
    </w:p>
    <w:p w14:paraId="5FB28034" w14:textId="77777777" w:rsidR="007E008B" w:rsidRDefault="007E008B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>4. ticket office</w:t>
      </w:r>
    </w:p>
    <w:p w14:paraId="5DED4399" w14:textId="77777777" w:rsidR="007E008B" w:rsidRDefault="007E008B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>5. leaves</w:t>
      </w:r>
    </w:p>
    <w:p w14:paraId="72473652" w14:textId="77777777" w:rsidR="007E008B" w:rsidRDefault="007E008B" w:rsidP="007E008B">
      <w:pPr>
        <w:rPr>
          <w:rFonts w:ascii="Arial" w:hAnsi="Arial" w:cs="Arial"/>
        </w:rPr>
      </w:pPr>
    </w:p>
    <w:p w14:paraId="30FBDDA7" w14:textId="77777777" w:rsidR="007E008B" w:rsidRDefault="007E008B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49731EDE" w14:textId="77777777" w:rsidR="007E008B" w:rsidRDefault="007E008B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>1. a</w:t>
      </w:r>
    </w:p>
    <w:p w14:paraId="60740443" w14:textId="77777777" w:rsidR="007E008B" w:rsidRDefault="007E008B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>2. a</w:t>
      </w:r>
    </w:p>
    <w:p w14:paraId="5DD46178" w14:textId="77777777" w:rsidR="007E008B" w:rsidRDefault="007E008B" w:rsidP="007E008B">
      <w:pPr>
        <w:rPr>
          <w:rFonts w:ascii="Arial" w:hAnsi="Arial" w:cs="Arial"/>
        </w:rPr>
      </w:pPr>
    </w:p>
    <w:p w14:paraId="37AC1E59" w14:textId="77777777" w:rsidR="006679A4" w:rsidRPr="004050B1" w:rsidRDefault="006679A4" w:rsidP="006679A4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Writing</w:t>
      </w:r>
    </w:p>
    <w:p w14:paraId="6115096E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7F17BDA3" w14:textId="77777777" w:rsidR="006679A4" w:rsidRDefault="006679A4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7E008B">
        <w:rPr>
          <w:rFonts w:ascii="Arial" w:hAnsi="Arial" w:cs="Arial" w:hint="eastAsia"/>
        </w:rPr>
        <w:t>opens</w:t>
      </w:r>
    </w:p>
    <w:p w14:paraId="4CD32002" w14:textId="77777777" w:rsidR="007E008B" w:rsidRDefault="007E008B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>2. does</w:t>
      </w:r>
    </w:p>
    <w:p w14:paraId="5A7FC810" w14:textId="77777777" w:rsidR="007E008B" w:rsidRDefault="007E008B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>3. leave</w:t>
      </w:r>
    </w:p>
    <w:p w14:paraId="732AF7C2" w14:textId="77777777" w:rsidR="007E008B" w:rsidRDefault="007E008B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>4. arrives</w:t>
      </w:r>
    </w:p>
    <w:p w14:paraId="526FC789" w14:textId="77777777" w:rsidR="007E008B" w:rsidRDefault="007E008B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>5. leave</w:t>
      </w:r>
    </w:p>
    <w:p w14:paraId="2546A890" w14:textId="77777777" w:rsidR="007E008B" w:rsidRDefault="007E008B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>6. does</w:t>
      </w:r>
    </w:p>
    <w:p w14:paraId="22BD7554" w14:textId="77777777" w:rsidR="007E008B" w:rsidRDefault="007E008B" w:rsidP="007E008B">
      <w:pPr>
        <w:rPr>
          <w:rFonts w:ascii="Arial" w:hAnsi="Arial" w:cs="Arial"/>
        </w:rPr>
      </w:pPr>
    </w:p>
    <w:p w14:paraId="594AE943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29E38FB3" w14:textId="77777777" w:rsidR="006679A4" w:rsidRDefault="006679A4" w:rsidP="006679A4">
      <w:pPr>
        <w:rPr>
          <w:rFonts w:ascii="Arial" w:hAnsi="Arial" w:cs="Arial"/>
        </w:rPr>
      </w:pPr>
      <w:r w:rsidRPr="00CB2294">
        <w:rPr>
          <w:rFonts w:ascii="Arial" w:hAnsi="Arial" w:cs="Arial"/>
        </w:rPr>
        <w:t>Answers will vary.</w:t>
      </w:r>
    </w:p>
    <w:p w14:paraId="1A0C9022" w14:textId="77777777" w:rsidR="006679A4" w:rsidRDefault="006679A4" w:rsidP="006679A4">
      <w:pPr>
        <w:rPr>
          <w:rFonts w:ascii="Arial" w:hAnsi="Arial" w:cs="Arial"/>
        </w:rPr>
      </w:pPr>
    </w:p>
    <w:p w14:paraId="6F02347A" w14:textId="77777777" w:rsidR="006679A4" w:rsidRPr="004050B1" w:rsidRDefault="006679A4" w:rsidP="006679A4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Vocabulary</w:t>
      </w:r>
    </w:p>
    <w:p w14:paraId="42A41B24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2CB2006E" w14:textId="77777777" w:rsidR="006679A4" w:rsidRDefault="006679A4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C64717">
        <w:rPr>
          <w:rFonts w:ascii="Arial" w:hAnsi="Arial" w:cs="Arial" w:hint="eastAsia"/>
        </w:rPr>
        <w:t>bus</w:t>
      </w:r>
    </w:p>
    <w:p w14:paraId="43C75952" w14:textId="77777777" w:rsidR="007E008B" w:rsidRDefault="007E008B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C64717">
        <w:rPr>
          <w:rFonts w:ascii="Arial" w:hAnsi="Arial" w:cs="Arial" w:hint="eastAsia"/>
        </w:rPr>
        <w:t xml:space="preserve"> taxi</w:t>
      </w:r>
    </w:p>
    <w:p w14:paraId="51BA8511" w14:textId="77777777" w:rsidR="007E008B" w:rsidRDefault="007E008B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C64717">
        <w:rPr>
          <w:rFonts w:ascii="Arial" w:hAnsi="Arial" w:cs="Arial" w:hint="eastAsia"/>
        </w:rPr>
        <w:t xml:space="preserve"> ferry</w:t>
      </w:r>
    </w:p>
    <w:p w14:paraId="7B8FB4B0" w14:textId="77777777" w:rsidR="007E008B" w:rsidRDefault="007E008B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C64717">
        <w:rPr>
          <w:rFonts w:ascii="Arial" w:hAnsi="Arial" w:cs="Arial" w:hint="eastAsia"/>
        </w:rPr>
        <w:t xml:space="preserve"> bicycle</w:t>
      </w:r>
    </w:p>
    <w:p w14:paraId="5313CA22" w14:textId="77777777" w:rsidR="007E008B" w:rsidRDefault="007E008B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C64717">
        <w:rPr>
          <w:rFonts w:ascii="Arial" w:hAnsi="Arial" w:cs="Arial" w:hint="eastAsia"/>
        </w:rPr>
        <w:t xml:space="preserve"> helicopter</w:t>
      </w:r>
    </w:p>
    <w:p w14:paraId="393E607B" w14:textId="77777777" w:rsidR="00C64717" w:rsidRDefault="00C64717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>6. on foot</w:t>
      </w:r>
    </w:p>
    <w:p w14:paraId="29081844" w14:textId="77777777" w:rsidR="00C64717" w:rsidRDefault="00C64717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>7. motorcycle</w:t>
      </w:r>
    </w:p>
    <w:p w14:paraId="3697AA6B" w14:textId="77777777" w:rsidR="00C64717" w:rsidRDefault="00C64717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>8. van</w:t>
      </w:r>
    </w:p>
    <w:p w14:paraId="737189CF" w14:textId="77777777" w:rsidR="00C64717" w:rsidRDefault="00C64717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>A: rat fly</w:t>
      </w:r>
    </w:p>
    <w:p w14:paraId="65C0BA37" w14:textId="77777777" w:rsidR="007E008B" w:rsidRDefault="007E008B" w:rsidP="007E008B">
      <w:pPr>
        <w:rPr>
          <w:rFonts w:ascii="Arial" w:hAnsi="Arial" w:cs="Arial"/>
        </w:rPr>
      </w:pPr>
    </w:p>
    <w:p w14:paraId="2DB4BF1A" w14:textId="77777777" w:rsidR="006679A4" w:rsidRPr="004050B1" w:rsidRDefault="006679A4" w:rsidP="006679A4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Speaking</w:t>
      </w:r>
    </w:p>
    <w:p w14:paraId="0A140A3C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3DD965B5" w14:textId="77777777" w:rsidR="006679A4" w:rsidRDefault="006679A4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7E008B">
        <w:rPr>
          <w:rFonts w:ascii="Arial" w:hAnsi="Arial" w:cs="Arial" w:hint="eastAsia"/>
        </w:rPr>
        <w:t>does, b</w:t>
      </w:r>
    </w:p>
    <w:p w14:paraId="581F9649" w14:textId="77777777" w:rsidR="007E008B" w:rsidRDefault="007E008B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>2. does, c</w:t>
      </w:r>
    </w:p>
    <w:p w14:paraId="4ED55DF0" w14:textId="77777777" w:rsidR="007E008B" w:rsidRDefault="007E008B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>3. does it, a</w:t>
      </w:r>
    </w:p>
    <w:p w14:paraId="6A819DD8" w14:textId="77777777" w:rsidR="007E008B" w:rsidRDefault="007E008B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4. </w:t>
      </w:r>
      <w:r w:rsidR="00C64717">
        <w:rPr>
          <w:rFonts w:ascii="Arial" w:hAnsi="Arial" w:cs="Arial" w:hint="eastAsia"/>
        </w:rPr>
        <w:t>e, takes</w:t>
      </w:r>
    </w:p>
    <w:p w14:paraId="0991699F" w14:textId="77777777" w:rsidR="007E008B" w:rsidRDefault="007E008B" w:rsidP="007E008B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C64717">
        <w:rPr>
          <w:rFonts w:ascii="Arial" w:hAnsi="Arial" w:cs="Arial" w:hint="eastAsia"/>
        </w:rPr>
        <w:t xml:space="preserve"> d, takes</w:t>
      </w:r>
    </w:p>
    <w:p w14:paraId="2A8DBFCC" w14:textId="77777777" w:rsidR="006679A4" w:rsidRDefault="006679A4" w:rsidP="006679A4">
      <w:pPr>
        <w:rPr>
          <w:rFonts w:ascii="Arial" w:hAnsi="Arial" w:cs="Arial"/>
        </w:rPr>
      </w:pPr>
    </w:p>
    <w:p w14:paraId="1B03B015" w14:textId="77777777" w:rsidR="006679A4" w:rsidRPr="004050B1" w:rsidRDefault="006679A4" w:rsidP="006679A4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Connect</w:t>
      </w:r>
    </w:p>
    <w:p w14:paraId="7786C73A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089605B8" w14:textId="77777777" w:rsidR="006679A4" w:rsidRDefault="006679A4" w:rsidP="00C64717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C64717">
        <w:rPr>
          <w:rFonts w:ascii="Arial" w:hAnsi="Arial" w:cs="Arial" w:hint="eastAsia"/>
        </w:rPr>
        <w:t>cable car</w:t>
      </w:r>
    </w:p>
    <w:p w14:paraId="7E660AE1" w14:textId="77777777" w:rsidR="00C64717" w:rsidRDefault="00C64717" w:rsidP="00C64717">
      <w:pPr>
        <w:rPr>
          <w:rFonts w:ascii="Arial" w:hAnsi="Arial" w:cs="Arial"/>
        </w:rPr>
      </w:pPr>
      <w:r>
        <w:rPr>
          <w:rFonts w:ascii="Arial" w:hAnsi="Arial" w:cs="Arial" w:hint="eastAsia"/>
        </w:rPr>
        <w:t>2. five</w:t>
      </w:r>
    </w:p>
    <w:p w14:paraId="2BBC4BEE" w14:textId="77777777" w:rsidR="00C64717" w:rsidRDefault="00C64717" w:rsidP="00C64717">
      <w:pPr>
        <w:rPr>
          <w:rFonts w:ascii="Arial" w:hAnsi="Arial" w:cs="Arial"/>
        </w:rPr>
      </w:pPr>
      <w:r>
        <w:rPr>
          <w:rFonts w:ascii="Arial" w:hAnsi="Arial" w:cs="Arial" w:hint="eastAsia"/>
        </w:rPr>
        <w:t>3. van</w:t>
      </w:r>
    </w:p>
    <w:p w14:paraId="71B9BC67" w14:textId="77777777" w:rsidR="00C64717" w:rsidRDefault="00C64717" w:rsidP="00C64717">
      <w:pPr>
        <w:rPr>
          <w:rFonts w:ascii="Arial" w:hAnsi="Arial" w:cs="Arial"/>
        </w:rPr>
      </w:pPr>
      <w:r>
        <w:rPr>
          <w:rFonts w:ascii="Arial" w:hAnsi="Arial" w:cs="Arial" w:hint="eastAsia"/>
        </w:rPr>
        <w:t>4. opens</w:t>
      </w:r>
    </w:p>
    <w:p w14:paraId="7D7DBE8A" w14:textId="77777777" w:rsidR="00C64717" w:rsidRDefault="00C64717" w:rsidP="00C64717">
      <w:pPr>
        <w:rPr>
          <w:rFonts w:ascii="Arial" w:hAnsi="Arial" w:cs="Arial"/>
        </w:rPr>
      </w:pPr>
    </w:p>
    <w:p w14:paraId="5C03AF8A" w14:textId="77777777" w:rsidR="006679A4" w:rsidRPr="004050B1" w:rsidRDefault="006679A4" w:rsidP="006679A4">
      <w:pPr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Reading &amp; Writing</w:t>
      </w:r>
    </w:p>
    <w:p w14:paraId="14722145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79730943" w14:textId="77777777" w:rsidR="006679A4" w:rsidRDefault="006679A4" w:rsidP="00C64717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2. </w:t>
      </w:r>
      <w:r w:rsidR="00C64717">
        <w:rPr>
          <w:rFonts w:ascii="Arial" w:hAnsi="Arial" w:cs="Arial" w:hint="eastAsia"/>
        </w:rPr>
        <w:t>taxi</w:t>
      </w:r>
    </w:p>
    <w:p w14:paraId="4D374E31" w14:textId="77777777" w:rsidR="00C64717" w:rsidRDefault="00C64717" w:rsidP="00C64717">
      <w:pPr>
        <w:rPr>
          <w:rFonts w:ascii="Arial" w:hAnsi="Arial" w:cs="Arial"/>
        </w:rPr>
      </w:pPr>
      <w:r>
        <w:rPr>
          <w:rFonts w:ascii="Arial" w:hAnsi="Arial" w:cs="Arial" w:hint="eastAsia"/>
        </w:rPr>
        <w:t>3. helicopter</w:t>
      </w:r>
    </w:p>
    <w:p w14:paraId="5DBF9B92" w14:textId="77777777" w:rsidR="00C64717" w:rsidRDefault="00C64717" w:rsidP="00C64717">
      <w:pPr>
        <w:rPr>
          <w:rFonts w:ascii="Arial" w:hAnsi="Arial" w:cs="Arial"/>
        </w:rPr>
      </w:pPr>
      <w:r>
        <w:rPr>
          <w:rFonts w:ascii="Arial" w:hAnsi="Arial" w:cs="Arial" w:hint="eastAsia"/>
        </w:rPr>
        <w:t>4. ticket office</w:t>
      </w:r>
    </w:p>
    <w:p w14:paraId="1AC00DDA" w14:textId="77777777" w:rsidR="00C64717" w:rsidRDefault="00C64717" w:rsidP="00C64717">
      <w:pPr>
        <w:rPr>
          <w:rFonts w:ascii="Arial" w:hAnsi="Arial" w:cs="Arial"/>
        </w:rPr>
      </w:pPr>
      <w:r>
        <w:rPr>
          <w:rFonts w:ascii="Arial" w:hAnsi="Arial" w:cs="Arial" w:hint="eastAsia"/>
        </w:rPr>
        <w:t>5. caf</w:t>
      </w:r>
      <w:r w:rsidRPr="000D6AAA">
        <w:rPr>
          <w:rFonts w:ascii="Arial" w:hAnsi="Arial" w:cs="Arial" w:hint="eastAsia"/>
        </w:rPr>
        <w:t>é</w:t>
      </w:r>
    </w:p>
    <w:p w14:paraId="54E0278E" w14:textId="77777777" w:rsidR="00C64717" w:rsidRDefault="00C64717" w:rsidP="00C64717">
      <w:pPr>
        <w:rPr>
          <w:rFonts w:ascii="Arial" w:hAnsi="Arial" w:cs="Arial"/>
        </w:rPr>
      </w:pPr>
      <w:r>
        <w:rPr>
          <w:rFonts w:ascii="Arial" w:hAnsi="Arial" w:cs="Arial" w:hint="eastAsia"/>
        </w:rPr>
        <w:t>6. closes</w:t>
      </w:r>
    </w:p>
    <w:p w14:paraId="365A57BD" w14:textId="77777777" w:rsidR="00C64717" w:rsidRDefault="00C64717" w:rsidP="00C64717">
      <w:pPr>
        <w:rPr>
          <w:rFonts w:ascii="Arial" w:hAnsi="Arial" w:cs="Arial"/>
        </w:rPr>
      </w:pPr>
    </w:p>
    <w:p w14:paraId="42E4CFBE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5F027CF2" w14:textId="77777777" w:rsidR="006679A4" w:rsidRDefault="00C64717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</w:t>
      </w:r>
    </w:p>
    <w:p w14:paraId="7D803058" w14:textId="77777777" w:rsidR="006679A4" w:rsidRDefault="006679A4" w:rsidP="006679A4">
      <w:pPr>
        <w:rPr>
          <w:rFonts w:ascii="Arial" w:hAnsi="Arial" w:cs="Arial"/>
          <w:i/>
        </w:rPr>
      </w:pPr>
    </w:p>
    <w:p w14:paraId="39CB9768" w14:textId="77777777" w:rsidR="006679A4" w:rsidRPr="00E544AC" w:rsidRDefault="006679A4" w:rsidP="006679A4">
      <w:pPr>
        <w:shd w:val="clear" w:color="auto" w:fill="D9D9D9" w:themeFill="background1" w:themeFillShade="D9"/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Unit 8</w:t>
      </w:r>
    </w:p>
    <w:p w14:paraId="527C38F0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02A125F5" w14:textId="77777777" w:rsidR="006679A4" w:rsidRDefault="006679A4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9A6616">
        <w:rPr>
          <w:rFonts w:ascii="Arial" w:hAnsi="Arial" w:cs="Arial" w:hint="eastAsia"/>
        </w:rPr>
        <w:t>explored</w:t>
      </w:r>
    </w:p>
    <w:p w14:paraId="7B39E884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2. rode</w:t>
      </w:r>
    </w:p>
    <w:p w14:paraId="7799F8DA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3. saw</w:t>
      </w:r>
    </w:p>
    <w:p w14:paraId="68ECBF80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4. fed</w:t>
      </w:r>
    </w:p>
    <w:p w14:paraId="5D7B7886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5. slept</w:t>
      </w:r>
    </w:p>
    <w:p w14:paraId="64CBA384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6. made</w:t>
      </w:r>
    </w:p>
    <w:p w14:paraId="734CDBF0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7. roasted</w:t>
      </w:r>
    </w:p>
    <w:p w14:paraId="669E6FFC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8. stayed</w:t>
      </w:r>
    </w:p>
    <w:p w14:paraId="673B02AB" w14:textId="77777777" w:rsidR="009A6616" w:rsidRDefault="009A6616" w:rsidP="009A6616">
      <w:pPr>
        <w:rPr>
          <w:rFonts w:ascii="Arial" w:hAnsi="Arial" w:cs="Arial"/>
        </w:rPr>
      </w:pPr>
    </w:p>
    <w:p w14:paraId="5DE23814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4A8E4EED" w14:textId="77777777" w:rsidR="006679A4" w:rsidRDefault="006679A4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9A6616">
        <w:rPr>
          <w:rFonts w:ascii="Arial" w:hAnsi="Arial" w:cs="Arial" w:hint="eastAsia"/>
        </w:rPr>
        <w:t>rode</w:t>
      </w:r>
    </w:p>
    <w:p w14:paraId="5076B702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2. roasted</w:t>
      </w:r>
    </w:p>
    <w:p w14:paraId="7557AA8E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3. did</w:t>
      </w:r>
    </w:p>
    <w:p w14:paraId="3F36F9D4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4. fed</w:t>
      </w:r>
    </w:p>
    <w:p w14:paraId="3B1B17C0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5. did</w:t>
      </w:r>
    </w:p>
    <w:p w14:paraId="196B0382" w14:textId="77777777" w:rsidR="009A6616" w:rsidRDefault="009A6616" w:rsidP="009A6616">
      <w:pPr>
        <w:rPr>
          <w:rFonts w:ascii="Arial" w:hAnsi="Arial" w:cs="Arial"/>
        </w:rPr>
      </w:pPr>
    </w:p>
    <w:p w14:paraId="39725523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7239016B" w14:textId="77777777" w:rsidR="006679A4" w:rsidRDefault="006679A4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9A6616">
        <w:rPr>
          <w:rFonts w:ascii="Arial" w:hAnsi="Arial" w:cs="Arial" w:hint="eastAsia"/>
        </w:rPr>
        <w:t>No</w:t>
      </w:r>
    </w:p>
    <w:p w14:paraId="0FF860AF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2. No</w:t>
      </w:r>
    </w:p>
    <w:p w14:paraId="46A1C1F6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3. Yes</w:t>
      </w:r>
    </w:p>
    <w:p w14:paraId="469AD089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4. Yes</w:t>
      </w:r>
    </w:p>
    <w:p w14:paraId="3C3EED43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5. No</w:t>
      </w:r>
    </w:p>
    <w:p w14:paraId="552106D8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6. Yes</w:t>
      </w:r>
    </w:p>
    <w:p w14:paraId="6F106EB2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7. Yes</w:t>
      </w:r>
    </w:p>
    <w:p w14:paraId="6473A7E2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8. No</w:t>
      </w:r>
    </w:p>
    <w:p w14:paraId="43FC87CE" w14:textId="77777777" w:rsidR="009A6616" w:rsidRDefault="009A6616" w:rsidP="009A6616">
      <w:pPr>
        <w:rPr>
          <w:rFonts w:ascii="Arial" w:hAnsi="Arial" w:cs="Arial"/>
        </w:rPr>
      </w:pPr>
    </w:p>
    <w:p w14:paraId="49F2C998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D.</w:t>
      </w:r>
    </w:p>
    <w:p w14:paraId="022CAB4F" w14:textId="77777777" w:rsidR="006679A4" w:rsidRDefault="009A6616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1. did</w:t>
      </w:r>
    </w:p>
    <w:p w14:paraId="06B49612" w14:textId="77777777" w:rsidR="009A6616" w:rsidRDefault="009A6616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2. made</w:t>
      </w:r>
    </w:p>
    <w:p w14:paraId="58EDF600" w14:textId="77777777" w:rsidR="009A6616" w:rsidRDefault="009A6616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3. did they do</w:t>
      </w:r>
    </w:p>
    <w:p w14:paraId="3C033715" w14:textId="77777777" w:rsidR="009A6616" w:rsidRDefault="009A6616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4. rode</w:t>
      </w:r>
    </w:p>
    <w:p w14:paraId="6264EA0F" w14:textId="77777777" w:rsidR="009A6616" w:rsidRDefault="009A6616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5. did</w:t>
      </w:r>
    </w:p>
    <w:p w14:paraId="54741B96" w14:textId="77777777" w:rsidR="009A6616" w:rsidRDefault="009A6616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6. explored</w:t>
      </w:r>
    </w:p>
    <w:p w14:paraId="0553370B" w14:textId="77777777" w:rsidR="006679A4" w:rsidRDefault="006679A4" w:rsidP="006679A4">
      <w:pPr>
        <w:rPr>
          <w:rFonts w:ascii="Arial" w:hAnsi="Arial" w:cs="Arial"/>
        </w:rPr>
      </w:pPr>
    </w:p>
    <w:p w14:paraId="64734389" w14:textId="77777777" w:rsidR="006679A4" w:rsidRPr="004050B1" w:rsidRDefault="006679A4" w:rsidP="006679A4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Listening</w:t>
      </w:r>
    </w:p>
    <w:p w14:paraId="34F2D4DC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62DCB996" w14:textId="77777777" w:rsidR="006679A4" w:rsidRDefault="006679A4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9A6616">
        <w:rPr>
          <w:rFonts w:ascii="Arial" w:hAnsi="Arial" w:cs="Arial" w:hint="eastAsia"/>
        </w:rPr>
        <w:t>slept</w:t>
      </w:r>
    </w:p>
    <w:p w14:paraId="48C89C23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2. made</w:t>
      </w:r>
    </w:p>
    <w:p w14:paraId="531AD317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3. saw</w:t>
      </w:r>
    </w:p>
    <w:p w14:paraId="4720F42B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4. fed</w:t>
      </w:r>
    </w:p>
    <w:p w14:paraId="5643F527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5. roasted</w:t>
      </w:r>
    </w:p>
    <w:p w14:paraId="0820C9B7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6. stayed</w:t>
      </w:r>
    </w:p>
    <w:p w14:paraId="6CE71E36" w14:textId="77777777" w:rsidR="009A6616" w:rsidRDefault="009A6616" w:rsidP="009A6616">
      <w:pPr>
        <w:rPr>
          <w:rFonts w:ascii="Arial" w:hAnsi="Arial" w:cs="Arial"/>
        </w:rPr>
      </w:pPr>
    </w:p>
    <w:p w14:paraId="797EE850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14A33815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1. a</w:t>
      </w:r>
    </w:p>
    <w:p w14:paraId="54AB2A36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2. b</w:t>
      </w:r>
    </w:p>
    <w:p w14:paraId="457F3661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3. a</w:t>
      </w:r>
    </w:p>
    <w:p w14:paraId="3C55FC22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4. a</w:t>
      </w:r>
    </w:p>
    <w:p w14:paraId="49B67679" w14:textId="77777777" w:rsidR="009A6616" w:rsidRDefault="009A6616" w:rsidP="009A6616">
      <w:pPr>
        <w:rPr>
          <w:rFonts w:ascii="Arial" w:hAnsi="Arial" w:cs="Arial"/>
        </w:rPr>
      </w:pPr>
    </w:p>
    <w:p w14:paraId="77EBDCCA" w14:textId="77777777" w:rsidR="006679A4" w:rsidRPr="004050B1" w:rsidRDefault="006679A4" w:rsidP="009A6616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Writing</w:t>
      </w:r>
    </w:p>
    <w:p w14:paraId="2E82339C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5402B5D2" w14:textId="77777777" w:rsidR="006679A4" w:rsidRDefault="006679A4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9A6616">
        <w:rPr>
          <w:rFonts w:ascii="Arial" w:hAnsi="Arial" w:cs="Arial" w:hint="eastAsia"/>
        </w:rPr>
        <w:t>She roasted marshmallows.</w:t>
      </w:r>
    </w:p>
    <w:p w14:paraId="07062471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2. She slept in a tent.</w:t>
      </w:r>
    </w:p>
    <w:p w14:paraId="11B0ACCA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3. She saw a </w:t>
      </w:r>
      <w:r w:rsidR="00B5716E">
        <w:rPr>
          <w:rFonts w:ascii="Arial" w:hAnsi="Arial" w:cs="Arial" w:hint="eastAsia"/>
        </w:rPr>
        <w:t>cow.</w:t>
      </w:r>
    </w:p>
    <w:p w14:paraId="41E17B87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B5716E">
        <w:rPr>
          <w:rFonts w:ascii="Arial" w:hAnsi="Arial" w:cs="Arial" w:hint="eastAsia"/>
        </w:rPr>
        <w:t xml:space="preserve"> She fed it some grass.</w:t>
      </w:r>
    </w:p>
    <w:p w14:paraId="024CC216" w14:textId="77777777" w:rsidR="009A6616" w:rsidRDefault="009A6616" w:rsidP="009A6616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B5716E">
        <w:rPr>
          <w:rFonts w:ascii="Arial" w:hAnsi="Arial" w:cs="Arial" w:hint="eastAsia"/>
        </w:rPr>
        <w:t xml:space="preserve"> She explored a cave.</w:t>
      </w:r>
    </w:p>
    <w:p w14:paraId="55BE89E0" w14:textId="77777777" w:rsidR="009A6616" w:rsidRDefault="009A6616" w:rsidP="009A6616">
      <w:pPr>
        <w:rPr>
          <w:rFonts w:ascii="Arial" w:hAnsi="Arial" w:cs="Arial"/>
        </w:rPr>
      </w:pPr>
    </w:p>
    <w:p w14:paraId="09BC45F3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16D43127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/>
        </w:rPr>
        <w:t>Answers will vary.</w:t>
      </w:r>
    </w:p>
    <w:p w14:paraId="656E6FA5" w14:textId="77777777" w:rsidR="006679A4" w:rsidRDefault="006679A4" w:rsidP="006679A4">
      <w:pPr>
        <w:rPr>
          <w:rFonts w:ascii="Arial" w:hAnsi="Arial" w:cs="Arial"/>
        </w:rPr>
      </w:pPr>
    </w:p>
    <w:p w14:paraId="58BDFBE9" w14:textId="77777777" w:rsidR="006679A4" w:rsidRPr="004050B1" w:rsidRDefault="006679A4" w:rsidP="006679A4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Vocabulary</w:t>
      </w:r>
    </w:p>
    <w:p w14:paraId="0B75F3DD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47190D12" w14:textId="77777777" w:rsidR="006679A4" w:rsidRDefault="006679A4" w:rsidP="00B5716E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CA7787">
        <w:rPr>
          <w:rFonts w:ascii="Arial" w:hAnsi="Arial" w:cs="Arial"/>
        </w:rPr>
        <w:t>aquarium</w:t>
      </w:r>
    </w:p>
    <w:p w14:paraId="271756B0" w14:textId="77777777" w:rsidR="00B5716E" w:rsidRDefault="00B5716E" w:rsidP="00B5716E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CA7787">
        <w:rPr>
          <w:rFonts w:ascii="Arial" w:hAnsi="Arial" w:cs="Arial"/>
        </w:rPr>
        <w:t xml:space="preserve"> </w:t>
      </w:r>
      <w:r w:rsidR="00466AFD">
        <w:rPr>
          <w:rFonts w:ascii="Arial" w:hAnsi="Arial" w:cs="Arial"/>
        </w:rPr>
        <w:t>interesting</w:t>
      </w:r>
    </w:p>
    <w:p w14:paraId="45656E09" w14:textId="77777777" w:rsidR="00B5716E" w:rsidRDefault="00B5716E" w:rsidP="00B5716E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466AFD">
        <w:rPr>
          <w:rFonts w:ascii="Arial" w:hAnsi="Arial" w:cs="Arial"/>
        </w:rPr>
        <w:t xml:space="preserve"> exciting</w:t>
      </w:r>
    </w:p>
    <w:p w14:paraId="5F3B2FC7" w14:textId="77777777" w:rsidR="00B5716E" w:rsidRDefault="00B5716E" w:rsidP="00B5716E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1677AF">
        <w:rPr>
          <w:rFonts w:ascii="Arial" w:hAnsi="Arial" w:cs="Arial"/>
        </w:rPr>
        <w:t xml:space="preserve"> scary</w:t>
      </w:r>
    </w:p>
    <w:p w14:paraId="7CA4BD55" w14:textId="77777777" w:rsidR="00B5716E" w:rsidRDefault="00B5716E" w:rsidP="00B5716E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1677AF">
        <w:rPr>
          <w:rFonts w:ascii="Arial" w:hAnsi="Arial" w:cs="Arial"/>
        </w:rPr>
        <w:t xml:space="preserve"> ranch</w:t>
      </w:r>
    </w:p>
    <w:p w14:paraId="57005020" w14:textId="77777777" w:rsidR="00B5716E" w:rsidRDefault="00B5716E" w:rsidP="00B5716E">
      <w:pPr>
        <w:rPr>
          <w:rFonts w:ascii="Arial" w:hAnsi="Arial" w:cs="Arial"/>
        </w:rPr>
      </w:pPr>
      <w:r>
        <w:rPr>
          <w:rFonts w:ascii="Arial" w:hAnsi="Arial" w:cs="Arial" w:hint="eastAsia"/>
        </w:rPr>
        <w:t>6.</w:t>
      </w:r>
      <w:r w:rsidR="001677AF">
        <w:rPr>
          <w:rFonts w:ascii="Arial" w:hAnsi="Arial" w:cs="Arial"/>
        </w:rPr>
        <w:t xml:space="preserve"> campsite</w:t>
      </w:r>
    </w:p>
    <w:p w14:paraId="420ECB58" w14:textId="77777777" w:rsidR="001677AF" w:rsidRDefault="001677AF" w:rsidP="00B5716E">
      <w:pPr>
        <w:rPr>
          <w:rFonts w:ascii="Arial" w:hAnsi="Arial" w:cs="Arial"/>
        </w:rPr>
      </w:pPr>
      <w:r>
        <w:rPr>
          <w:rFonts w:ascii="Arial" w:hAnsi="Arial" w:cs="Arial"/>
        </w:rPr>
        <w:t>7. zoo</w:t>
      </w:r>
    </w:p>
    <w:p w14:paraId="4C9BC224" w14:textId="77777777" w:rsidR="001677AF" w:rsidRDefault="001677AF" w:rsidP="00B5716E">
      <w:pPr>
        <w:rPr>
          <w:rFonts w:ascii="Arial" w:hAnsi="Arial" w:cs="Arial"/>
        </w:rPr>
      </w:pPr>
      <w:r>
        <w:rPr>
          <w:rFonts w:ascii="Arial" w:hAnsi="Arial" w:cs="Arial"/>
        </w:rPr>
        <w:t>8. boring</w:t>
      </w:r>
    </w:p>
    <w:p w14:paraId="0E73AA62" w14:textId="77777777" w:rsidR="00B5716E" w:rsidRDefault="00B5716E" w:rsidP="00B5716E">
      <w:pPr>
        <w:rPr>
          <w:rFonts w:ascii="Arial" w:hAnsi="Arial" w:cs="Arial"/>
        </w:rPr>
      </w:pPr>
    </w:p>
    <w:p w14:paraId="065C3A23" w14:textId="77777777" w:rsidR="006679A4" w:rsidRPr="004050B1" w:rsidRDefault="006679A4" w:rsidP="006679A4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Speaking</w:t>
      </w:r>
    </w:p>
    <w:p w14:paraId="1B2EFD99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74C3A8DA" w14:textId="77777777" w:rsidR="006679A4" w:rsidRDefault="006679A4" w:rsidP="00B5716E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B5716E">
        <w:rPr>
          <w:rFonts w:ascii="Arial" w:hAnsi="Arial" w:cs="Arial" w:hint="eastAsia"/>
        </w:rPr>
        <w:t>was</w:t>
      </w:r>
    </w:p>
    <w:p w14:paraId="11319DF9" w14:textId="77777777" w:rsidR="00B5716E" w:rsidRDefault="00B5716E" w:rsidP="00B5716E">
      <w:pPr>
        <w:rPr>
          <w:rFonts w:ascii="Arial" w:hAnsi="Arial" w:cs="Arial"/>
        </w:rPr>
      </w:pPr>
      <w:r>
        <w:rPr>
          <w:rFonts w:ascii="Arial" w:hAnsi="Arial" w:cs="Arial" w:hint="eastAsia"/>
        </w:rPr>
        <w:t>2. exciting</w:t>
      </w:r>
    </w:p>
    <w:p w14:paraId="378606CA" w14:textId="77777777" w:rsidR="00B5716E" w:rsidRDefault="00B5716E" w:rsidP="00B5716E">
      <w:pPr>
        <w:rPr>
          <w:rFonts w:ascii="Arial" w:hAnsi="Arial" w:cs="Arial"/>
        </w:rPr>
      </w:pPr>
      <w:r>
        <w:rPr>
          <w:rFonts w:ascii="Arial" w:hAnsi="Arial" w:cs="Arial" w:hint="eastAsia"/>
        </w:rPr>
        <w:t>3. campsite</w:t>
      </w:r>
    </w:p>
    <w:p w14:paraId="2BBF491A" w14:textId="77777777" w:rsidR="00B5716E" w:rsidRDefault="00B5716E" w:rsidP="00B5716E">
      <w:pPr>
        <w:rPr>
          <w:rFonts w:ascii="Arial" w:hAnsi="Arial" w:cs="Arial"/>
        </w:rPr>
      </w:pPr>
      <w:r>
        <w:rPr>
          <w:rFonts w:ascii="Arial" w:hAnsi="Arial" w:cs="Arial" w:hint="eastAsia"/>
        </w:rPr>
        <w:t>4. were</w:t>
      </w:r>
    </w:p>
    <w:p w14:paraId="64643C7D" w14:textId="77777777" w:rsidR="00B5716E" w:rsidRDefault="00B5716E" w:rsidP="00B5716E">
      <w:pPr>
        <w:rPr>
          <w:rFonts w:ascii="Arial" w:hAnsi="Arial" w:cs="Arial"/>
        </w:rPr>
      </w:pPr>
      <w:r>
        <w:rPr>
          <w:rFonts w:ascii="Arial" w:hAnsi="Arial" w:cs="Arial" w:hint="eastAsia"/>
        </w:rPr>
        <w:t>5. It was</w:t>
      </w:r>
    </w:p>
    <w:p w14:paraId="747183A3" w14:textId="77777777" w:rsidR="00B5716E" w:rsidRDefault="00B5716E" w:rsidP="00B5716E">
      <w:pPr>
        <w:rPr>
          <w:rFonts w:ascii="Arial" w:hAnsi="Arial" w:cs="Arial"/>
        </w:rPr>
      </w:pPr>
      <w:r>
        <w:rPr>
          <w:rFonts w:ascii="Arial" w:hAnsi="Arial" w:cs="Arial" w:hint="eastAsia"/>
        </w:rPr>
        <w:t>6. ranch</w:t>
      </w:r>
    </w:p>
    <w:p w14:paraId="41D40A90" w14:textId="77777777" w:rsidR="00B5716E" w:rsidRDefault="00B5716E" w:rsidP="00B5716E">
      <w:pPr>
        <w:rPr>
          <w:rFonts w:ascii="Arial" w:hAnsi="Arial" w:cs="Arial"/>
        </w:rPr>
      </w:pPr>
    </w:p>
    <w:p w14:paraId="7EA60402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41F4CECA" w14:textId="77777777" w:rsidR="006679A4" w:rsidRDefault="006679A4" w:rsidP="00B5716E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B5716E">
        <w:rPr>
          <w:rFonts w:ascii="Arial" w:hAnsi="Arial" w:cs="Arial" w:hint="eastAsia"/>
        </w:rPr>
        <w:t xml:space="preserve"> interesting</w:t>
      </w:r>
      <w:r>
        <w:rPr>
          <w:rFonts w:ascii="Arial" w:hAnsi="Arial" w:cs="Arial" w:hint="eastAsia"/>
        </w:rPr>
        <w:t xml:space="preserve"> </w:t>
      </w:r>
    </w:p>
    <w:p w14:paraId="67AE0435" w14:textId="77777777" w:rsidR="00B5716E" w:rsidRDefault="00B5716E" w:rsidP="00B5716E">
      <w:pPr>
        <w:rPr>
          <w:rFonts w:ascii="Arial" w:hAnsi="Arial" w:cs="Arial"/>
        </w:rPr>
      </w:pPr>
      <w:r>
        <w:rPr>
          <w:rFonts w:ascii="Arial" w:hAnsi="Arial" w:cs="Arial" w:hint="eastAsia"/>
        </w:rPr>
        <w:t>2. ranch</w:t>
      </w:r>
    </w:p>
    <w:p w14:paraId="19E44384" w14:textId="77777777" w:rsidR="00B5716E" w:rsidRDefault="00B5716E" w:rsidP="00B5716E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3. How were, </w:t>
      </w:r>
      <w:proofErr w:type="gramStart"/>
      <w:r>
        <w:rPr>
          <w:rFonts w:ascii="Arial" w:hAnsi="Arial" w:cs="Arial" w:hint="eastAsia"/>
        </w:rPr>
        <w:t>They</w:t>
      </w:r>
      <w:proofErr w:type="gramEnd"/>
      <w:r>
        <w:rPr>
          <w:rFonts w:ascii="Arial" w:hAnsi="Arial" w:cs="Arial" w:hint="eastAsia"/>
        </w:rPr>
        <w:t xml:space="preserve"> were</w:t>
      </w:r>
    </w:p>
    <w:p w14:paraId="64FEE5C2" w14:textId="77777777" w:rsidR="00B5716E" w:rsidRDefault="00B5716E" w:rsidP="00B5716E">
      <w:pPr>
        <w:rPr>
          <w:rFonts w:ascii="Arial" w:hAnsi="Arial" w:cs="Arial"/>
        </w:rPr>
      </w:pPr>
    </w:p>
    <w:p w14:paraId="21C13645" w14:textId="77777777" w:rsidR="006679A4" w:rsidRPr="004050B1" w:rsidRDefault="006679A4" w:rsidP="006679A4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Connect</w:t>
      </w:r>
    </w:p>
    <w:p w14:paraId="0C4BB309" w14:textId="77777777" w:rsidR="006679A4" w:rsidRDefault="00B5716E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</w:t>
      </w:r>
      <w:r w:rsidR="006679A4">
        <w:rPr>
          <w:rFonts w:ascii="Arial" w:hAnsi="Arial" w:cs="Arial" w:hint="eastAsia"/>
        </w:rPr>
        <w:t>.</w:t>
      </w:r>
    </w:p>
    <w:p w14:paraId="4F201C10" w14:textId="77777777" w:rsidR="006679A4" w:rsidRDefault="006679A4" w:rsidP="00B5716E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B5716E">
        <w:rPr>
          <w:rFonts w:ascii="Arial" w:hAnsi="Arial" w:cs="Arial" w:hint="eastAsia"/>
        </w:rPr>
        <w:t>fed</w:t>
      </w:r>
    </w:p>
    <w:p w14:paraId="1DE169B5" w14:textId="77777777" w:rsidR="00B5716E" w:rsidRDefault="00B5716E" w:rsidP="00B5716E">
      <w:pPr>
        <w:rPr>
          <w:rFonts w:ascii="Arial" w:hAnsi="Arial" w:cs="Arial"/>
        </w:rPr>
      </w:pPr>
      <w:r>
        <w:rPr>
          <w:rFonts w:ascii="Arial" w:hAnsi="Arial" w:cs="Arial" w:hint="eastAsia"/>
        </w:rPr>
        <w:t>2. exciting</w:t>
      </w:r>
    </w:p>
    <w:p w14:paraId="6BA0FAB3" w14:textId="77777777" w:rsidR="00B5716E" w:rsidRDefault="00B5716E" w:rsidP="00B5716E">
      <w:pPr>
        <w:rPr>
          <w:rFonts w:ascii="Arial" w:hAnsi="Arial" w:cs="Arial"/>
        </w:rPr>
      </w:pPr>
      <w:r>
        <w:rPr>
          <w:rFonts w:ascii="Arial" w:hAnsi="Arial" w:cs="Arial" w:hint="eastAsia"/>
        </w:rPr>
        <w:t>3. interesting animals</w:t>
      </w:r>
    </w:p>
    <w:p w14:paraId="19BE9CD7" w14:textId="77777777" w:rsidR="00B5716E" w:rsidRDefault="00B5716E" w:rsidP="00B5716E">
      <w:pPr>
        <w:rPr>
          <w:rFonts w:ascii="Arial" w:hAnsi="Arial" w:cs="Arial"/>
        </w:rPr>
      </w:pPr>
      <w:r>
        <w:rPr>
          <w:rFonts w:ascii="Arial" w:hAnsi="Arial" w:cs="Arial" w:hint="eastAsia"/>
        </w:rPr>
        <w:t>4. long, very soft fur</w:t>
      </w:r>
    </w:p>
    <w:p w14:paraId="4093A8AA" w14:textId="77777777" w:rsidR="00B5716E" w:rsidRDefault="00B5716E" w:rsidP="00B5716E">
      <w:pPr>
        <w:rPr>
          <w:rFonts w:ascii="Arial" w:hAnsi="Arial" w:cs="Arial"/>
        </w:rPr>
      </w:pPr>
    </w:p>
    <w:p w14:paraId="7BBA6350" w14:textId="77777777" w:rsidR="006679A4" w:rsidRDefault="006679A4" w:rsidP="006679A4">
      <w:pPr>
        <w:rPr>
          <w:rFonts w:ascii="Arial" w:hAnsi="Arial" w:cs="Arial"/>
        </w:rPr>
      </w:pPr>
    </w:p>
    <w:p w14:paraId="3880E0EF" w14:textId="77777777" w:rsidR="006679A4" w:rsidRPr="004050B1" w:rsidRDefault="006679A4" w:rsidP="006679A4">
      <w:pPr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Reading &amp; Writing</w:t>
      </w:r>
    </w:p>
    <w:p w14:paraId="434207D1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5732B258" w14:textId="77777777" w:rsidR="006679A4" w:rsidRDefault="006679A4" w:rsidP="00A016EB">
      <w:pPr>
        <w:rPr>
          <w:rFonts w:ascii="Arial" w:hAnsi="Arial" w:cs="Arial"/>
        </w:rPr>
      </w:pPr>
      <w:r w:rsidRPr="006C03A1">
        <w:rPr>
          <w:rFonts w:ascii="Arial" w:hAnsi="Arial" w:cs="Arial" w:hint="eastAsia"/>
        </w:rPr>
        <w:t>2.</w:t>
      </w:r>
      <w:r>
        <w:rPr>
          <w:rFonts w:ascii="Arial" w:hAnsi="Arial" w:cs="Arial" w:hint="eastAsia"/>
        </w:rPr>
        <w:t xml:space="preserve"> </w:t>
      </w:r>
      <w:r w:rsidR="00A016EB">
        <w:rPr>
          <w:rFonts w:ascii="Arial" w:hAnsi="Arial" w:cs="Arial" w:hint="eastAsia"/>
        </w:rPr>
        <w:t>made a campfire</w:t>
      </w:r>
    </w:p>
    <w:p w14:paraId="4EF0B681" w14:textId="77777777" w:rsidR="00A016EB" w:rsidRDefault="00A016EB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t>3. roasted marshmallows</w:t>
      </w:r>
    </w:p>
    <w:p w14:paraId="03965938" w14:textId="77777777" w:rsidR="00A016EB" w:rsidRDefault="00A016EB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t>4. slept in a tent</w:t>
      </w:r>
    </w:p>
    <w:p w14:paraId="39E97177" w14:textId="77777777" w:rsidR="00A016EB" w:rsidRDefault="00A016EB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t>5. rode horses</w:t>
      </w:r>
    </w:p>
    <w:p w14:paraId="4BB2BDF1" w14:textId="77777777" w:rsidR="00A016EB" w:rsidRDefault="00A016EB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t>6. boring</w:t>
      </w:r>
    </w:p>
    <w:p w14:paraId="232DACFB" w14:textId="77777777" w:rsidR="00A016EB" w:rsidRDefault="00A016EB" w:rsidP="00A016EB">
      <w:pPr>
        <w:rPr>
          <w:rFonts w:ascii="Arial" w:hAnsi="Arial" w:cs="Arial"/>
        </w:rPr>
      </w:pPr>
    </w:p>
    <w:p w14:paraId="2A51D846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20E2CD06" w14:textId="77777777" w:rsidR="006679A4" w:rsidRDefault="00A016EB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</w:t>
      </w:r>
    </w:p>
    <w:p w14:paraId="37E01F9E" w14:textId="77777777" w:rsidR="00CA7787" w:rsidRDefault="00CA7787" w:rsidP="006679A4">
      <w:pPr>
        <w:rPr>
          <w:rFonts w:ascii="Arial" w:hAnsi="Arial" w:cs="Arial"/>
        </w:rPr>
      </w:pPr>
    </w:p>
    <w:p w14:paraId="2C29D255" w14:textId="77777777" w:rsidR="006679A4" w:rsidRPr="00D53441" w:rsidRDefault="006679A4" w:rsidP="006679A4">
      <w:pPr>
        <w:shd w:val="clear" w:color="auto" w:fill="D9D9D9" w:themeFill="background1" w:themeFillShade="D9"/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Unit 9</w:t>
      </w:r>
    </w:p>
    <w:p w14:paraId="5B76C9DD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772B0BF5" w14:textId="77777777" w:rsidR="00A016EB" w:rsidRDefault="006679A4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 xml:space="preserve">1. </w:t>
      </w:r>
      <w:r w:rsidR="00A016EB">
        <w:rPr>
          <w:rFonts w:ascii="Arial" w:hAnsi="Arial" w:cs="Arial" w:hint="eastAsia"/>
        </w:rPr>
        <w:t>rainy</w:t>
      </w:r>
    </w:p>
    <w:p w14:paraId="4976ACB1" w14:textId="77777777" w:rsidR="00A016EB" w:rsidRDefault="00A016EB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t>2. sunny</w:t>
      </w:r>
    </w:p>
    <w:p w14:paraId="68CBD159" w14:textId="77777777" w:rsidR="00A016EB" w:rsidRDefault="00A016EB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t>3. go on a picnic</w:t>
      </w:r>
    </w:p>
    <w:p w14:paraId="6E2B355F" w14:textId="77777777" w:rsidR="00A016EB" w:rsidRDefault="00A016EB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t>4. stormy</w:t>
      </w:r>
    </w:p>
    <w:p w14:paraId="0AAB68E3" w14:textId="77777777" w:rsidR="00A016EB" w:rsidRDefault="00A016EB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t>5. play in the yard</w:t>
      </w:r>
    </w:p>
    <w:p w14:paraId="6CE38B2D" w14:textId="77777777" w:rsidR="00A016EB" w:rsidRDefault="00A016EB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t>6. chilly</w:t>
      </w:r>
    </w:p>
    <w:p w14:paraId="705F3ED2" w14:textId="77777777" w:rsidR="00A016EB" w:rsidRDefault="00A016EB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t>7. practice the guitar</w:t>
      </w:r>
    </w:p>
    <w:p w14:paraId="10F9F9B3" w14:textId="77777777" w:rsidR="00A016EB" w:rsidRDefault="00A016EB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t>8. play on the tablet</w:t>
      </w:r>
    </w:p>
    <w:p w14:paraId="60ED01CC" w14:textId="77777777" w:rsidR="006679A4" w:rsidRDefault="006679A4" w:rsidP="006679A4">
      <w:pPr>
        <w:rPr>
          <w:rFonts w:ascii="Arial" w:hAnsi="Arial" w:cs="Arial"/>
        </w:rPr>
      </w:pPr>
    </w:p>
    <w:p w14:paraId="7F6ACAAB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3EEE00FA" w14:textId="77777777" w:rsidR="006679A4" w:rsidRDefault="006679A4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A016EB">
        <w:rPr>
          <w:rFonts w:ascii="Arial" w:hAnsi="Arial" w:cs="Arial" w:hint="eastAsia"/>
        </w:rPr>
        <w:t>he</w:t>
      </w:r>
      <w:r w:rsidR="00A016EB">
        <w:rPr>
          <w:rFonts w:ascii="Arial" w:hAnsi="Arial" w:cs="Arial"/>
        </w:rPr>
        <w:t>’</w:t>
      </w:r>
      <w:r w:rsidR="00A016EB">
        <w:rPr>
          <w:rFonts w:ascii="Arial" w:hAnsi="Arial" w:cs="Arial" w:hint="eastAsia"/>
        </w:rPr>
        <w:t>ll play</w:t>
      </w:r>
    </w:p>
    <w:p w14:paraId="4BA83E3A" w14:textId="77777777" w:rsidR="00A016EB" w:rsidRDefault="00A016EB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t>2. it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s</w:t>
      </w:r>
    </w:p>
    <w:p w14:paraId="106814E2" w14:textId="77777777" w:rsidR="00A016EB" w:rsidRDefault="00A016EB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t>3. she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ll practice</w:t>
      </w:r>
    </w:p>
    <w:p w14:paraId="03F5E577" w14:textId="77777777" w:rsidR="00A016EB" w:rsidRDefault="00A016EB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t>4. it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s</w:t>
      </w:r>
    </w:p>
    <w:p w14:paraId="0B70C506" w14:textId="77777777" w:rsidR="00A016EB" w:rsidRDefault="00A016EB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t>5. this weekend</w:t>
      </w:r>
    </w:p>
    <w:p w14:paraId="004332E7" w14:textId="77777777" w:rsidR="00A016EB" w:rsidRDefault="00A016EB" w:rsidP="00A016EB">
      <w:pPr>
        <w:rPr>
          <w:rFonts w:ascii="Arial" w:hAnsi="Arial" w:cs="Arial"/>
        </w:rPr>
      </w:pPr>
    </w:p>
    <w:p w14:paraId="2D04727B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C.</w:t>
      </w:r>
    </w:p>
    <w:p w14:paraId="1EA892C2" w14:textId="77777777" w:rsidR="006679A4" w:rsidRDefault="006679A4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A016EB">
        <w:rPr>
          <w:rFonts w:ascii="Arial" w:hAnsi="Arial" w:cs="Arial" w:hint="eastAsia"/>
        </w:rPr>
        <w:t xml:space="preserve"> d</w:t>
      </w:r>
    </w:p>
    <w:p w14:paraId="4412D592" w14:textId="77777777" w:rsidR="00A016EB" w:rsidRDefault="00A016EB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t>2. a</w:t>
      </w:r>
    </w:p>
    <w:p w14:paraId="21982B9D" w14:textId="77777777" w:rsidR="00A016EB" w:rsidRDefault="00A016EB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t>3. b</w:t>
      </w:r>
    </w:p>
    <w:p w14:paraId="65CDFD40" w14:textId="77777777" w:rsidR="00A016EB" w:rsidRDefault="00A016EB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t>4. c</w:t>
      </w:r>
    </w:p>
    <w:p w14:paraId="2A796A93" w14:textId="77777777" w:rsidR="00A016EB" w:rsidRDefault="00A016EB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t>5. e</w:t>
      </w:r>
    </w:p>
    <w:p w14:paraId="0EFA5994" w14:textId="77777777" w:rsidR="00A016EB" w:rsidRDefault="00A016EB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t>6. h</w:t>
      </w:r>
    </w:p>
    <w:p w14:paraId="354B43E1" w14:textId="77777777" w:rsidR="00A016EB" w:rsidRDefault="00A016EB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t>7. f</w:t>
      </w:r>
    </w:p>
    <w:p w14:paraId="2377E2A9" w14:textId="77777777" w:rsidR="00A016EB" w:rsidRDefault="00A016EB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t>8. g</w:t>
      </w:r>
    </w:p>
    <w:p w14:paraId="493F31A7" w14:textId="77777777" w:rsidR="00A016EB" w:rsidRDefault="00A016EB" w:rsidP="00A016EB">
      <w:pPr>
        <w:rPr>
          <w:rFonts w:ascii="Arial" w:hAnsi="Arial" w:cs="Arial"/>
        </w:rPr>
      </w:pPr>
    </w:p>
    <w:p w14:paraId="1860BFB8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/>
        </w:rPr>
        <w:t>D.</w:t>
      </w:r>
    </w:p>
    <w:p w14:paraId="52A7A679" w14:textId="77777777" w:rsidR="006679A4" w:rsidRDefault="006679A4" w:rsidP="00A016EB">
      <w:pPr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A016EB">
        <w:rPr>
          <w:rFonts w:ascii="Arial" w:hAnsi="Arial" w:cs="Arial" w:hint="eastAsia"/>
        </w:rPr>
        <w:t>If it</w:t>
      </w:r>
      <w:r w:rsidR="00A016EB">
        <w:rPr>
          <w:rFonts w:ascii="Arial" w:hAnsi="Arial" w:cs="Arial"/>
        </w:rPr>
        <w:t>’</w:t>
      </w:r>
      <w:r w:rsidR="00A016EB">
        <w:rPr>
          <w:rFonts w:ascii="Arial" w:hAnsi="Arial" w:cs="Arial" w:hint="eastAsia"/>
        </w:rPr>
        <w:t>s</w:t>
      </w:r>
    </w:p>
    <w:p w14:paraId="04AA4561" w14:textId="77777777" w:rsidR="00A016EB" w:rsidRDefault="00A016EB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t>2. he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ll play</w:t>
      </w:r>
    </w:p>
    <w:p w14:paraId="1334506A" w14:textId="77777777" w:rsidR="00A016EB" w:rsidRDefault="00A016EB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t>3. go on a picnic</w:t>
      </w:r>
    </w:p>
    <w:p w14:paraId="58FDB27F" w14:textId="77777777" w:rsidR="00A016EB" w:rsidRDefault="00A016EB" w:rsidP="00A016EB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4. </w:t>
      </w:r>
      <w:r>
        <w:rPr>
          <w:rFonts w:ascii="Arial" w:hAnsi="Arial" w:cs="Arial"/>
        </w:rPr>
        <w:t>she’ll</w:t>
      </w:r>
      <w:r>
        <w:rPr>
          <w:rFonts w:ascii="Arial" w:hAnsi="Arial" w:cs="Arial" w:hint="eastAsia"/>
        </w:rPr>
        <w:t xml:space="preserve"> practice</w:t>
      </w:r>
    </w:p>
    <w:p w14:paraId="17B590A0" w14:textId="77777777" w:rsidR="00A016EB" w:rsidRDefault="00A016EB" w:rsidP="00A016EB">
      <w:pPr>
        <w:rPr>
          <w:rFonts w:ascii="Arial" w:hAnsi="Arial" w:cs="Arial"/>
        </w:rPr>
      </w:pPr>
    </w:p>
    <w:p w14:paraId="2B79FF7A" w14:textId="77777777" w:rsidR="006679A4" w:rsidRPr="004050B1" w:rsidRDefault="006679A4" w:rsidP="006679A4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Listening</w:t>
      </w:r>
    </w:p>
    <w:p w14:paraId="024AAB63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059DB40F" w14:textId="77777777" w:rsidR="006679A4" w:rsidRDefault="006679A4" w:rsidP="00AE26B3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AE26B3">
        <w:rPr>
          <w:rFonts w:ascii="Arial" w:hAnsi="Arial" w:cs="Arial" w:hint="eastAsia"/>
        </w:rPr>
        <w:t>a</w:t>
      </w:r>
    </w:p>
    <w:p w14:paraId="0E1154AF" w14:textId="77777777" w:rsidR="006679A4" w:rsidRDefault="00AE26B3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2. b</w:t>
      </w:r>
    </w:p>
    <w:p w14:paraId="49EA6EA5" w14:textId="77777777" w:rsidR="00AE26B3" w:rsidRDefault="00AE26B3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3. a</w:t>
      </w:r>
    </w:p>
    <w:p w14:paraId="41A3798F" w14:textId="77777777" w:rsidR="00AE26B3" w:rsidRDefault="00AE26B3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4. b</w:t>
      </w:r>
    </w:p>
    <w:p w14:paraId="377B3B5E" w14:textId="77777777" w:rsidR="00AE26B3" w:rsidRDefault="00AE26B3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5. a</w:t>
      </w:r>
    </w:p>
    <w:p w14:paraId="0DA14584" w14:textId="77777777" w:rsidR="00AE26B3" w:rsidRDefault="00AE26B3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6. b</w:t>
      </w:r>
    </w:p>
    <w:p w14:paraId="7EF48D8D" w14:textId="77777777" w:rsidR="006679A4" w:rsidRDefault="006679A4" w:rsidP="006679A4">
      <w:pPr>
        <w:rPr>
          <w:rFonts w:ascii="Arial" w:hAnsi="Arial" w:cs="Arial"/>
        </w:rPr>
      </w:pPr>
    </w:p>
    <w:p w14:paraId="06E747B2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71B639AC" w14:textId="77777777" w:rsidR="006679A4" w:rsidRDefault="006679A4" w:rsidP="00AE26B3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AE26B3">
        <w:rPr>
          <w:rFonts w:ascii="Arial" w:hAnsi="Arial" w:cs="Arial" w:hint="eastAsia"/>
        </w:rPr>
        <w:t>b</w:t>
      </w:r>
    </w:p>
    <w:p w14:paraId="76CF7CA8" w14:textId="77777777" w:rsidR="00AE26B3" w:rsidRDefault="00AE26B3" w:rsidP="00AE26B3">
      <w:pPr>
        <w:rPr>
          <w:rFonts w:ascii="Arial" w:hAnsi="Arial" w:cs="Arial"/>
        </w:rPr>
      </w:pPr>
      <w:r>
        <w:rPr>
          <w:rFonts w:ascii="Arial" w:hAnsi="Arial" w:cs="Arial" w:hint="eastAsia"/>
        </w:rPr>
        <w:t>2. a</w:t>
      </w:r>
    </w:p>
    <w:p w14:paraId="10EE3EEE" w14:textId="77777777" w:rsidR="00AE26B3" w:rsidRDefault="00AE26B3" w:rsidP="00AE26B3">
      <w:pPr>
        <w:rPr>
          <w:rFonts w:ascii="Arial" w:hAnsi="Arial" w:cs="Arial"/>
        </w:rPr>
      </w:pPr>
      <w:r>
        <w:rPr>
          <w:rFonts w:ascii="Arial" w:hAnsi="Arial" w:cs="Arial" w:hint="eastAsia"/>
        </w:rPr>
        <w:t>3. c</w:t>
      </w:r>
    </w:p>
    <w:p w14:paraId="1EF0FAB8" w14:textId="77777777" w:rsidR="00AE26B3" w:rsidRDefault="00AE26B3" w:rsidP="00AE26B3">
      <w:pPr>
        <w:rPr>
          <w:rFonts w:ascii="Arial" w:hAnsi="Arial" w:cs="Arial"/>
        </w:rPr>
      </w:pPr>
      <w:r>
        <w:rPr>
          <w:rFonts w:ascii="Arial" w:hAnsi="Arial" w:cs="Arial" w:hint="eastAsia"/>
        </w:rPr>
        <w:t>4. d</w:t>
      </w:r>
    </w:p>
    <w:p w14:paraId="1DCF188C" w14:textId="77777777" w:rsidR="006679A4" w:rsidRPr="004050B1" w:rsidRDefault="006679A4" w:rsidP="006679A4">
      <w:pPr>
        <w:rPr>
          <w:rFonts w:ascii="Arial" w:hAnsi="Arial" w:cs="Arial"/>
          <w:b/>
        </w:rPr>
      </w:pPr>
    </w:p>
    <w:p w14:paraId="2CED7313" w14:textId="77777777" w:rsidR="006679A4" w:rsidRPr="004050B1" w:rsidRDefault="006679A4" w:rsidP="006679A4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Writing</w:t>
      </w:r>
    </w:p>
    <w:p w14:paraId="2C646CEE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23B3B5D0" w14:textId="77777777" w:rsidR="006679A4" w:rsidRDefault="006679A4" w:rsidP="00E97F09">
      <w:pPr>
        <w:rPr>
          <w:rFonts w:ascii="Arial" w:hAnsi="Arial" w:cs="Arial"/>
        </w:rPr>
      </w:pPr>
      <w:r>
        <w:rPr>
          <w:rFonts w:ascii="Arial" w:hAnsi="Arial" w:cs="Arial" w:hint="eastAsia"/>
        </w:rPr>
        <w:t>1.</w:t>
      </w:r>
      <w:r w:rsidR="00E97F09">
        <w:rPr>
          <w:rFonts w:ascii="Arial" w:hAnsi="Arial" w:cs="Arial" w:hint="eastAsia"/>
        </w:rPr>
        <w:t xml:space="preserve"> play in the yard.</w:t>
      </w:r>
    </w:p>
    <w:p w14:paraId="4052ADC0" w14:textId="77777777" w:rsidR="00E97F09" w:rsidRDefault="00E97F09" w:rsidP="00E97F09">
      <w:pPr>
        <w:rPr>
          <w:rFonts w:ascii="Arial" w:hAnsi="Arial" w:cs="Arial"/>
        </w:rPr>
      </w:pPr>
      <w:r>
        <w:rPr>
          <w:rFonts w:ascii="Arial" w:hAnsi="Arial" w:cs="Arial" w:hint="eastAsia"/>
        </w:rPr>
        <w:t>2. play on her tablet.</w:t>
      </w:r>
    </w:p>
    <w:p w14:paraId="3EE079A3" w14:textId="77777777" w:rsidR="00E97F09" w:rsidRDefault="00E97F09" w:rsidP="00E97F09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430E0D">
        <w:rPr>
          <w:rFonts w:ascii="Arial" w:hAnsi="Arial" w:cs="Arial" w:hint="eastAsia"/>
        </w:rPr>
        <w:t xml:space="preserve"> </w:t>
      </w:r>
      <w:proofErr w:type="gramStart"/>
      <w:r w:rsidR="00430E0D">
        <w:rPr>
          <w:rFonts w:ascii="Arial" w:hAnsi="Arial" w:cs="Arial" w:hint="eastAsia"/>
        </w:rPr>
        <w:t>have to</w:t>
      </w:r>
      <w:proofErr w:type="gramEnd"/>
      <w:r w:rsidR="00430E0D">
        <w:rPr>
          <w:rFonts w:ascii="Arial" w:hAnsi="Arial" w:cs="Arial" w:hint="eastAsia"/>
        </w:rPr>
        <w:t xml:space="preserve"> stay inside. /</w:t>
      </w:r>
      <w:r>
        <w:rPr>
          <w:rFonts w:ascii="Arial" w:hAnsi="Arial" w:cs="Arial" w:hint="eastAsia"/>
        </w:rPr>
        <w:t xml:space="preserve"> </w:t>
      </w:r>
      <w:proofErr w:type="gramStart"/>
      <w:r w:rsidR="00430E0D">
        <w:rPr>
          <w:rFonts w:ascii="Arial" w:hAnsi="Arial" w:cs="Arial" w:hint="eastAsia"/>
        </w:rPr>
        <w:t>listen</w:t>
      </w:r>
      <w:proofErr w:type="gramEnd"/>
      <w:r w:rsidR="00430E0D">
        <w:rPr>
          <w:rFonts w:ascii="Arial" w:hAnsi="Arial" w:cs="Arial" w:hint="eastAsia"/>
        </w:rPr>
        <w:t xml:space="preserve"> to music.</w:t>
      </w:r>
    </w:p>
    <w:p w14:paraId="44A748B7" w14:textId="77777777" w:rsidR="00E97F09" w:rsidRDefault="00E97F09" w:rsidP="00E97F09">
      <w:pPr>
        <w:rPr>
          <w:rFonts w:ascii="Arial" w:hAnsi="Arial" w:cs="Arial"/>
        </w:rPr>
      </w:pPr>
      <w:r>
        <w:rPr>
          <w:rFonts w:ascii="Arial" w:hAnsi="Arial" w:cs="Arial" w:hint="eastAsia"/>
        </w:rPr>
        <w:t>4. go on a picnic together.</w:t>
      </w:r>
    </w:p>
    <w:p w14:paraId="609D80E6" w14:textId="77777777" w:rsidR="00E97F09" w:rsidRDefault="00E97F09" w:rsidP="00E97F09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5. </w:t>
      </w:r>
      <w:r w:rsidR="00430E0D">
        <w:rPr>
          <w:rFonts w:ascii="Arial" w:hAnsi="Arial" w:cs="Arial" w:hint="eastAsia"/>
        </w:rPr>
        <w:t xml:space="preserve">stay at home. / </w:t>
      </w:r>
      <w:proofErr w:type="gramStart"/>
      <w:r w:rsidR="00430E0D">
        <w:rPr>
          <w:rFonts w:ascii="Arial" w:hAnsi="Arial" w:cs="Arial" w:hint="eastAsia"/>
        </w:rPr>
        <w:t>watch</w:t>
      </w:r>
      <w:proofErr w:type="gramEnd"/>
      <w:r w:rsidR="00430E0D">
        <w:rPr>
          <w:rFonts w:ascii="Arial" w:hAnsi="Arial" w:cs="Arial" w:hint="eastAsia"/>
        </w:rPr>
        <w:t xml:space="preserve"> movies.</w:t>
      </w:r>
    </w:p>
    <w:p w14:paraId="1566F164" w14:textId="77777777" w:rsidR="00E97F09" w:rsidRDefault="00E97F09" w:rsidP="00E97F09">
      <w:pPr>
        <w:rPr>
          <w:rFonts w:ascii="Arial" w:hAnsi="Arial" w:cs="Arial"/>
        </w:rPr>
      </w:pPr>
    </w:p>
    <w:p w14:paraId="29474A25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2EF4257D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/>
        </w:rPr>
        <w:t>Answers will vary.</w:t>
      </w:r>
    </w:p>
    <w:p w14:paraId="674F0127" w14:textId="77777777" w:rsidR="006679A4" w:rsidRDefault="006679A4" w:rsidP="006679A4">
      <w:pPr>
        <w:rPr>
          <w:rFonts w:ascii="Arial" w:hAnsi="Arial" w:cs="Arial"/>
        </w:rPr>
      </w:pPr>
    </w:p>
    <w:p w14:paraId="5CEC1FB7" w14:textId="77777777" w:rsidR="00430E0D" w:rsidRPr="00430E0D" w:rsidRDefault="00430E0D" w:rsidP="006679A4">
      <w:pPr>
        <w:rPr>
          <w:rFonts w:ascii="Arial" w:hAnsi="Arial" w:cs="Arial"/>
          <w:b/>
        </w:rPr>
      </w:pPr>
      <w:r w:rsidRPr="00430E0D">
        <w:rPr>
          <w:rFonts w:ascii="Arial" w:hAnsi="Arial" w:cs="Arial" w:hint="eastAsia"/>
          <w:b/>
        </w:rPr>
        <w:t>Vocabulary</w:t>
      </w:r>
    </w:p>
    <w:p w14:paraId="6989948E" w14:textId="77777777" w:rsidR="00430E0D" w:rsidRDefault="00430E0D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5E150D0F" w14:textId="77777777" w:rsidR="00430E0D" w:rsidRDefault="00430E0D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1.</w:t>
      </w:r>
      <w:r w:rsidR="00CD29C7">
        <w:rPr>
          <w:rFonts w:ascii="Arial" w:hAnsi="Arial" w:cs="Arial" w:hint="eastAsia"/>
        </w:rPr>
        <w:t xml:space="preserve"> park</w:t>
      </w:r>
    </w:p>
    <w:p w14:paraId="68A2F3DB" w14:textId="77777777" w:rsidR="00430E0D" w:rsidRDefault="00430E0D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CD29C7">
        <w:rPr>
          <w:rFonts w:ascii="Arial" w:hAnsi="Arial" w:cs="Arial" w:hint="eastAsia"/>
        </w:rPr>
        <w:t xml:space="preserve"> snowy</w:t>
      </w:r>
    </w:p>
    <w:p w14:paraId="4E71F89E" w14:textId="77777777" w:rsidR="00430E0D" w:rsidRDefault="00430E0D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3.</w:t>
      </w:r>
      <w:r w:rsidR="00CD29C7">
        <w:rPr>
          <w:rFonts w:ascii="Arial" w:hAnsi="Arial" w:cs="Arial" w:hint="eastAsia"/>
        </w:rPr>
        <w:t xml:space="preserve"> freezing</w:t>
      </w:r>
    </w:p>
    <w:p w14:paraId="055B99FF" w14:textId="77777777" w:rsidR="00430E0D" w:rsidRDefault="00430E0D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4.</w:t>
      </w:r>
      <w:r w:rsidR="00CD29C7">
        <w:rPr>
          <w:rFonts w:ascii="Arial" w:hAnsi="Arial" w:cs="Arial" w:hint="eastAsia"/>
        </w:rPr>
        <w:t xml:space="preserve"> library</w:t>
      </w:r>
    </w:p>
    <w:p w14:paraId="262F81E3" w14:textId="77777777" w:rsidR="00430E0D" w:rsidRDefault="00430E0D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CD29C7">
        <w:rPr>
          <w:rFonts w:ascii="Arial" w:hAnsi="Arial" w:cs="Arial" w:hint="eastAsia"/>
        </w:rPr>
        <w:t xml:space="preserve"> swimming</w:t>
      </w:r>
    </w:p>
    <w:p w14:paraId="0796A86D" w14:textId="77777777" w:rsidR="00430E0D" w:rsidRDefault="00430E0D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6.</w:t>
      </w:r>
      <w:r w:rsidR="00CD29C7">
        <w:rPr>
          <w:rFonts w:ascii="Arial" w:hAnsi="Arial" w:cs="Arial" w:hint="eastAsia"/>
        </w:rPr>
        <w:t xml:space="preserve"> homework</w:t>
      </w:r>
    </w:p>
    <w:p w14:paraId="39C81199" w14:textId="77777777" w:rsidR="00430E0D" w:rsidRDefault="00430E0D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7.</w:t>
      </w:r>
      <w:r w:rsidR="00CD29C7">
        <w:rPr>
          <w:rFonts w:ascii="Arial" w:hAnsi="Arial" w:cs="Arial" w:hint="eastAsia"/>
        </w:rPr>
        <w:t xml:space="preserve"> boiling</w:t>
      </w:r>
    </w:p>
    <w:p w14:paraId="4B57F6AB" w14:textId="77777777" w:rsidR="00430E0D" w:rsidRDefault="00430E0D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8.</w:t>
      </w:r>
      <w:r w:rsidR="00CD29C7">
        <w:rPr>
          <w:rFonts w:ascii="Arial" w:hAnsi="Arial" w:cs="Arial" w:hint="eastAsia"/>
        </w:rPr>
        <w:t xml:space="preserve"> cool</w:t>
      </w:r>
    </w:p>
    <w:p w14:paraId="089EE108" w14:textId="77777777" w:rsidR="00430E0D" w:rsidRPr="00E206A2" w:rsidRDefault="00430E0D" w:rsidP="006679A4">
      <w:pPr>
        <w:rPr>
          <w:rFonts w:ascii="Arial" w:hAnsi="Arial" w:cs="Arial"/>
        </w:rPr>
      </w:pPr>
    </w:p>
    <w:p w14:paraId="522B9A64" w14:textId="77777777" w:rsidR="006679A4" w:rsidRPr="004050B1" w:rsidRDefault="006679A4" w:rsidP="006679A4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Speaking</w:t>
      </w:r>
    </w:p>
    <w:p w14:paraId="6DCEC7CA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30D38BF1" w14:textId="77777777" w:rsidR="006679A4" w:rsidRDefault="006679A4" w:rsidP="00430E0D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430E0D">
        <w:rPr>
          <w:rFonts w:ascii="Arial" w:hAnsi="Arial" w:cs="Arial" w:hint="eastAsia"/>
        </w:rPr>
        <w:t>Yes, I will.</w:t>
      </w:r>
    </w:p>
    <w:p w14:paraId="3EAC6442" w14:textId="77777777" w:rsidR="00430E0D" w:rsidRDefault="00430E0D" w:rsidP="00430E0D">
      <w:pPr>
        <w:rPr>
          <w:rFonts w:ascii="Arial" w:hAnsi="Arial" w:cs="Arial"/>
        </w:rPr>
      </w:pPr>
      <w:r>
        <w:rPr>
          <w:rFonts w:ascii="Arial" w:hAnsi="Arial" w:cs="Arial" w:hint="eastAsia"/>
        </w:rPr>
        <w:t>2. No, I wo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.</w:t>
      </w:r>
    </w:p>
    <w:p w14:paraId="768F0B4B" w14:textId="77777777" w:rsidR="00430E0D" w:rsidRDefault="00430E0D" w:rsidP="00430E0D">
      <w:pPr>
        <w:rPr>
          <w:rFonts w:ascii="Arial" w:hAnsi="Arial" w:cs="Arial"/>
        </w:rPr>
      </w:pPr>
      <w:r>
        <w:rPr>
          <w:rFonts w:ascii="Arial" w:hAnsi="Arial" w:cs="Arial" w:hint="eastAsia"/>
        </w:rPr>
        <w:t>3. Yes, we will.</w:t>
      </w:r>
    </w:p>
    <w:p w14:paraId="68B13BD9" w14:textId="77777777" w:rsidR="00430E0D" w:rsidRDefault="00430E0D" w:rsidP="00430E0D">
      <w:pPr>
        <w:rPr>
          <w:rFonts w:ascii="Arial" w:hAnsi="Arial" w:cs="Arial"/>
        </w:rPr>
      </w:pPr>
      <w:r>
        <w:rPr>
          <w:rFonts w:ascii="Arial" w:hAnsi="Arial" w:cs="Arial" w:hint="eastAsia"/>
        </w:rPr>
        <w:t>4. Yes, I will.</w:t>
      </w:r>
    </w:p>
    <w:p w14:paraId="7251DA8E" w14:textId="77777777" w:rsidR="00430E0D" w:rsidRDefault="00430E0D" w:rsidP="00430E0D">
      <w:pPr>
        <w:rPr>
          <w:rFonts w:ascii="Arial" w:hAnsi="Arial" w:cs="Arial"/>
        </w:rPr>
      </w:pPr>
      <w:r>
        <w:rPr>
          <w:rFonts w:ascii="Arial" w:hAnsi="Arial" w:cs="Arial" w:hint="eastAsia"/>
        </w:rPr>
        <w:t>5. No, I won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t.</w:t>
      </w:r>
    </w:p>
    <w:p w14:paraId="493A7AE9" w14:textId="77777777" w:rsidR="00430E0D" w:rsidRDefault="00430E0D" w:rsidP="00430E0D">
      <w:pPr>
        <w:rPr>
          <w:rFonts w:ascii="Arial" w:hAnsi="Arial" w:cs="Arial"/>
        </w:rPr>
      </w:pPr>
      <w:r>
        <w:rPr>
          <w:rFonts w:ascii="Arial" w:hAnsi="Arial" w:cs="Arial" w:hint="eastAsia"/>
        </w:rPr>
        <w:t>6. Yes, we will.</w:t>
      </w:r>
    </w:p>
    <w:p w14:paraId="638A2A43" w14:textId="77777777" w:rsidR="006679A4" w:rsidRDefault="006679A4" w:rsidP="006679A4">
      <w:pPr>
        <w:rPr>
          <w:rFonts w:ascii="Arial" w:hAnsi="Arial" w:cs="Arial"/>
          <w:b/>
        </w:rPr>
      </w:pPr>
    </w:p>
    <w:p w14:paraId="46844294" w14:textId="77777777" w:rsidR="00430E0D" w:rsidRPr="00430E0D" w:rsidRDefault="006679A4" w:rsidP="00430E0D">
      <w:pPr>
        <w:rPr>
          <w:rFonts w:ascii="Arial" w:hAnsi="Arial" w:cs="Arial"/>
          <w:b/>
        </w:rPr>
      </w:pPr>
      <w:r w:rsidRPr="004050B1">
        <w:rPr>
          <w:rFonts w:ascii="Arial" w:hAnsi="Arial" w:cs="Arial" w:hint="eastAsia"/>
          <w:b/>
        </w:rPr>
        <w:t>Connect</w:t>
      </w:r>
    </w:p>
    <w:p w14:paraId="5AFAF35E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B.</w:t>
      </w:r>
    </w:p>
    <w:p w14:paraId="6857418D" w14:textId="77777777" w:rsidR="006679A4" w:rsidRDefault="006679A4" w:rsidP="00430E0D">
      <w:pPr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1. </w:t>
      </w:r>
      <w:r w:rsidR="00430E0D">
        <w:rPr>
          <w:rFonts w:ascii="Arial" w:hAnsi="Arial" w:cs="Arial" w:hint="eastAsia"/>
        </w:rPr>
        <w:t>No</w:t>
      </w:r>
    </w:p>
    <w:p w14:paraId="767AA758" w14:textId="77777777" w:rsidR="00430E0D" w:rsidRDefault="00430E0D" w:rsidP="00430E0D">
      <w:pPr>
        <w:rPr>
          <w:rFonts w:ascii="Arial" w:hAnsi="Arial" w:cs="Arial"/>
        </w:rPr>
      </w:pPr>
      <w:r>
        <w:rPr>
          <w:rFonts w:ascii="Arial" w:hAnsi="Arial" w:cs="Arial" w:hint="eastAsia"/>
        </w:rPr>
        <w:t>2. Yes</w:t>
      </w:r>
    </w:p>
    <w:p w14:paraId="5A72D51A" w14:textId="77777777" w:rsidR="00430E0D" w:rsidRDefault="00430E0D" w:rsidP="00430E0D">
      <w:pPr>
        <w:rPr>
          <w:rFonts w:ascii="Arial" w:hAnsi="Arial" w:cs="Arial"/>
        </w:rPr>
      </w:pPr>
      <w:r>
        <w:rPr>
          <w:rFonts w:ascii="Arial" w:hAnsi="Arial" w:cs="Arial" w:hint="eastAsia"/>
        </w:rPr>
        <w:t>3. Yes</w:t>
      </w:r>
    </w:p>
    <w:p w14:paraId="02662349" w14:textId="77777777" w:rsidR="00430E0D" w:rsidRDefault="00430E0D" w:rsidP="00430E0D">
      <w:pPr>
        <w:rPr>
          <w:rFonts w:ascii="Arial" w:hAnsi="Arial" w:cs="Arial"/>
        </w:rPr>
      </w:pPr>
      <w:r>
        <w:rPr>
          <w:rFonts w:ascii="Arial" w:hAnsi="Arial" w:cs="Arial" w:hint="eastAsia"/>
        </w:rPr>
        <w:t>4. Yes</w:t>
      </w:r>
    </w:p>
    <w:p w14:paraId="23645D05" w14:textId="77777777" w:rsidR="00430E0D" w:rsidRDefault="00430E0D" w:rsidP="00430E0D">
      <w:pPr>
        <w:rPr>
          <w:rFonts w:ascii="Arial" w:hAnsi="Arial" w:cs="Arial"/>
        </w:rPr>
      </w:pPr>
    </w:p>
    <w:p w14:paraId="5C5156D1" w14:textId="77777777" w:rsidR="006679A4" w:rsidRPr="004050B1" w:rsidRDefault="006679A4" w:rsidP="006679A4">
      <w:pPr>
        <w:rPr>
          <w:rFonts w:ascii="Arial" w:hAnsi="Arial" w:cs="Arial"/>
          <w:b/>
        </w:rPr>
      </w:pPr>
      <w:r>
        <w:rPr>
          <w:rFonts w:ascii="Arial" w:hAnsi="Arial" w:cs="Arial" w:hint="eastAsia"/>
          <w:b/>
        </w:rPr>
        <w:t>Reading &amp; Writing</w:t>
      </w:r>
    </w:p>
    <w:p w14:paraId="377C8424" w14:textId="77777777" w:rsidR="006679A4" w:rsidRDefault="006679A4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A.</w:t>
      </w:r>
    </w:p>
    <w:p w14:paraId="3EE6285A" w14:textId="77777777" w:rsidR="006679A4" w:rsidRDefault="006679A4" w:rsidP="00430E0D">
      <w:pPr>
        <w:rPr>
          <w:rFonts w:ascii="Arial" w:hAnsi="Arial" w:cs="Arial"/>
        </w:rPr>
      </w:pPr>
      <w:r>
        <w:rPr>
          <w:rFonts w:ascii="Arial" w:hAnsi="Arial" w:cs="Arial" w:hint="eastAsia"/>
        </w:rPr>
        <w:t>2.</w:t>
      </w:r>
      <w:r w:rsidR="00430E0D">
        <w:rPr>
          <w:rFonts w:ascii="Arial" w:hAnsi="Arial" w:cs="Arial" w:hint="eastAsia"/>
        </w:rPr>
        <w:t xml:space="preserve"> </w:t>
      </w:r>
      <w:r w:rsidR="00CD29C7">
        <w:rPr>
          <w:rFonts w:ascii="Arial" w:hAnsi="Arial" w:cs="Arial" w:hint="eastAsia"/>
        </w:rPr>
        <w:t>go on a picnic</w:t>
      </w:r>
    </w:p>
    <w:p w14:paraId="1EA6E548" w14:textId="77777777" w:rsidR="00430E0D" w:rsidRDefault="00430E0D" w:rsidP="00430E0D">
      <w:pPr>
        <w:rPr>
          <w:rFonts w:ascii="Arial" w:hAnsi="Arial" w:cs="Arial"/>
        </w:rPr>
      </w:pPr>
      <w:r>
        <w:rPr>
          <w:rFonts w:ascii="Arial" w:hAnsi="Arial" w:cs="Arial" w:hint="eastAsia"/>
        </w:rPr>
        <w:t>3. go swimming</w:t>
      </w:r>
    </w:p>
    <w:p w14:paraId="03B6B3CE" w14:textId="77777777" w:rsidR="00430E0D" w:rsidRDefault="00430E0D" w:rsidP="00430E0D">
      <w:pPr>
        <w:rPr>
          <w:rFonts w:ascii="Arial" w:hAnsi="Arial" w:cs="Arial"/>
        </w:rPr>
      </w:pPr>
      <w:r>
        <w:rPr>
          <w:rFonts w:ascii="Arial" w:hAnsi="Arial" w:cs="Arial" w:hint="eastAsia"/>
        </w:rPr>
        <w:t>4. go to the park</w:t>
      </w:r>
    </w:p>
    <w:p w14:paraId="131CA59A" w14:textId="77777777" w:rsidR="00430E0D" w:rsidRDefault="00430E0D" w:rsidP="00430E0D">
      <w:pPr>
        <w:rPr>
          <w:rFonts w:ascii="Arial" w:hAnsi="Arial" w:cs="Arial"/>
        </w:rPr>
      </w:pPr>
      <w:r>
        <w:rPr>
          <w:rFonts w:ascii="Arial" w:hAnsi="Arial" w:cs="Arial" w:hint="eastAsia"/>
        </w:rPr>
        <w:t>5.</w:t>
      </w:r>
      <w:r w:rsidR="00CD29C7">
        <w:rPr>
          <w:rFonts w:ascii="Arial" w:hAnsi="Arial" w:cs="Arial" w:hint="eastAsia"/>
        </w:rPr>
        <w:t xml:space="preserve"> freezing</w:t>
      </w:r>
    </w:p>
    <w:p w14:paraId="4D09CE86" w14:textId="77777777" w:rsidR="00430E0D" w:rsidRDefault="00430E0D" w:rsidP="00430E0D">
      <w:pPr>
        <w:rPr>
          <w:rFonts w:ascii="Arial" w:hAnsi="Arial" w:cs="Arial"/>
        </w:rPr>
      </w:pPr>
      <w:r>
        <w:rPr>
          <w:rFonts w:ascii="Arial" w:hAnsi="Arial" w:cs="Arial" w:hint="eastAsia"/>
        </w:rPr>
        <w:t>6.</w:t>
      </w:r>
      <w:r w:rsidR="00CD29C7">
        <w:rPr>
          <w:rFonts w:ascii="Arial" w:hAnsi="Arial" w:cs="Arial" w:hint="eastAsia"/>
        </w:rPr>
        <w:t xml:space="preserve"> snowy</w:t>
      </w:r>
    </w:p>
    <w:p w14:paraId="0C44D2C2" w14:textId="77777777" w:rsidR="006679A4" w:rsidRPr="00104F19" w:rsidRDefault="006679A4" w:rsidP="006679A4">
      <w:pPr>
        <w:rPr>
          <w:rFonts w:ascii="Arial" w:hAnsi="Arial" w:cs="Arial"/>
        </w:rPr>
      </w:pPr>
    </w:p>
    <w:p w14:paraId="47561B6B" w14:textId="77777777" w:rsidR="006679A4" w:rsidRDefault="006679A4" w:rsidP="006679A4">
      <w:pPr>
        <w:rPr>
          <w:rFonts w:ascii="Arial" w:hAnsi="Arial" w:cs="Arial"/>
        </w:rPr>
      </w:pPr>
      <w:r w:rsidRPr="00104F19">
        <w:rPr>
          <w:rFonts w:ascii="Arial" w:hAnsi="Arial" w:cs="Arial"/>
        </w:rPr>
        <w:t>B.</w:t>
      </w:r>
    </w:p>
    <w:p w14:paraId="4D66A186" w14:textId="77777777" w:rsidR="00CD29C7" w:rsidRDefault="00CD29C7" w:rsidP="006679A4">
      <w:pPr>
        <w:rPr>
          <w:rFonts w:ascii="Arial" w:hAnsi="Arial" w:cs="Arial"/>
        </w:rPr>
      </w:pPr>
      <w:r>
        <w:rPr>
          <w:rFonts w:ascii="Arial" w:hAnsi="Arial" w:cs="Arial" w:hint="eastAsia"/>
        </w:rPr>
        <w:t>c</w:t>
      </w:r>
    </w:p>
    <w:p w14:paraId="754F80B8" w14:textId="77777777" w:rsidR="006679A4" w:rsidRPr="00104F19" w:rsidRDefault="006679A4" w:rsidP="006679A4">
      <w:pPr>
        <w:rPr>
          <w:rFonts w:ascii="Arial" w:hAnsi="Arial" w:cs="Arial"/>
        </w:rPr>
      </w:pPr>
    </w:p>
    <w:p w14:paraId="060A1A65" w14:textId="77777777" w:rsidR="007F7C41" w:rsidRDefault="007F7C41"/>
    <w:sectPr w:rsidR="007F7C41" w:rsidSect="007A66CB">
      <w:footerReference w:type="default" r:id="rId7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F80C0" w14:textId="77777777" w:rsidR="0043368C" w:rsidRDefault="0043368C" w:rsidP="00C1273F">
      <w:pPr>
        <w:spacing w:after="0" w:line="240" w:lineRule="auto"/>
      </w:pPr>
      <w:r>
        <w:separator/>
      </w:r>
    </w:p>
  </w:endnote>
  <w:endnote w:type="continuationSeparator" w:id="0">
    <w:p w14:paraId="67B07A7F" w14:textId="77777777" w:rsidR="0043368C" w:rsidRDefault="0043368C" w:rsidP="00C12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DEDED" w14:textId="77777777" w:rsidR="00CA7787" w:rsidRDefault="00CA7787" w:rsidP="007A66CB">
    <w:pPr>
      <w:pStyle w:val="Footer"/>
      <w:jc w:val="center"/>
    </w:pPr>
    <w:r>
      <w:t>Hang Out! Workbook 4 – Answer Key</w:t>
    </w:r>
  </w:p>
  <w:p w14:paraId="6F7D5DE8" w14:textId="77777777" w:rsidR="00CA7787" w:rsidRDefault="00CA7787" w:rsidP="007A66CB">
    <w:pPr>
      <w:pStyle w:val="Footer"/>
      <w:jc w:val="center"/>
    </w:pPr>
    <w:r>
      <w:t>Compass Publish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57CF76" w14:textId="77777777" w:rsidR="0043368C" w:rsidRDefault="0043368C" w:rsidP="00C1273F">
      <w:pPr>
        <w:spacing w:after="0" w:line="240" w:lineRule="auto"/>
      </w:pPr>
      <w:r>
        <w:separator/>
      </w:r>
    </w:p>
  </w:footnote>
  <w:footnote w:type="continuationSeparator" w:id="0">
    <w:p w14:paraId="6D80FA67" w14:textId="77777777" w:rsidR="0043368C" w:rsidRDefault="0043368C" w:rsidP="00C127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256F24"/>
    <w:multiLevelType w:val="hybridMultilevel"/>
    <w:tmpl w:val="C1068A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595B96"/>
    <w:multiLevelType w:val="hybridMultilevel"/>
    <w:tmpl w:val="7D6AEC5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105C89"/>
    <w:multiLevelType w:val="hybridMultilevel"/>
    <w:tmpl w:val="3EF8060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40D7D"/>
    <w:multiLevelType w:val="hybridMultilevel"/>
    <w:tmpl w:val="9BD824C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D83983"/>
    <w:multiLevelType w:val="hybridMultilevel"/>
    <w:tmpl w:val="DF2C28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275F2A"/>
    <w:multiLevelType w:val="hybridMultilevel"/>
    <w:tmpl w:val="68F4DAB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BC1383"/>
    <w:multiLevelType w:val="hybridMultilevel"/>
    <w:tmpl w:val="877076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7E75D5"/>
    <w:multiLevelType w:val="hybridMultilevel"/>
    <w:tmpl w:val="763405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F63BBC"/>
    <w:multiLevelType w:val="hybridMultilevel"/>
    <w:tmpl w:val="28CEDED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2C685B"/>
    <w:multiLevelType w:val="hybridMultilevel"/>
    <w:tmpl w:val="6FD49E1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2C1F26"/>
    <w:multiLevelType w:val="hybridMultilevel"/>
    <w:tmpl w:val="12883F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7715875">
    <w:abstractNumId w:val="5"/>
  </w:num>
  <w:num w:numId="2" w16cid:durableId="1362587028">
    <w:abstractNumId w:val="2"/>
  </w:num>
  <w:num w:numId="3" w16cid:durableId="1711147367">
    <w:abstractNumId w:val="7"/>
  </w:num>
  <w:num w:numId="4" w16cid:durableId="1028261130">
    <w:abstractNumId w:val="9"/>
  </w:num>
  <w:num w:numId="5" w16cid:durableId="1159735775">
    <w:abstractNumId w:val="6"/>
  </w:num>
  <w:num w:numId="6" w16cid:durableId="1804882699">
    <w:abstractNumId w:val="4"/>
  </w:num>
  <w:num w:numId="7" w16cid:durableId="30495927">
    <w:abstractNumId w:val="3"/>
  </w:num>
  <w:num w:numId="8" w16cid:durableId="931090583">
    <w:abstractNumId w:val="8"/>
  </w:num>
  <w:num w:numId="9" w16cid:durableId="93550337">
    <w:abstractNumId w:val="10"/>
  </w:num>
  <w:num w:numId="10" w16cid:durableId="1849903914">
    <w:abstractNumId w:val="1"/>
  </w:num>
  <w:num w:numId="11" w16cid:durableId="12491910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NjUzNjU0MzSztDBX0lEKTi0uzszPAykwrAUAk2qguCwAAAA="/>
  </w:docVars>
  <w:rsids>
    <w:rsidRoot w:val="006679A4"/>
    <w:rsid w:val="000414A1"/>
    <w:rsid w:val="00075F38"/>
    <w:rsid w:val="000D6AAA"/>
    <w:rsid w:val="0013335F"/>
    <w:rsid w:val="00135587"/>
    <w:rsid w:val="001677AF"/>
    <w:rsid w:val="00295586"/>
    <w:rsid w:val="0031104C"/>
    <w:rsid w:val="00330F4D"/>
    <w:rsid w:val="00382D4E"/>
    <w:rsid w:val="00391311"/>
    <w:rsid w:val="003A4E65"/>
    <w:rsid w:val="00430E0D"/>
    <w:rsid w:val="0043368C"/>
    <w:rsid w:val="00466AFD"/>
    <w:rsid w:val="00467D32"/>
    <w:rsid w:val="00492397"/>
    <w:rsid w:val="00536652"/>
    <w:rsid w:val="005B5DF1"/>
    <w:rsid w:val="006679A4"/>
    <w:rsid w:val="006A0A81"/>
    <w:rsid w:val="006C5A7F"/>
    <w:rsid w:val="007729FC"/>
    <w:rsid w:val="00793D28"/>
    <w:rsid w:val="00797213"/>
    <w:rsid w:val="007A66CB"/>
    <w:rsid w:val="007E008B"/>
    <w:rsid w:val="007F7C41"/>
    <w:rsid w:val="008C4A95"/>
    <w:rsid w:val="00963E7E"/>
    <w:rsid w:val="009A1C65"/>
    <w:rsid w:val="009A6616"/>
    <w:rsid w:val="009D63FA"/>
    <w:rsid w:val="00A016EB"/>
    <w:rsid w:val="00A76816"/>
    <w:rsid w:val="00AE26B3"/>
    <w:rsid w:val="00AF3253"/>
    <w:rsid w:val="00B15F05"/>
    <w:rsid w:val="00B5716E"/>
    <w:rsid w:val="00B8082F"/>
    <w:rsid w:val="00C1273F"/>
    <w:rsid w:val="00C64717"/>
    <w:rsid w:val="00C90F52"/>
    <w:rsid w:val="00CA7787"/>
    <w:rsid w:val="00CD29C7"/>
    <w:rsid w:val="00E902FA"/>
    <w:rsid w:val="00E97F09"/>
    <w:rsid w:val="00F27056"/>
    <w:rsid w:val="00FE2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C3FB64"/>
  <w15:docId w15:val="{4400C439-4A29-4D7D-B2A4-4CFAA3B59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79A4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79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79A4"/>
  </w:style>
  <w:style w:type="paragraph" w:styleId="Footer">
    <w:name w:val="footer"/>
    <w:basedOn w:val="Normal"/>
    <w:link w:val="FooterChar"/>
    <w:uiPriority w:val="99"/>
    <w:unhideWhenUsed/>
    <w:rsid w:val="006679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79A4"/>
  </w:style>
  <w:style w:type="paragraph" w:styleId="ListParagraph">
    <w:name w:val="List Paragraph"/>
    <w:basedOn w:val="Normal"/>
    <w:uiPriority w:val="34"/>
    <w:qFormat/>
    <w:rsid w:val="006679A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679A4"/>
    <w:pPr>
      <w:spacing w:after="0" w:line="240" w:lineRule="auto"/>
    </w:pPr>
    <w:rPr>
      <w:rFonts w:ascii="굴림" w:eastAsia="굴림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9A4"/>
    <w:rPr>
      <w:rFonts w:ascii="굴림" w:eastAsia="굴림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679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79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79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79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79A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1377</Words>
  <Characters>7849</Characters>
  <Application>Microsoft Office Word</Application>
  <DocSecurity>0</DocSecurity>
  <Lines>65</Lines>
  <Paragraphs>1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Alexander Wagner</cp:lastModifiedBy>
  <cp:revision>2</cp:revision>
  <dcterms:created xsi:type="dcterms:W3CDTF">2023-02-21T06:48:00Z</dcterms:created>
  <dcterms:modified xsi:type="dcterms:W3CDTF">2023-02-21T06:48:00Z</dcterms:modified>
</cp:coreProperties>
</file>